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1516E4" w14:textId="77777777" w:rsidR="00594DE6" w:rsidRDefault="001640C9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SYLLABUS</w:t>
      </w:r>
    </w:p>
    <w:p w14:paraId="051BFA34" w14:textId="70C0E7B4" w:rsidR="00594DE6" w:rsidRPr="00C913C1" w:rsidRDefault="00C913C1">
      <w:pPr>
        <w:jc w:val="center"/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>Fall</w:t>
      </w:r>
      <w:r w:rsidR="001640C9">
        <w:rPr>
          <w:b/>
          <w:sz w:val="20"/>
          <w:szCs w:val="20"/>
        </w:rPr>
        <w:t xml:space="preserve"> </w:t>
      </w:r>
      <w:proofErr w:type="spellStart"/>
      <w:r w:rsidR="001640C9">
        <w:rPr>
          <w:b/>
          <w:sz w:val="20"/>
          <w:szCs w:val="20"/>
        </w:rPr>
        <w:t>semester</w:t>
      </w:r>
      <w:proofErr w:type="spellEnd"/>
      <w:r w:rsidR="001640C9">
        <w:rPr>
          <w:b/>
          <w:sz w:val="20"/>
          <w:szCs w:val="20"/>
        </w:rPr>
        <w:t xml:space="preserve"> 202</w:t>
      </w:r>
      <w:r w:rsidR="00D36DBD">
        <w:rPr>
          <w:b/>
          <w:sz w:val="20"/>
          <w:szCs w:val="20"/>
        </w:rPr>
        <w:t>2</w:t>
      </w:r>
      <w:r w:rsidR="001640C9">
        <w:rPr>
          <w:b/>
          <w:sz w:val="20"/>
          <w:szCs w:val="20"/>
        </w:rPr>
        <w:t>-202</w:t>
      </w:r>
      <w:r w:rsidR="00D36DBD">
        <w:rPr>
          <w:b/>
          <w:sz w:val="20"/>
          <w:szCs w:val="20"/>
        </w:rPr>
        <w:t>3</w:t>
      </w:r>
      <w:r w:rsidR="001640C9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en-US"/>
        </w:rPr>
        <w:t>academic year</w:t>
      </w:r>
    </w:p>
    <w:p w14:paraId="1D5A5A69" w14:textId="117A8373" w:rsidR="00594DE6" w:rsidRDefault="00C913C1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  <w:lang w:val="en-US"/>
        </w:rPr>
        <w:t>on</w:t>
      </w:r>
      <w:r w:rsidR="001640C9" w:rsidRPr="00024D96">
        <w:rPr>
          <w:b/>
          <w:sz w:val="20"/>
          <w:szCs w:val="20"/>
        </w:rPr>
        <w:t xml:space="preserve"> </w:t>
      </w:r>
      <w:proofErr w:type="spellStart"/>
      <w:r w:rsidR="001640C9" w:rsidRPr="00024D96">
        <w:rPr>
          <w:b/>
          <w:sz w:val="20"/>
          <w:szCs w:val="20"/>
        </w:rPr>
        <w:t>the</w:t>
      </w:r>
      <w:proofErr w:type="spellEnd"/>
      <w:r w:rsidR="001640C9" w:rsidRPr="00024D96">
        <w:rPr>
          <w:b/>
          <w:sz w:val="20"/>
          <w:szCs w:val="20"/>
        </w:rPr>
        <w:t xml:space="preserve"> </w:t>
      </w:r>
      <w:proofErr w:type="spellStart"/>
      <w:r w:rsidR="001640C9" w:rsidRPr="00024D96">
        <w:rPr>
          <w:b/>
          <w:sz w:val="20"/>
          <w:szCs w:val="20"/>
        </w:rPr>
        <w:t>educational</w:t>
      </w:r>
      <w:proofErr w:type="spellEnd"/>
      <w:r w:rsidR="001640C9" w:rsidRPr="00024D96">
        <w:rPr>
          <w:b/>
          <w:sz w:val="20"/>
          <w:szCs w:val="20"/>
        </w:rPr>
        <w:t xml:space="preserve"> </w:t>
      </w:r>
      <w:proofErr w:type="spellStart"/>
      <w:r w:rsidR="001640C9" w:rsidRPr="00024D96">
        <w:rPr>
          <w:b/>
          <w:sz w:val="20"/>
          <w:szCs w:val="20"/>
        </w:rPr>
        <w:t>program</w:t>
      </w:r>
      <w:proofErr w:type="spellEnd"/>
      <w:r w:rsidR="001640C9">
        <w:rPr>
          <w:b/>
          <w:sz w:val="20"/>
          <w:szCs w:val="20"/>
        </w:rPr>
        <w:t xml:space="preserve"> "</w:t>
      </w:r>
      <w:r w:rsidR="009C0C2C" w:rsidRPr="009C0C2C">
        <w:rPr>
          <w:b/>
          <w:sz w:val="20"/>
          <w:szCs w:val="20"/>
        </w:rPr>
        <w:t>6</w:t>
      </w:r>
      <w:r w:rsidR="009C0C2C">
        <w:rPr>
          <w:b/>
          <w:sz w:val="20"/>
          <w:szCs w:val="20"/>
          <w:lang w:val="en-US"/>
        </w:rPr>
        <w:t>B</w:t>
      </w:r>
      <w:r w:rsidR="009C0C2C" w:rsidRPr="009C0C2C">
        <w:rPr>
          <w:b/>
          <w:sz w:val="20"/>
          <w:szCs w:val="20"/>
        </w:rPr>
        <w:t>06102 -</w:t>
      </w:r>
      <w:r w:rsidR="009C0C2C">
        <w:rPr>
          <w:b/>
          <w:sz w:val="20"/>
          <w:szCs w:val="20"/>
        </w:rPr>
        <w:t xml:space="preserve"> </w:t>
      </w:r>
      <w:proofErr w:type="spellStart"/>
      <w:r w:rsidR="009C0C2C">
        <w:rPr>
          <w:b/>
          <w:sz w:val="20"/>
          <w:szCs w:val="20"/>
        </w:rPr>
        <w:t>Information</w:t>
      </w:r>
      <w:proofErr w:type="spellEnd"/>
      <w:r w:rsidR="009C0C2C">
        <w:rPr>
          <w:b/>
          <w:sz w:val="20"/>
          <w:szCs w:val="20"/>
        </w:rPr>
        <w:t xml:space="preserve"> </w:t>
      </w:r>
      <w:proofErr w:type="spellStart"/>
      <w:r w:rsidR="009C0C2C">
        <w:rPr>
          <w:b/>
          <w:sz w:val="20"/>
          <w:szCs w:val="20"/>
        </w:rPr>
        <w:t>Systems</w:t>
      </w:r>
      <w:proofErr w:type="spellEnd"/>
      <w:r w:rsidR="001640C9">
        <w:rPr>
          <w:b/>
          <w:sz w:val="20"/>
          <w:szCs w:val="20"/>
        </w:rPr>
        <w:t>"</w:t>
      </w:r>
    </w:p>
    <w:p w14:paraId="2E4B267E" w14:textId="77777777" w:rsidR="00594DE6" w:rsidRDefault="00594DE6">
      <w:pPr>
        <w:jc w:val="center"/>
        <w:rPr>
          <w:b/>
          <w:sz w:val="20"/>
          <w:szCs w:val="20"/>
        </w:rPr>
      </w:pPr>
    </w:p>
    <w:tbl>
      <w:tblPr>
        <w:tblStyle w:val="ab"/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02"/>
        <w:gridCol w:w="1839"/>
        <w:gridCol w:w="1134"/>
        <w:gridCol w:w="992"/>
        <w:gridCol w:w="295"/>
        <w:gridCol w:w="841"/>
        <w:gridCol w:w="856"/>
        <w:gridCol w:w="851"/>
        <w:gridCol w:w="1980"/>
      </w:tblGrid>
      <w:tr w:rsidR="00594DE6" w14:paraId="11614E5E" w14:textId="77777777" w:rsidTr="007A26C4">
        <w:trPr>
          <w:trHeight w:val="265"/>
        </w:trPr>
        <w:tc>
          <w:tcPr>
            <w:tcW w:w="17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5678E2" w14:textId="3E08DF6A" w:rsidR="00594DE6" w:rsidRDefault="00C913C1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bCs/>
                <w:sz w:val="20"/>
                <w:szCs w:val="20"/>
                <w:lang w:val="en-US"/>
              </w:rPr>
              <w:t>Discipline’s code</w:t>
            </w:r>
          </w:p>
        </w:tc>
        <w:tc>
          <w:tcPr>
            <w:tcW w:w="183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68697E" w14:textId="7BB2BE9F" w:rsidR="00594DE6" w:rsidRDefault="00C913C1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bCs/>
                <w:sz w:val="20"/>
                <w:szCs w:val="20"/>
                <w:lang w:val="en-US"/>
              </w:rPr>
              <w:t>Discipline’s title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A3D620" w14:textId="22DE5A49" w:rsidR="00594DE6" w:rsidRDefault="00C913C1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I</w:t>
            </w:r>
            <w:proofErr w:type="spellStart"/>
            <w:r w:rsidRPr="002655E7">
              <w:rPr>
                <w:b/>
                <w:sz w:val="20"/>
                <w:szCs w:val="20"/>
                <w:lang w:val="en"/>
              </w:rPr>
              <w:t>ndependent</w:t>
            </w:r>
            <w:proofErr w:type="spellEnd"/>
            <w:r w:rsidRPr="002655E7">
              <w:rPr>
                <w:b/>
                <w:sz w:val="20"/>
                <w:szCs w:val="20"/>
                <w:lang w:val="en"/>
              </w:rPr>
              <w:t xml:space="preserve"> work of students </w:t>
            </w:r>
            <w:r w:rsidR="001640C9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en-US"/>
              </w:rPr>
              <w:t>IWS</w:t>
            </w:r>
            <w:r w:rsidR="001640C9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98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5A4AD0" w14:textId="77777777" w:rsidR="00594DE6" w:rsidRPr="002B4684" w:rsidRDefault="001640C9" w:rsidP="002F1A09">
            <w:pPr>
              <w:jc w:val="center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Number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of</w:t>
            </w:r>
            <w:proofErr w:type="spellEnd"/>
            <w:r w:rsidR="002B4684">
              <w:rPr>
                <w:b/>
                <w:sz w:val="20"/>
                <w:szCs w:val="20"/>
                <w:lang w:val="kk-KZ"/>
              </w:rPr>
              <w:t xml:space="preserve"> loans</w:t>
            </w:r>
          </w:p>
        </w:tc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F4E874" w14:textId="3EDDE4F6" w:rsidR="00594DE6" w:rsidRDefault="00C913C1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bCs/>
                <w:sz w:val="20"/>
                <w:szCs w:val="20"/>
                <w:lang w:val="en-US"/>
              </w:rPr>
              <w:t>Number of credits</w:t>
            </w:r>
          </w:p>
        </w:tc>
        <w:tc>
          <w:tcPr>
            <w:tcW w:w="19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8675C9" w14:textId="2EA62455" w:rsidR="00594DE6" w:rsidRDefault="00C913C1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"/>
              </w:rPr>
              <w:t xml:space="preserve">Independent work of student with teacher </w:t>
            </w:r>
            <w:r w:rsidR="001640C9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en-US"/>
              </w:rPr>
              <w:t>IWST</w:t>
            </w:r>
            <w:r w:rsidR="001640C9">
              <w:rPr>
                <w:b/>
                <w:sz w:val="20"/>
                <w:szCs w:val="20"/>
              </w:rPr>
              <w:t>)</w:t>
            </w:r>
          </w:p>
        </w:tc>
      </w:tr>
      <w:tr w:rsidR="00594DE6" w14:paraId="5626AB33" w14:textId="77777777" w:rsidTr="007A26C4">
        <w:trPr>
          <w:trHeight w:val="265"/>
        </w:trPr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0819AA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CD8915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109F3A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B9618A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Lectures</w:t>
            </w:r>
            <w:proofErr w:type="spellEnd"/>
            <w:r>
              <w:rPr>
                <w:b/>
                <w:sz w:val="20"/>
                <w:szCs w:val="20"/>
              </w:rPr>
              <w:t xml:space="preserve"> (L)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DFD36F" w14:textId="1216765D" w:rsidR="00594DE6" w:rsidRDefault="00C913C1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Practical</w:t>
            </w:r>
            <w:proofErr w:type="spellEnd"/>
            <w:r w:rsidRPr="002655E7">
              <w:rPr>
                <w:b/>
                <w:sz w:val="20"/>
                <w:szCs w:val="20"/>
              </w:rPr>
              <w:t xml:space="preserve"> 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training </w:t>
            </w:r>
            <w:r w:rsidR="001640C9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en-US"/>
              </w:rPr>
              <w:t>PT</w:t>
            </w:r>
            <w:r w:rsidR="001640C9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BF1D2B" w14:textId="7BA1065A" w:rsidR="00594DE6" w:rsidRDefault="00C913C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Laboratory</w:t>
            </w:r>
            <w:r w:rsidR="001640C9">
              <w:rPr>
                <w:b/>
                <w:sz w:val="20"/>
                <w:szCs w:val="20"/>
              </w:rPr>
              <w:t xml:space="preserve"> (</w:t>
            </w:r>
            <w:r>
              <w:rPr>
                <w:b/>
                <w:sz w:val="20"/>
                <w:szCs w:val="20"/>
                <w:lang w:val="en-US"/>
              </w:rPr>
              <w:t>Lab</w:t>
            </w:r>
            <w:r w:rsidR="001640C9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CEDE47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32139A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594DE6" w14:paraId="1016A65D" w14:textId="77777777" w:rsidTr="007A26C4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829C79" w14:textId="15912D37" w:rsidR="00594DE6" w:rsidRPr="009C0C2C" w:rsidRDefault="009C0C2C" w:rsidP="009C0C2C">
            <w:pPr>
              <w:rPr>
                <w:bCs/>
                <w:sz w:val="20"/>
                <w:szCs w:val="20"/>
                <w:lang w:val="en-US"/>
              </w:rPr>
            </w:pPr>
            <w:r w:rsidRPr="009C0C2C">
              <w:rPr>
                <w:bCs/>
                <w:sz w:val="20"/>
                <w:szCs w:val="20"/>
                <w:lang w:val="en-US"/>
              </w:rPr>
              <w:t>PYP 3221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B98960" w14:textId="64C9F40C" w:rsidR="00594DE6" w:rsidRPr="009C0C2C" w:rsidRDefault="009C0C2C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ython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gramming</w:t>
            </w:r>
            <w:proofErr w:type="spell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D8034B" w14:textId="1C51E1F7" w:rsidR="00594DE6" w:rsidRPr="009C0C2C" w:rsidRDefault="003D5612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9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02F870" w14:textId="39048425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01B043" w14:textId="7D4E644B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D3D06E" w14:textId="67699C68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F000DA" w14:textId="6F4CBD8A" w:rsidR="00594DE6" w:rsidRPr="005E530E" w:rsidRDefault="003D5612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5D6C74" w14:textId="3CD93F9D" w:rsidR="00594DE6" w:rsidRPr="009C0C2C" w:rsidRDefault="009C0C2C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</w:tr>
      <w:tr w:rsidR="00594DE6" w14:paraId="1D99DA03" w14:textId="77777777" w:rsidTr="007A26C4">
        <w:tc>
          <w:tcPr>
            <w:tcW w:w="1049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F8F9F4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Academic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Course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Information</w:t>
            </w:r>
            <w:proofErr w:type="spellEnd"/>
          </w:p>
        </w:tc>
      </w:tr>
      <w:tr w:rsidR="002B4684" w14:paraId="1B69FFFC" w14:textId="77777777" w:rsidTr="005C25D5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4D6CCC" w14:textId="54E85E77" w:rsidR="002B4684" w:rsidRPr="00C9575B" w:rsidRDefault="00C957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 w:rsidRPr="00C9575B">
              <w:rPr>
                <w:b/>
                <w:sz w:val="20"/>
                <w:szCs w:val="20"/>
                <w:lang w:val="en-US"/>
              </w:rPr>
              <w:t>Form of education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53A16E" w14:textId="72AB4AFC" w:rsidR="002B4684" w:rsidRDefault="00C9575B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Type of course</w:t>
            </w:r>
          </w:p>
        </w:tc>
        <w:tc>
          <w:tcPr>
            <w:tcW w:w="242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64D234" w14:textId="23450000" w:rsidR="002B4684" w:rsidRDefault="00C9575B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Types of lectures</w:t>
            </w:r>
          </w:p>
        </w:tc>
        <w:tc>
          <w:tcPr>
            <w:tcW w:w="16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E0D52F" w14:textId="4631C210" w:rsidR="002B4684" w:rsidRDefault="00C9575B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Types of practical training</w:t>
            </w:r>
          </w:p>
        </w:tc>
        <w:tc>
          <w:tcPr>
            <w:tcW w:w="2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5F19B5" w14:textId="0AB42E9A" w:rsidR="002B4684" w:rsidRDefault="00C9575B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Form of final control</w:t>
            </w:r>
          </w:p>
        </w:tc>
      </w:tr>
      <w:tr w:rsidR="002B4684" w14:paraId="793396F8" w14:textId="77777777" w:rsidTr="00F04DD7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8E281C" w14:textId="128E43AC" w:rsidR="002B4684" w:rsidRPr="009C0C2C" w:rsidRDefault="00C957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Full-time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A5918B" w14:textId="14C24071" w:rsidR="002B4684" w:rsidRDefault="009C0C2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heoretical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practical</w:t>
            </w:r>
            <w:proofErr w:type="spellEnd"/>
          </w:p>
        </w:tc>
        <w:tc>
          <w:tcPr>
            <w:tcW w:w="242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D2D07" w14:textId="7C68A859" w:rsidR="002B4684" w:rsidRDefault="009C0C2C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roblem-oriented</w:t>
            </w:r>
            <w:proofErr w:type="spellEnd"/>
          </w:p>
        </w:tc>
        <w:tc>
          <w:tcPr>
            <w:tcW w:w="16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4553D7" w14:textId="4B86862B" w:rsidR="002B4684" w:rsidRDefault="009C0C2C">
            <w:pPr>
              <w:jc w:val="center"/>
              <w:rPr>
                <w:sz w:val="20"/>
                <w:szCs w:val="20"/>
              </w:rPr>
            </w:pPr>
            <w:proofErr w:type="spellStart"/>
            <w:r w:rsidRPr="003F398B">
              <w:rPr>
                <w:sz w:val="20"/>
                <w:szCs w:val="20"/>
                <w:lang w:eastAsia="ru-RU"/>
              </w:rPr>
              <w:t>Lear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oncept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Pytho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programming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languag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implement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program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o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strengthe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practical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skills</w:t>
            </w:r>
            <w:proofErr w:type="spellEnd"/>
          </w:p>
        </w:tc>
        <w:tc>
          <w:tcPr>
            <w:tcW w:w="2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AE20F7" w14:textId="716664DB" w:rsidR="002B4684" w:rsidRDefault="009C0C2C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Writt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xam</w:t>
            </w:r>
            <w:proofErr w:type="spellEnd"/>
            <w:r>
              <w:rPr>
                <w:sz w:val="20"/>
                <w:szCs w:val="20"/>
              </w:rPr>
              <w:t>/</w:t>
            </w:r>
            <w:proofErr w:type="spellStart"/>
            <w:r>
              <w:rPr>
                <w:sz w:val="20"/>
                <w:szCs w:val="20"/>
              </w:rPr>
              <w:t>Test</w:t>
            </w:r>
            <w:proofErr w:type="spellEnd"/>
          </w:p>
        </w:tc>
      </w:tr>
      <w:tr w:rsidR="00594DE6" w14:paraId="24A353CE" w14:textId="77777777" w:rsidTr="007A26C4">
        <w:trPr>
          <w:trHeight w:val="214"/>
        </w:trPr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339E41" w14:textId="09ADD9FB" w:rsidR="00594DE6" w:rsidRDefault="001640C9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Lecturer</w:t>
            </w:r>
            <w:proofErr w:type="spellEnd"/>
            <w:r w:rsidR="007A26C4">
              <w:rPr>
                <w:b/>
                <w:sz w:val="20"/>
                <w:szCs w:val="20"/>
                <w:lang w:val="kk-KZ"/>
              </w:rPr>
              <w:t xml:space="preserve"> </w:t>
            </w:r>
          </w:p>
        </w:tc>
        <w:tc>
          <w:tcPr>
            <w:tcW w:w="595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4B0EB0" w14:textId="0F523178" w:rsidR="00594DE6" w:rsidRDefault="009C0C2C">
            <w:pPr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aryukin</w:t>
            </w:r>
            <w:proofErr w:type="spellEnd"/>
            <w:r>
              <w:rPr>
                <w:sz w:val="20"/>
                <w:szCs w:val="20"/>
              </w:rPr>
              <w:t xml:space="preserve"> Vladislav </w:t>
            </w:r>
            <w:proofErr w:type="spellStart"/>
            <w:r>
              <w:rPr>
                <w:sz w:val="20"/>
                <w:szCs w:val="20"/>
              </w:rPr>
              <w:t>Igorevich</w:t>
            </w:r>
            <w:proofErr w:type="spellEnd"/>
          </w:p>
        </w:tc>
        <w:tc>
          <w:tcPr>
            <w:tcW w:w="2831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87F3F11" w14:textId="77777777" w:rsidR="00594DE6" w:rsidRDefault="00594DE6">
            <w:pPr>
              <w:jc w:val="center"/>
              <w:rPr>
                <w:sz w:val="20"/>
                <w:szCs w:val="20"/>
              </w:rPr>
            </w:pPr>
          </w:p>
        </w:tc>
      </w:tr>
      <w:tr w:rsidR="00594DE6" w:rsidRPr="009C0C2C" w14:paraId="78FCAC18" w14:textId="77777777" w:rsidTr="007A26C4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D2DD81" w14:textId="77777777" w:rsidR="00594DE6" w:rsidRPr="007A26C4" w:rsidRDefault="001640C9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</w:t>
            </w:r>
            <w:proofErr w:type="spellStart"/>
            <w:r>
              <w:rPr>
                <w:b/>
                <w:sz w:val="20"/>
                <w:szCs w:val="20"/>
              </w:rPr>
              <w:t>mail</w:t>
            </w:r>
            <w:proofErr w:type="spellEnd"/>
            <w:r w:rsidR="007A26C4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95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86545" w14:textId="2AD9B5F1" w:rsidR="00594DE6" w:rsidRPr="009C0C2C" w:rsidRDefault="00F019EB">
            <w:pPr>
              <w:jc w:val="both"/>
              <w:rPr>
                <w:sz w:val="20"/>
                <w:szCs w:val="20"/>
                <w:lang w:val="kk-KZ"/>
              </w:rPr>
            </w:pPr>
            <w:hyperlink r:id="rId7" w:history="1">
              <w:r w:rsidR="009C0C2C" w:rsidRPr="009C0C2C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9C0C2C" w:rsidRPr="009C0C2C">
              <w:rPr>
                <w:sz w:val="20"/>
                <w:szCs w:val="20"/>
                <w:lang w:val="kk-KZ" w:eastAsia="ru-RU"/>
              </w:rPr>
              <w:t xml:space="preserve"> , </w:t>
            </w:r>
            <w:hyperlink r:id="rId8" w:history="1">
              <w:r w:rsidR="009C0C2C" w:rsidRPr="009C0C2C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2831" w:type="dxa"/>
            <w:gridSpan w:val="2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7A1E5E0" w14:textId="77777777" w:rsidR="00594DE6" w:rsidRPr="009C0C2C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594DE6" w14:paraId="2D89269C" w14:textId="77777777" w:rsidTr="007A26C4"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3203D" w14:textId="5E2D8B00" w:rsidR="00594DE6" w:rsidRPr="00C9575B" w:rsidRDefault="00C9575B">
            <w:pPr>
              <w:rPr>
                <w:b/>
                <w:sz w:val="20"/>
                <w:szCs w:val="20"/>
                <w:lang w:val="kk-KZ"/>
              </w:rPr>
            </w:pPr>
            <w:r w:rsidRPr="00C9575B">
              <w:rPr>
                <w:b/>
                <w:sz w:val="20"/>
                <w:szCs w:val="20"/>
                <w:lang w:val="en-US"/>
              </w:rPr>
              <w:t>Telephone number</w:t>
            </w:r>
          </w:p>
        </w:tc>
        <w:tc>
          <w:tcPr>
            <w:tcW w:w="595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88007" w14:textId="4DA6B338" w:rsidR="00594DE6" w:rsidRDefault="009C0C2C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283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B46B68" w14:textId="77777777" w:rsidR="00594DE6" w:rsidRDefault="00594D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</w:tbl>
    <w:p w14:paraId="4ED45565" w14:textId="77777777" w:rsidR="00594DE6" w:rsidRDefault="00594DE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0"/>
          <w:szCs w:val="20"/>
        </w:rPr>
      </w:pPr>
    </w:p>
    <w:tbl>
      <w:tblPr>
        <w:tblStyle w:val="ad"/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7"/>
        <w:gridCol w:w="4820"/>
        <w:gridCol w:w="3543"/>
      </w:tblGrid>
      <w:tr w:rsidR="00594DE6" w14:paraId="7867D6CE" w14:textId="77777777" w:rsidTr="007A26C4">
        <w:tc>
          <w:tcPr>
            <w:tcW w:w="2127" w:type="dxa"/>
            <w:shd w:val="clear" w:color="auto" w:fill="auto"/>
          </w:tcPr>
          <w:p w14:paraId="42DCF270" w14:textId="3E92A080" w:rsidR="00594DE6" w:rsidRDefault="00C9575B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Aim of course</w:t>
            </w:r>
          </w:p>
        </w:tc>
        <w:tc>
          <w:tcPr>
            <w:tcW w:w="4820" w:type="dxa"/>
            <w:shd w:val="clear" w:color="auto" w:fill="auto"/>
          </w:tcPr>
          <w:p w14:paraId="314D77FF" w14:textId="77777777" w:rsidR="00594DE6" w:rsidRDefault="001640C9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Expected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Training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Results</w:t>
            </w:r>
            <w:proofErr w:type="spellEnd"/>
            <w:r>
              <w:rPr>
                <w:b/>
                <w:sz w:val="20"/>
                <w:szCs w:val="20"/>
              </w:rPr>
              <w:t xml:space="preserve"> (RO)</w:t>
            </w:r>
            <w:r w:rsidR="00AC0B9C">
              <w:rPr>
                <w:b/>
                <w:sz w:val="20"/>
                <w:szCs w:val="20"/>
                <w:lang w:val="kk-KZ"/>
              </w:rPr>
              <w:t xml:space="preserve"> *</w:t>
            </w:r>
          </w:p>
          <w:p w14:paraId="04014C27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s</w:t>
            </w:r>
            <w:proofErr w:type="spellEnd"/>
            <w:r>
              <w:rPr>
                <w:sz w:val="20"/>
                <w:szCs w:val="20"/>
              </w:rPr>
              <w:t xml:space="preserve"> a </w:t>
            </w:r>
            <w:proofErr w:type="spellStart"/>
            <w:r>
              <w:rPr>
                <w:sz w:val="20"/>
                <w:szCs w:val="20"/>
              </w:rPr>
              <w:t>resul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f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h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tud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f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h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scipline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th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tuden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wil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bl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o</w:t>
            </w:r>
            <w:proofErr w:type="spellEnd"/>
            <w:r>
              <w:rPr>
                <w:sz w:val="20"/>
                <w:szCs w:val="20"/>
              </w:rPr>
              <w:t>:</w:t>
            </w:r>
          </w:p>
        </w:tc>
        <w:tc>
          <w:tcPr>
            <w:tcW w:w="3543" w:type="dxa"/>
            <w:shd w:val="clear" w:color="auto" w:fill="auto"/>
          </w:tcPr>
          <w:p w14:paraId="40D337D4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Indicators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of</w:t>
            </w:r>
            <w:proofErr w:type="spellEnd"/>
            <w:r>
              <w:rPr>
                <w:b/>
                <w:sz w:val="20"/>
                <w:szCs w:val="20"/>
              </w:rPr>
              <w:t xml:space="preserve"> RO </w:t>
            </w:r>
            <w:proofErr w:type="spellStart"/>
            <w:r>
              <w:rPr>
                <w:b/>
                <w:sz w:val="20"/>
                <w:szCs w:val="20"/>
              </w:rPr>
              <w:t>achievement</w:t>
            </w:r>
            <w:proofErr w:type="spellEnd"/>
            <w:r>
              <w:rPr>
                <w:b/>
                <w:sz w:val="20"/>
                <w:szCs w:val="20"/>
              </w:rPr>
              <w:t xml:space="preserve"> (ID)</w:t>
            </w:r>
          </w:p>
          <w:p w14:paraId="02119AAF" w14:textId="77777777" w:rsidR="00594DE6" w:rsidRDefault="001640C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proofErr w:type="spellStart"/>
            <w:r>
              <w:rPr>
                <w:sz w:val="20"/>
                <w:szCs w:val="20"/>
              </w:rPr>
              <w:t>fo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ac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hrus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evers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no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es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han</w:t>
            </w:r>
            <w:proofErr w:type="spellEnd"/>
            <w:r w:rsidRPr="00CF26E9">
              <w:rPr>
                <w:color w:val="000000" w:themeColor="text1"/>
                <w:sz w:val="20"/>
                <w:szCs w:val="20"/>
              </w:rPr>
              <w:t xml:space="preserve"> 2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dicators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</w:tr>
      <w:tr w:rsidR="005E7456" w14:paraId="6108BEC8" w14:textId="77777777" w:rsidTr="007A26C4">
        <w:trPr>
          <w:trHeight w:val="152"/>
        </w:trPr>
        <w:tc>
          <w:tcPr>
            <w:tcW w:w="2127" w:type="dxa"/>
            <w:vMerge w:val="restart"/>
            <w:shd w:val="clear" w:color="auto" w:fill="auto"/>
          </w:tcPr>
          <w:p w14:paraId="42A8959F" w14:textId="79612B65" w:rsidR="005E7456" w:rsidRPr="00203BFD" w:rsidRDefault="009C0C2C">
            <w:pPr>
              <w:jc w:val="both"/>
              <w:rPr>
                <w:b/>
                <w:sz w:val="20"/>
                <w:szCs w:val="20"/>
              </w:rPr>
            </w:pPr>
            <w:proofErr w:type="spellStart"/>
            <w:r w:rsidRPr="00203BFD">
              <w:rPr>
                <w:sz w:val="20"/>
                <w:szCs w:val="20"/>
                <w:lang w:eastAsia="ru-RU"/>
              </w:rPr>
              <w:t>This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course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is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aimed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at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studying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concepts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Python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programming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language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as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well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as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understanding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their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practical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implementation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by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solving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real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problems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various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203BFD">
              <w:rPr>
                <w:sz w:val="20"/>
                <w:szCs w:val="20"/>
                <w:lang w:eastAsia="ru-RU"/>
              </w:rPr>
              <w:t>complexity</w:t>
            </w:r>
            <w:proofErr w:type="spellEnd"/>
            <w:r w:rsidRPr="00203BFD">
              <w:rPr>
                <w:sz w:val="20"/>
                <w:szCs w:val="20"/>
                <w:lang w:eastAsia="ru-RU"/>
              </w:rPr>
              <w:t>.</w:t>
            </w:r>
          </w:p>
        </w:tc>
        <w:tc>
          <w:tcPr>
            <w:tcW w:w="4820" w:type="dxa"/>
            <w:vMerge w:val="restart"/>
            <w:shd w:val="clear" w:color="auto" w:fill="auto"/>
          </w:tcPr>
          <w:p w14:paraId="5880DE2F" w14:textId="16B88A7F" w:rsidR="00B47334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color w:val="000000"/>
                <w:sz w:val="20"/>
                <w:szCs w:val="20"/>
              </w:rPr>
            </w:pPr>
            <w:r w:rsidRPr="009C0C2C">
              <w:rPr>
                <w:sz w:val="20"/>
                <w:szCs w:val="20"/>
                <w:lang w:eastAsia="ru-RU"/>
              </w:rPr>
              <w:t>(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cognitive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)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Know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theoretical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methodological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concepts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Python</w:t>
            </w:r>
            <w:proofErr w:type="spellEnd"/>
          </w:p>
          <w:p w14:paraId="62D8A0B7" w14:textId="77777777" w:rsidR="00A46B07" w:rsidRPr="00C913C1" w:rsidRDefault="00A46B07" w:rsidP="0081360F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3543" w:type="dxa"/>
            <w:shd w:val="clear" w:color="auto" w:fill="auto"/>
          </w:tcPr>
          <w:p w14:paraId="2B9A7F0C" w14:textId="41AE7B2F" w:rsidR="005E7456" w:rsidRPr="005E7456" w:rsidRDefault="005E7456">
            <w:pPr>
              <w:jc w:val="both"/>
              <w:rPr>
                <w:sz w:val="20"/>
                <w:szCs w:val="20"/>
              </w:rPr>
            </w:pPr>
            <w:r w:rsidRPr="005E7456">
              <w:rPr>
                <w:sz w:val="20"/>
                <w:szCs w:val="20"/>
              </w:rPr>
              <w:t>1.1</w:t>
            </w:r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ability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to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create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basic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advanced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programs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on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Python</w:t>
            </w:r>
            <w:proofErr w:type="spellEnd"/>
          </w:p>
        </w:tc>
      </w:tr>
      <w:tr w:rsidR="005E7456" w14:paraId="4FFF260B" w14:textId="77777777" w:rsidTr="007A26C4">
        <w:trPr>
          <w:trHeight w:val="152"/>
        </w:trPr>
        <w:tc>
          <w:tcPr>
            <w:tcW w:w="2127" w:type="dxa"/>
            <w:vMerge/>
            <w:shd w:val="clear" w:color="auto" w:fill="auto"/>
          </w:tcPr>
          <w:p w14:paraId="278BED2D" w14:textId="77777777" w:rsidR="005E7456" w:rsidRDefault="005E7456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3E16AE1D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0722756A" w14:textId="375D8E5E" w:rsidR="005E7456" w:rsidRPr="005E7456" w:rsidRDefault="005E7456">
            <w:pPr>
              <w:jc w:val="both"/>
              <w:rPr>
                <w:sz w:val="20"/>
                <w:szCs w:val="20"/>
              </w:rPr>
            </w:pPr>
            <w:r w:rsidRPr="005E7456">
              <w:rPr>
                <w:sz w:val="20"/>
                <w:szCs w:val="20"/>
              </w:rPr>
              <w:t>1.2</w:t>
            </w:r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Know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characteristics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classes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objects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as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well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as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paradigms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PLO: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inheritance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encapsulation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polymorphism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9C0C2C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9C0C2C" w:rsidRPr="003F398B">
              <w:rPr>
                <w:sz w:val="20"/>
                <w:szCs w:val="20"/>
                <w:lang w:eastAsia="ru-RU"/>
              </w:rPr>
              <w:t>abstraction</w:t>
            </w:r>
            <w:proofErr w:type="spellEnd"/>
          </w:p>
        </w:tc>
      </w:tr>
      <w:tr w:rsidR="005E7456" w14:paraId="439E8F9A" w14:textId="77777777" w:rsidTr="007A26C4">
        <w:trPr>
          <w:trHeight w:val="152"/>
        </w:trPr>
        <w:tc>
          <w:tcPr>
            <w:tcW w:w="2127" w:type="dxa"/>
            <w:vMerge/>
            <w:shd w:val="clear" w:color="auto" w:fill="auto"/>
          </w:tcPr>
          <w:p w14:paraId="0A63593A" w14:textId="77777777" w:rsidR="005E7456" w:rsidRDefault="005E7456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2062C8C2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08BC8748" w14:textId="65B9A3A5" w:rsidR="005E7456" w:rsidRPr="00A76C4D" w:rsidRDefault="005E7456">
            <w:pPr>
              <w:jc w:val="both"/>
              <w:rPr>
                <w:sz w:val="20"/>
                <w:szCs w:val="20"/>
              </w:rPr>
            </w:pPr>
            <w:r w:rsidRPr="005E7456">
              <w:rPr>
                <w:sz w:val="20"/>
                <w:szCs w:val="20"/>
              </w:rPr>
              <w:t>1.3</w:t>
            </w:r>
            <w:r w:rsidR="00A76C4D">
              <w:rPr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sz w:val="20"/>
                <w:szCs w:val="20"/>
              </w:rPr>
              <w:t>Knowledge</w:t>
            </w:r>
            <w:proofErr w:type="spellEnd"/>
            <w:r w:rsidR="00A76C4D">
              <w:rPr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sz w:val="20"/>
                <w:szCs w:val="20"/>
              </w:rPr>
              <w:t>of</w:t>
            </w:r>
            <w:proofErr w:type="spellEnd"/>
            <w:r w:rsidR="00A76C4D">
              <w:rPr>
                <w:sz w:val="20"/>
                <w:szCs w:val="20"/>
              </w:rPr>
              <w:t xml:space="preserve"> </w:t>
            </w:r>
            <w:r w:rsidR="00A76C4D">
              <w:rPr>
                <w:sz w:val="20"/>
                <w:szCs w:val="20"/>
                <w:lang w:val="en-US"/>
              </w:rPr>
              <w:t>Python Application Development Methods</w:t>
            </w:r>
          </w:p>
        </w:tc>
      </w:tr>
      <w:tr w:rsidR="005E7456" w14:paraId="1B694646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4F7D47F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657C4BD0" w14:textId="54F3E2CC" w:rsidR="005E7456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sz w:val="20"/>
                <w:szCs w:val="20"/>
              </w:rPr>
            </w:pPr>
            <w:r w:rsidRPr="009C0C2C">
              <w:rPr>
                <w:sz w:val="20"/>
                <w:szCs w:val="20"/>
                <w:lang w:eastAsia="ru-RU"/>
              </w:rPr>
              <w:t>(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functional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>)</w:t>
            </w:r>
            <w:r w:rsidRPr="009C0C2C">
              <w:rPr>
                <w:sz w:val="20"/>
                <w:szCs w:val="20"/>
                <w:lang w:val="kk-KZ" w:eastAsia="ru-RU"/>
              </w:rPr>
              <w:t xml:space="preserve"> Application of knowledge on</w:t>
            </w:r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working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with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libraries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NumPy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Pandas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Matplotlib</w:t>
            </w:r>
            <w:proofErr w:type="spellEnd"/>
          </w:p>
          <w:p w14:paraId="229FE5E7" w14:textId="3859BB89" w:rsidR="009C0C2C" w:rsidRPr="009C0C2C" w:rsidRDefault="009C0C2C" w:rsidP="009C0C2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6B43999F" w14:textId="6266A63E" w:rsidR="005E7456" w:rsidRPr="005E7456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2.1</w:t>
            </w:r>
            <w:r w:rsidR="00A76C4D">
              <w:rPr>
                <w:sz w:val="20"/>
                <w:szCs w:val="20"/>
                <w:lang w:val="kk-KZ" w:eastAsia="ru-RU"/>
              </w:rPr>
              <w:t xml:space="preserve"> Develop</w:t>
            </w:r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programs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to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create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visualize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datasets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in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an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integrated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Python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environment</w:t>
            </w:r>
            <w:proofErr w:type="spellEnd"/>
          </w:p>
        </w:tc>
      </w:tr>
      <w:tr w:rsidR="005E7456" w14:paraId="3018DD82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0B9B948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6005CE6E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59CD328B" w14:textId="4DD37141" w:rsidR="005E7456" w:rsidRPr="00A76C4D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2.2</w:t>
            </w:r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Using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Libraries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to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Work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with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Data</w:t>
            </w:r>
            <w:proofErr w:type="spellEnd"/>
          </w:p>
        </w:tc>
      </w:tr>
      <w:tr w:rsidR="005E7456" w14:paraId="72C1935E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44F683FE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403270DA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6A204345" w14:textId="7599B08C" w:rsidR="005E7456" w:rsidRPr="005E7456" w:rsidRDefault="00A76C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3F398B">
              <w:rPr>
                <w:sz w:val="20"/>
                <w:szCs w:val="20"/>
                <w:lang w:eastAsia="ru-RU"/>
              </w:rPr>
              <w:t xml:space="preserve">2.3developing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multifunctional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pplication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hat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both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developer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user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understand</w:t>
            </w:r>
            <w:proofErr w:type="spellEnd"/>
          </w:p>
        </w:tc>
      </w:tr>
      <w:tr w:rsidR="005E7456" w14:paraId="4369BC74" w14:textId="77777777" w:rsidTr="007A26C4">
        <w:trPr>
          <w:trHeight w:val="84"/>
        </w:trPr>
        <w:tc>
          <w:tcPr>
            <w:tcW w:w="2127" w:type="dxa"/>
            <w:vMerge/>
            <w:shd w:val="clear" w:color="auto" w:fill="auto"/>
          </w:tcPr>
          <w:p w14:paraId="073F6D2C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274BD361" w14:textId="7571CBCF" w:rsidR="005E7456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sz w:val="20"/>
                <w:szCs w:val="20"/>
              </w:rPr>
            </w:pPr>
            <w:r w:rsidRPr="009C0C2C">
              <w:rPr>
                <w:b/>
                <w:bCs/>
                <w:sz w:val="20"/>
                <w:szCs w:val="20"/>
                <w:lang w:eastAsia="ru-RU"/>
              </w:rPr>
              <w:t>(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functional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)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Developing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programs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various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complexity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levels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: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from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a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simple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console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to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a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product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academic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industrial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importance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>.</w:t>
            </w:r>
          </w:p>
        </w:tc>
        <w:tc>
          <w:tcPr>
            <w:tcW w:w="3543" w:type="dxa"/>
            <w:shd w:val="clear" w:color="auto" w:fill="auto"/>
          </w:tcPr>
          <w:p w14:paraId="22F8F207" w14:textId="6417581D" w:rsidR="005E7456" w:rsidRPr="005E7456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3.1</w:t>
            </w:r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Be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able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to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connect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to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databases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files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for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information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input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output</w:t>
            </w:r>
            <w:proofErr w:type="spellEnd"/>
          </w:p>
        </w:tc>
      </w:tr>
      <w:tr w:rsidR="005E7456" w14:paraId="46AF148D" w14:textId="77777777" w:rsidTr="007A26C4">
        <w:trPr>
          <w:trHeight w:val="84"/>
        </w:trPr>
        <w:tc>
          <w:tcPr>
            <w:tcW w:w="2127" w:type="dxa"/>
            <w:vMerge/>
            <w:shd w:val="clear" w:color="auto" w:fill="auto"/>
          </w:tcPr>
          <w:p w14:paraId="4A6F73AC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30B57CE7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3D858794" w14:textId="35F2FF17" w:rsidR="005E7456" w:rsidRPr="005E7456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3.2</w:t>
            </w:r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Be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able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to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configure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applications</w:t>
            </w:r>
            <w:proofErr w:type="spellEnd"/>
          </w:p>
        </w:tc>
      </w:tr>
      <w:tr w:rsidR="005E7456" w14:paraId="1AF4BBD6" w14:textId="77777777" w:rsidTr="007A26C4">
        <w:trPr>
          <w:trHeight w:val="84"/>
        </w:trPr>
        <w:tc>
          <w:tcPr>
            <w:tcW w:w="2127" w:type="dxa"/>
            <w:vMerge/>
            <w:shd w:val="clear" w:color="auto" w:fill="auto"/>
          </w:tcPr>
          <w:p w14:paraId="45B4529E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31D258BB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6DA2D5E6" w14:textId="431875E6" w:rsidR="005E7456" w:rsidRPr="00A76C4D" w:rsidRDefault="005E7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 w:rsidRPr="005E7456">
              <w:rPr>
                <w:color w:val="000000"/>
                <w:sz w:val="20"/>
                <w:szCs w:val="20"/>
              </w:rPr>
              <w:t>3.3</w:t>
            </w:r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Be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able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to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create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applications</w:t>
            </w:r>
            <w:proofErr w:type="spellEnd"/>
            <w:r w:rsidR="00A76C4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color w:val="000000"/>
                <w:sz w:val="20"/>
                <w:szCs w:val="20"/>
              </w:rPr>
              <w:t>on</w:t>
            </w:r>
            <w:proofErr w:type="spellEnd"/>
            <w:r w:rsidR="00A76C4D">
              <w:rPr>
                <w:color w:val="000000"/>
                <w:sz w:val="20"/>
                <w:szCs w:val="20"/>
                <w:lang w:val="en-US"/>
              </w:rPr>
              <w:t xml:space="preserve"> Python</w:t>
            </w:r>
          </w:p>
        </w:tc>
      </w:tr>
      <w:tr w:rsidR="005E7456" w14:paraId="5376E6DA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9D6CE25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00AF2D46" w14:textId="5FA3200E" w:rsidR="005E7456" w:rsidRPr="009C0C2C" w:rsidRDefault="009C0C2C" w:rsidP="009C0C2C">
            <w:pPr>
              <w:pStyle w:val="afe"/>
              <w:numPr>
                <w:ilvl w:val="0"/>
                <w:numId w:val="3"/>
              </w:numPr>
              <w:ind w:left="357" w:hanging="357"/>
              <w:jc w:val="both"/>
              <w:rPr>
                <w:sz w:val="20"/>
                <w:szCs w:val="20"/>
              </w:rPr>
            </w:pPr>
            <w:proofErr w:type="spellStart"/>
            <w:r w:rsidRPr="009C0C2C">
              <w:rPr>
                <w:sz w:val="20"/>
                <w:szCs w:val="20"/>
                <w:lang w:eastAsia="ru-RU"/>
              </w:rPr>
              <w:t>Building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complex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multifunctional</w:t>
            </w:r>
            <w:proofErr w:type="spellEnd"/>
            <w:r w:rsidRPr="009C0C2C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9C0C2C">
              <w:rPr>
                <w:sz w:val="20"/>
                <w:szCs w:val="20"/>
                <w:lang w:eastAsia="ru-RU"/>
              </w:rPr>
              <w:t>applications</w:t>
            </w:r>
            <w:proofErr w:type="spellEnd"/>
          </w:p>
        </w:tc>
        <w:tc>
          <w:tcPr>
            <w:tcW w:w="3543" w:type="dxa"/>
            <w:shd w:val="clear" w:color="auto" w:fill="auto"/>
          </w:tcPr>
          <w:p w14:paraId="5B688303" w14:textId="7D1070FD" w:rsidR="005E7456" w:rsidRPr="00A76C4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</w:t>
            </w:r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Creating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Application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Charts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with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Information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Processing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Storage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Methods</w:t>
            </w:r>
            <w:proofErr w:type="spellEnd"/>
          </w:p>
        </w:tc>
      </w:tr>
      <w:tr w:rsidR="005E7456" w14:paraId="59F5E46A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1383198E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277826B1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4771206E" w14:textId="43A32168" w:rsidR="005E7456" w:rsidRPr="00A76C4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</w:t>
            </w:r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constructing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interaction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various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structural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elements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between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each</w:t>
            </w:r>
            <w:proofErr w:type="spellEnd"/>
            <w:r w:rsidR="00A76C4D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A76C4D" w:rsidRPr="003F398B">
              <w:rPr>
                <w:sz w:val="20"/>
                <w:szCs w:val="20"/>
                <w:lang w:eastAsia="ru-RU"/>
              </w:rPr>
              <w:t>other</w:t>
            </w:r>
            <w:proofErr w:type="spellEnd"/>
          </w:p>
        </w:tc>
      </w:tr>
      <w:tr w:rsidR="005E7456" w14:paraId="5E644874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4948A926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038DED33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76D1818F" w14:textId="00D8095C" w:rsidR="005E7456" w:rsidRPr="00A76C4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3</w:t>
            </w:r>
            <w:r w:rsidR="00A76C4D">
              <w:rPr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sz w:val="20"/>
                <w:szCs w:val="20"/>
              </w:rPr>
              <w:t>Modifying</w:t>
            </w:r>
            <w:proofErr w:type="spellEnd"/>
            <w:r w:rsidR="00A76C4D">
              <w:rPr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sz w:val="20"/>
                <w:szCs w:val="20"/>
              </w:rPr>
              <w:t>and</w:t>
            </w:r>
            <w:proofErr w:type="spellEnd"/>
            <w:r w:rsidR="00A76C4D">
              <w:rPr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sz w:val="20"/>
                <w:szCs w:val="20"/>
              </w:rPr>
              <w:t>Editing</w:t>
            </w:r>
            <w:proofErr w:type="spellEnd"/>
            <w:r w:rsidR="00A76C4D">
              <w:rPr>
                <w:sz w:val="20"/>
                <w:szCs w:val="20"/>
              </w:rPr>
              <w:t xml:space="preserve"> </w:t>
            </w:r>
            <w:proofErr w:type="spellStart"/>
            <w:r w:rsidR="00A76C4D">
              <w:rPr>
                <w:sz w:val="20"/>
                <w:szCs w:val="20"/>
              </w:rPr>
              <w:t>Applications</w:t>
            </w:r>
            <w:proofErr w:type="spellEnd"/>
          </w:p>
        </w:tc>
      </w:tr>
      <w:tr w:rsidR="005E7456" w14:paraId="3F806175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483C6D92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vMerge w:val="restart"/>
            <w:shd w:val="clear" w:color="auto" w:fill="auto"/>
          </w:tcPr>
          <w:p w14:paraId="5144554D" w14:textId="1531E4FE" w:rsidR="005E7456" w:rsidRPr="00203BFD" w:rsidRDefault="005E7456">
            <w:pPr>
              <w:jc w:val="both"/>
              <w:rPr>
                <w:sz w:val="20"/>
                <w:szCs w:val="20"/>
              </w:rPr>
            </w:pPr>
            <w:r w:rsidRPr="005E7456">
              <w:rPr>
                <w:sz w:val="20"/>
                <w:szCs w:val="20"/>
              </w:rPr>
              <w:t>5.</w:t>
            </w:r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Creating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Web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Applications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on</w:t>
            </w:r>
            <w:proofErr w:type="spellEnd"/>
            <w:r w:rsidR="00203BFD">
              <w:rPr>
                <w:sz w:val="20"/>
                <w:szCs w:val="20"/>
                <w:lang w:val="en-US"/>
              </w:rPr>
              <w:t xml:space="preserve"> Python</w:t>
            </w:r>
          </w:p>
        </w:tc>
        <w:tc>
          <w:tcPr>
            <w:tcW w:w="3543" w:type="dxa"/>
            <w:shd w:val="clear" w:color="auto" w:fill="auto"/>
          </w:tcPr>
          <w:p w14:paraId="45894DF4" w14:textId="1E9309D1" w:rsidR="005E7456" w:rsidRPr="00203BF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Create</w:t>
            </w:r>
            <w:proofErr w:type="spellEnd"/>
            <w:r w:rsidR="00203BFD">
              <w:rPr>
                <w:sz w:val="20"/>
                <w:szCs w:val="20"/>
              </w:rPr>
              <w:t xml:space="preserve"> a </w:t>
            </w:r>
            <w:proofErr w:type="spellStart"/>
            <w:r w:rsidR="00203BFD">
              <w:rPr>
                <w:sz w:val="20"/>
                <w:szCs w:val="20"/>
              </w:rPr>
              <w:t>New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Web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Application</w:t>
            </w:r>
            <w:proofErr w:type="spellEnd"/>
          </w:p>
        </w:tc>
      </w:tr>
      <w:tr w:rsidR="005E7456" w14:paraId="22154C3B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3B279AD9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796C4C66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4ABBCF87" w14:textId="30EAEDD8" w:rsidR="005E7456" w:rsidRPr="00203BF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2</w:t>
            </w:r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connect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the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database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to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the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web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application</w:t>
            </w:r>
            <w:proofErr w:type="spellEnd"/>
          </w:p>
        </w:tc>
      </w:tr>
      <w:tr w:rsidR="005E7456" w14:paraId="2150B79C" w14:textId="77777777" w:rsidTr="007A26C4">
        <w:trPr>
          <w:trHeight w:val="76"/>
        </w:trPr>
        <w:tc>
          <w:tcPr>
            <w:tcW w:w="2127" w:type="dxa"/>
            <w:vMerge/>
            <w:shd w:val="clear" w:color="auto" w:fill="auto"/>
          </w:tcPr>
          <w:p w14:paraId="261A3346" w14:textId="77777777" w:rsidR="005E7456" w:rsidRDefault="005E74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vMerge/>
            <w:shd w:val="clear" w:color="auto" w:fill="auto"/>
          </w:tcPr>
          <w:p w14:paraId="562DD4FA" w14:textId="77777777" w:rsidR="005E7456" w:rsidRPr="005E7456" w:rsidRDefault="005E745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37505EC7" w14:textId="58F8CF06" w:rsidR="005E7456" w:rsidRPr="00203BFD" w:rsidRDefault="005E745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</w:t>
            </w:r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Change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the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Design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of</w:t>
            </w:r>
            <w:proofErr w:type="spellEnd"/>
            <w:r w:rsidR="00203BFD">
              <w:rPr>
                <w:sz w:val="20"/>
                <w:szCs w:val="20"/>
              </w:rPr>
              <w:t xml:space="preserve"> a </w:t>
            </w:r>
            <w:proofErr w:type="spellStart"/>
            <w:r w:rsidR="00203BFD">
              <w:rPr>
                <w:sz w:val="20"/>
                <w:szCs w:val="20"/>
              </w:rPr>
              <w:t>Web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Application</w:t>
            </w:r>
            <w:proofErr w:type="spellEnd"/>
            <w:r w:rsidR="00203BFD">
              <w:rPr>
                <w:sz w:val="20"/>
                <w:szCs w:val="20"/>
              </w:rPr>
              <w:t xml:space="preserve"> </w:t>
            </w:r>
            <w:proofErr w:type="spellStart"/>
            <w:r w:rsidR="00203BFD">
              <w:rPr>
                <w:sz w:val="20"/>
                <w:szCs w:val="20"/>
              </w:rPr>
              <w:t>Using</w:t>
            </w:r>
            <w:proofErr w:type="spellEnd"/>
            <w:r w:rsidR="00203BFD">
              <w:rPr>
                <w:sz w:val="20"/>
                <w:szCs w:val="20"/>
              </w:rPr>
              <w:t xml:space="preserve"> a </w:t>
            </w:r>
            <w:proofErr w:type="spellStart"/>
            <w:r w:rsidR="00203BFD">
              <w:rPr>
                <w:sz w:val="20"/>
                <w:szCs w:val="20"/>
              </w:rPr>
              <w:t>Stylesheet</w:t>
            </w:r>
            <w:proofErr w:type="spellEnd"/>
          </w:p>
        </w:tc>
      </w:tr>
      <w:tr w:rsidR="00594DE6" w14:paraId="5B6AFE7C" w14:textId="77777777" w:rsidTr="007A26C4">
        <w:trPr>
          <w:trHeight w:val="28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A0A1CE" w14:textId="660B753C" w:rsidR="00594DE6" w:rsidRDefault="0098547F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Prerequisites</w:t>
            </w:r>
          </w:p>
        </w:tc>
        <w:tc>
          <w:tcPr>
            <w:tcW w:w="836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6C3647" w14:textId="5112D741" w:rsidR="00594DE6" w:rsidRPr="001B221E" w:rsidRDefault="001B221E" w:rsidP="001B221E">
            <w:pPr>
              <w:jc w:val="both"/>
              <w:rPr>
                <w:lang w:eastAsia="ru-RU"/>
              </w:rPr>
            </w:pPr>
            <w:r w:rsidRPr="00F80664">
              <w:rPr>
                <w:sz w:val="20"/>
                <w:szCs w:val="20"/>
                <w:lang w:val="kk-KZ" w:eastAsia="ru-RU"/>
              </w:rPr>
              <w:t>Fundamentals of</w:t>
            </w:r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Informatio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Systems</w:t>
            </w:r>
            <w:proofErr w:type="spellEnd"/>
          </w:p>
        </w:tc>
      </w:tr>
      <w:tr w:rsidR="00594DE6" w14:paraId="286B76E4" w14:textId="77777777" w:rsidTr="007A26C4">
        <w:trPr>
          <w:trHeight w:val="28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B1B9D5" w14:textId="78B48C66" w:rsidR="00594DE6" w:rsidRDefault="0098547F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lastRenderedPageBreak/>
              <w:t>Post requisites</w:t>
            </w:r>
          </w:p>
        </w:tc>
        <w:tc>
          <w:tcPr>
            <w:tcW w:w="836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32F199" w14:textId="6A3141CE" w:rsidR="00594DE6" w:rsidRDefault="001B221E">
            <w:pPr>
              <w:rPr>
                <w:sz w:val="20"/>
                <w:szCs w:val="20"/>
              </w:rPr>
            </w:pPr>
            <w:proofErr w:type="spellStart"/>
            <w:r w:rsidRPr="003F398B">
              <w:rPr>
                <w:sz w:val="20"/>
                <w:szCs w:val="20"/>
                <w:lang w:eastAsia="ru-RU"/>
              </w:rPr>
              <w:t>Pytho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en-US" w:eastAsia="ru-RU"/>
              </w:rPr>
              <w:t>Web Applications in Django and Flask</w:t>
            </w:r>
          </w:p>
        </w:tc>
      </w:tr>
      <w:tr w:rsidR="00594DE6" w14:paraId="6E1F3DBE" w14:textId="77777777" w:rsidTr="007A26C4"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87D761" w14:textId="27E3F3F5" w:rsidR="0081360F" w:rsidRPr="00293058" w:rsidRDefault="0098547F" w:rsidP="00E17B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 w:rsidRPr="002655E7">
              <w:rPr>
                <w:rFonts w:eastAsia="Calibri"/>
                <w:b/>
                <w:sz w:val="20"/>
                <w:szCs w:val="20"/>
                <w:lang w:val="en-US"/>
              </w:rPr>
              <w:t>Information resources</w:t>
            </w:r>
            <w:r w:rsidRPr="002871FC">
              <w:rPr>
                <w:rStyle w:val="shorttext"/>
                <w:b/>
                <w:bCs/>
                <w:sz w:val="20"/>
                <w:szCs w:val="20"/>
                <w:lang w:val="en-US"/>
              </w:rPr>
              <w:t xml:space="preserve"> </w:t>
            </w:r>
            <w:r>
              <w:rPr>
                <w:rStyle w:val="shorttext"/>
                <w:b/>
                <w:bCs/>
                <w:sz w:val="20"/>
                <w:szCs w:val="20"/>
              </w:rPr>
              <w:t>**</w:t>
            </w:r>
          </w:p>
        </w:tc>
        <w:tc>
          <w:tcPr>
            <w:tcW w:w="83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BA9DB0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proofErr w:type="spellStart"/>
            <w:r w:rsidRPr="00F80664">
              <w:rPr>
                <w:b/>
                <w:bCs/>
                <w:sz w:val="20"/>
                <w:szCs w:val="20"/>
                <w:lang w:eastAsia="ru-RU"/>
              </w:rPr>
              <w:t>Literature</w:t>
            </w:r>
            <w:proofErr w:type="spellEnd"/>
            <w:r w:rsidRPr="00F80664"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6E401C1C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Basic</w:t>
            </w:r>
            <w:r w:rsidRPr="003F398B"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2C8360B3" w14:textId="7BB69F03" w:rsidR="001B221E" w:rsidRDefault="001B221E" w:rsidP="001B221E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rStyle w:val="contribution"/>
                <w:b w:val="0"/>
                <w:bCs/>
                <w:sz w:val="20"/>
                <w:szCs w:val="20"/>
                <w:lang w:val="en-US"/>
              </w:rPr>
            </w:pPr>
            <w:r w:rsidRPr="002B0205">
              <w:rPr>
                <w:rStyle w:val="a-size-extra-large"/>
                <w:b w:val="0"/>
                <w:sz w:val="20"/>
                <w:szCs w:val="20"/>
                <w:lang w:val="en-US"/>
              </w:rPr>
              <w:t>Python for Everybody: Exploring Data in Python 3</w:t>
            </w:r>
            <w:r w:rsidRPr="002B0205">
              <w:rPr>
                <w:b w:val="0"/>
                <w:sz w:val="20"/>
                <w:szCs w:val="20"/>
                <w:lang w:val="en-US"/>
              </w:rPr>
              <w:t xml:space="preserve"> by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Dr. Charles Russell Severance</w:t>
            </w:r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>,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Sue </w:t>
            </w:r>
            <w:proofErr w:type="spellStart"/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>Blumenberg</w:t>
            </w:r>
            <w:proofErr w:type="spellEnd"/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>,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Elliott Hauser</w:t>
            </w:r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>,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Aimee </w:t>
            </w:r>
            <w:proofErr w:type="spellStart"/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>Andrion</w:t>
            </w:r>
            <w:proofErr w:type="spellEnd"/>
            <w:r w:rsidRPr="002B0205">
              <w:rPr>
                <w:rStyle w:val="contribution"/>
                <w:b w:val="0"/>
                <w:sz w:val="20"/>
                <w:szCs w:val="20"/>
                <w:lang w:val="en-US"/>
              </w:rPr>
              <w:t>,</w:t>
            </w:r>
            <w:r>
              <w:rPr>
                <w:rStyle w:val="contribution"/>
                <w:b w:val="0"/>
                <w:sz w:val="20"/>
                <w:szCs w:val="20"/>
                <w:lang w:val="en-US"/>
              </w:rPr>
              <w:t xml:space="preserve"> 2016</w:t>
            </w:r>
            <w:r w:rsidR="005E530E">
              <w:rPr>
                <w:rStyle w:val="contribution"/>
                <w:b w:val="0"/>
                <w:sz w:val="20"/>
                <w:szCs w:val="20"/>
                <w:lang w:val="en-US"/>
              </w:rPr>
              <w:t>.</w:t>
            </w:r>
          </w:p>
          <w:p w14:paraId="472176B0" w14:textId="412D2379" w:rsidR="001B221E" w:rsidRDefault="001B221E" w:rsidP="001B221E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2B0205">
              <w:rPr>
                <w:rStyle w:val="a-size-extra-large"/>
                <w:b w:val="0"/>
                <w:sz w:val="20"/>
                <w:szCs w:val="20"/>
                <w:lang w:val="en-US"/>
              </w:rPr>
              <w:t>Python Cookbook: Recipes for Mastering Python 3</w:t>
            </w:r>
            <w:r w:rsidRPr="002B0205"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 3rd Edition, Kindle Edition</w:t>
            </w:r>
            <w:r w:rsidRPr="002B0205">
              <w:rPr>
                <w:b w:val="0"/>
                <w:sz w:val="20"/>
                <w:szCs w:val="20"/>
                <w:lang w:val="en-US"/>
              </w:rPr>
              <w:t xml:space="preserve"> by</w:t>
            </w:r>
            <w:r w:rsidRPr="002B0205">
              <w:rPr>
                <w:rStyle w:val="author"/>
                <w:b w:val="0"/>
                <w:sz w:val="20"/>
                <w:szCs w:val="20"/>
                <w:lang w:val="en-US"/>
              </w:rPr>
              <w:t xml:space="preserve"> David Beazley</w:t>
            </w:r>
            <w:r w:rsidRPr="002B0205">
              <w:rPr>
                <w:rStyle w:val="a-color-secondary"/>
                <w:b w:val="0"/>
                <w:sz w:val="20"/>
                <w:szCs w:val="20"/>
                <w:lang w:val="en-US"/>
              </w:rPr>
              <w:t>,</w:t>
            </w:r>
            <w:r w:rsidRPr="002B0205">
              <w:rPr>
                <w:rStyle w:val="a-declarative"/>
                <w:b w:val="0"/>
                <w:sz w:val="20"/>
                <w:szCs w:val="20"/>
                <w:lang w:val="en-US"/>
              </w:rPr>
              <w:t xml:space="preserve"> Brian K. Jones</w:t>
            </w:r>
            <w:r w:rsidRPr="002B0205">
              <w:rPr>
                <w:b w:val="0"/>
                <w:sz w:val="20"/>
                <w:szCs w:val="20"/>
                <w:lang w:val="en-US"/>
              </w:rPr>
              <w:t>,</w:t>
            </w:r>
            <w:r>
              <w:rPr>
                <w:b w:val="0"/>
                <w:sz w:val="20"/>
                <w:szCs w:val="20"/>
                <w:lang w:val="en-US"/>
              </w:rPr>
              <w:t xml:space="preserve"> 2013</w:t>
            </w:r>
            <w:r w:rsidR="005E530E">
              <w:rPr>
                <w:b w:val="0"/>
                <w:sz w:val="20"/>
                <w:szCs w:val="20"/>
                <w:lang w:val="en-US"/>
              </w:rPr>
              <w:t>.</w:t>
            </w:r>
          </w:p>
          <w:p w14:paraId="69D31899" w14:textId="27FF2FED" w:rsidR="001B221E" w:rsidRDefault="001B221E" w:rsidP="001B221E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rStyle w:val="a-declarative"/>
                <w:b w:val="0"/>
                <w:sz w:val="20"/>
                <w:szCs w:val="20"/>
                <w:lang w:val="en-US"/>
              </w:rPr>
            </w:pPr>
            <w:r w:rsidRPr="00334FD1">
              <w:rPr>
                <w:rStyle w:val="a-size-extra-large"/>
                <w:b w:val="0"/>
                <w:sz w:val="20"/>
                <w:szCs w:val="20"/>
                <w:lang w:val="en-US"/>
              </w:rPr>
              <w:t>Advanced Python Development: Using Powerful Language Features in Real-World Applications</w:t>
            </w:r>
            <w:r w:rsidRPr="00334FD1"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 1st ed. Edition</w:t>
            </w:r>
            <w:r w:rsidRPr="00334FD1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Pr="00334FD1">
              <w:rPr>
                <w:b w:val="0"/>
                <w:sz w:val="20"/>
                <w:szCs w:val="20"/>
              </w:rPr>
              <w:t>by</w:t>
            </w:r>
            <w:proofErr w:type="spellEnd"/>
            <w:r w:rsidRPr="00334FD1">
              <w:rPr>
                <w:rStyle w:val="a-declarative"/>
                <w:b w:val="0"/>
                <w:sz w:val="20"/>
                <w:szCs w:val="20"/>
              </w:rPr>
              <w:t xml:space="preserve"> </w:t>
            </w:r>
            <w:proofErr w:type="spellStart"/>
            <w:r w:rsidRPr="00334FD1">
              <w:rPr>
                <w:rStyle w:val="a-declarative"/>
                <w:b w:val="0"/>
                <w:sz w:val="20"/>
                <w:szCs w:val="20"/>
              </w:rPr>
              <w:t>Matthew</w:t>
            </w:r>
            <w:proofErr w:type="spellEnd"/>
            <w:r w:rsidRPr="00334FD1">
              <w:rPr>
                <w:rStyle w:val="a-declarative"/>
                <w:b w:val="0"/>
                <w:sz w:val="20"/>
                <w:szCs w:val="20"/>
              </w:rPr>
              <w:t xml:space="preserve"> </w:t>
            </w:r>
            <w:proofErr w:type="spellStart"/>
            <w:r w:rsidRPr="00334FD1">
              <w:rPr>
                <w:rStyle w:val="a-declarative"/>
                <w:b w:val="0"/>
                <w:sz w:val="20"/>
                <w:szCs w:val="20"/>
              </w:rPr>
              <w:t>Wilkes</w:t>
            </w:r>
            <w:proofErr w:type="spellEnd"/>
            <w:r>
              <w:rPr>
                <w:rStyle w:val="a-declarative"/>
                <w:b w:val="0"/>
                <w:sz w:val="20"/>
                <w:szCs w:val="20"/>
                <w:lang w:val="en-US"/>
              </w:rPr>
              <w:t>, 2021</w:t>
            </w:r>
            <w:r w:rsidR="005E530E">
              <w:rPr>
                <w:rStyle w:val="a-declarative"/>
                <w:b w:val="0"/>
                <w:sz w:val="20"/>
                <w:szCs w:val="20"/>
                <w:lang w:val="en-US"/>
              </w:rPr>
              <w:t>.</w:t>
            </w:r>
          </w:p>
          <w:p w14:paraId="03E523CD" w14:textId="77777777" w:rsidR="005E530E" w:rsidRDefault="005E530E" w:rsidP="005E530E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rStyle w:val="a-size-extra-large"/>
                <w:b w:val="0"/>
                <w:sz w:val="20"/>
                <w:szCs w:val="20"/>
                <w:lang w:val="en-US"/>
              </w:rPr>
            </w:pPr>
            <w:r w:rsidRPr="00E41113">
              <w:rPr>
                <w:rStyle w:val="a-size-extra-large"/>
                <w:b w:val="0"/>
                <w:sz w:val="20"/>
                <w:szCs w:val="20"/>
                <w:lang w:val="en-US"/>
              </w:rPr>
              <w:t>Learning Python 5ed: Powerful Object-Oriented Programming</w:t>
            </w: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, Mark Lutz, 2013.</w:t>
            </w:r>
          </w:p>
          <w:p w14:paraId="089B159D" w14:textId="77777777" w:rsidR="005E530E" w:rsidRPr="00152798" w:rsidRDefault="005E530E" w:rsidP="005E530E">
            <w:pPr>
              <w:pStyle w:val="1"/>
              <w:numPr>
                <w:ilvl w:val="0"/>
                <w:numId w:val="4"/>
              </w:numPr>
              <w:tabs>
                <w:tab w:val="clear" w:pos="720"/>
                <w:tab w:val="num" w:pos="595"/>
              </w:tabs>
              <w:spacing w:before="0" w:after="0"/>
              <w:rPr>
                <w:b w:val="0"/>
                <w:sz w:val="20"/>
                <w:szCs w:val="20"/>
                <w:lang w:val="en-US"/>
              </w:rPr>
            </w:pPr>
            <w:r w:rsidRPr="00152798">
              <w:rPr>
                <w:rStyle w:val="a-size-extra-large"/>
                <w:b w:val="0"/>
                <w:sz w:val="20"/>
                <w:szCs w:val="20"/>
                <w:lang w:val="en-US"/>
              </w:rPr>
              <w:t>Fluent Python: Clear, Concise, and Effective Programming</w:t>
            </w: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, Luciano </w:t>
            </w:r>
            <w:proofErr w:type="spellStart"/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Ramalho</w:t>
            </w:r>
            <w:proofErr w:type="spellEnd"/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, 2015.</w:t>
            </w:r>
          </w:p>
          <w:p w14:paraId="62639D8A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</w:p>
          <w:p w14:paraId="229FAFEB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Additional</w:t>
            </w:r>
            <w:r w:rsidRPr="003F398B"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632C9CB7" w14:textId="77777777" w:rsidR="001B221E" w:rsidRPr="002930B1" w:rsidRDefault="001B221E" w:rsidP="001B221E">
            <w:pPr>
              <w:pStyle w:val="afe"/>
              <w:numPr>
                <w:ilvl w:val="0"/>
                <w:numId w:val="5"/>
              </w:numPr>
              <w:tabs>
                <w:tab w:val="clear" w:pos="720"/>
                <w:tab w:val="num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 w:rsidRPr="002930B1">
              <w:rPr>
                <w:sz w:val="20"/>
                <w:szCs w:val="20"/>
                <w:lang w:val="en-US"/>
              </w:rPr>
              <w:t xml:space="preserve">Natural Language Processing with Python and </w:t>
            </w:r>
            <w:proofErr w:type="spellStart"/>
            <w:r w:rsidRPr="002930B1">
              <w:rPr>
                <w:sz w:val="20"/>
                <w:szCs w:val="20"/>
                <w:lang w:val="en-US"/>
              </w:rPr>
              <w:t>spaCy</w:t>
            </w:r>
            <w:proofErr w:type="spellEnd"/>
            <w:r w:rsidRPr="002930B1">
              <w:rPr>
                <w:sz w:val="20"/>
                <w:szCs w:val="20"/>
                <w:lang w:val="en-US"/>
              </w:rPr>
              <w:t xml:space="preserve">: A Practical Introduction, </w:t>
            </w:r>
            <w:proofErr w:type="spellStart"/>
            <w:r w:rsidRPr="002930B1">
              <w:rPr>
                <w:sz w:val="20"/>
                <w:szCs w:val="20"/>
                <w:lang w:val="en-US"/>
              </w:rPr>
              <w:t>Yuli</w:t>
            </w:r>
            <w:proofErr w:type="spellEnd"/>
            <w:r w:rsidRPr="002930B1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930B1">
              <w:rPr>
                <w:sz w:val="20"/>
                <w:szCs w:val="20"/>
                <w:lang w:val="en-US"/>
              </w:rPr>
              <w:t>Vasiliev</w:t>
            </w:r>
            <w:proofErr w:type="spellEnd"/>
            <w:r w:rsidRPr="002930B1">
              <w:rPr>
                <w:sz w:val="20"/>
                <w:szCs w:val="20"/>
                <w:lang w:val="en-US"/>
              </w:rPr>
              <w:t>, 2021</w:t>
            </w:r>
          </w:p>
          <w:p w14:paraId="41850A39" w14:textId="77777777" w:rsidR="001B221E" w:rsidRPr="002930B1" w:rsidRDefault="001B221E" w:rsidP="001B221E">
            <w:pPr>
              <w:pStyle w:val="afe"/>
              <w:numPr>
                <w:ilvl w:val="0"/>
                <w:numId w:val="5"/>
              </w:numPr>
              <w:tabs>
                <w:tab w:val="clear" w:pos="720"/>
                <w:tab w:val="num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 w:rsidRPr="002930B1">
              <w:rPr>
                <w:sz w:val="20"/>
                <w:szCs w:val="20"/>
                <w:lang w:val="en-US"/>
              </w:rPr>
              <w:t>Learning Scientific Programming with Python, Christian Hill</w:t>
            </w:r>
            <w:r>
              <w:rPr>
                <w:sz w:val="20"/>
                <w:szCs w:val="20"/>
                <w:lang w:val="en-US"/>
              </w:rPr>
              <w:t>, 2021</w:t>
            </w:r>
          </w:p>
          <w:p w14:paraId="27E5FC35" w14:textId="77777777" w:rsidR="001B221E" w:rsidRPr="00B21D70" w:rsidRDefault="001B221E" w:rsidP="001B221E">
            <w:pPr>
              <w:jc w:val="both"/>
              <w:rPr>
                <w:lang w:val="en-US" w:eastAsia="ru-RU"/>
              </w:rPr>
            </w:pPr>
          </w:p>
          <w:p w14:paraId="3D094C61" w14:textId="77777777" w:rsidR="001B221E" w:rsidRPr="00F80664" w:rsidRDefault="001B221E" w:rsidP="001B221E">
            <w:pPr>
              <w:ind w:right="400"/>
              <w:jc w:val="both"/>
              <w:rPr>
                <w:lang w:val="kk-KZ" w:eastAsia="ru-RU"/>
              </w:rPr>
            </w:pPr>
            <w:proofErr w:type="spellStart"/>
            <w:r w:rsidRPr="00F80664">
              <w:rPr>
                <w:b/>
                <w:bCs/>
                <w:sz w:val="20"/>
                <w:szCs w:val="20"/>
                <w:lang w:eastAsia="ru-RU"/>
              </w:rPr>
              <w:t>Resources</w:t>
            </w:r>
            <w:proofErr w:type="spellEnd"/>
            <w:r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28C3F7E3" w14:textId="77777777" w:rsidR="001B221E" w:rsidRPr="003F398B" w:rsidRDefault="001B221E" w:rsidP="001B221E">
            <w:pPr>
              <w:jc w:val="both"/>
              <w:rPr>
                <w:lang w:eastAsia="ru-RU"/>
              </w:rPr>
            </w:pPr>
            <w:proofErr w:type="spellStart"/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Software</w:t>
            </w:r>
            <w:proofErr w:type="spellEnd"/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 xml:space="preserve"> </w:t>
            </w:r>
            <w:proofErr w:type="spellStart"/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and</w:t>
            </w:r>
            <w:proofErr w:type="spellEnd"/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 xml:space="preserve"> </w:t>
            </w:r>
            <w:proofErr w:type="spellStart"/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Internet</w:t>
            </w:r>
            <w:proofErr w:type="spellEnd"/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 xml:space="preserve"> </w:t>
            </w:r>
            <w:proofErr w:type="spellStart"/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Resources</w:t>
            </w:r>
            <w:proofErr w:type="spellEnd"/>
            <w:r w:rsidRPr="003F398B"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:</w:t>
            </w:r>
          </w:p>
          <w:p w14:paraId="0109805B" w14:textId="77777777" w:rsidR="001B221E" w:rsidRPr="003F398B" w:rsidRDefault="001B221E" w:rsidP="001B221E">
            <w:pPr>
              <w:jc w:val="both"/>
              <w:rPr>
                <w:lang w:val="en-US" w:eastAsia="ru-RU"/>
              </w:rPr>
            </w:pPr>
            <w:r w:rsidRPr="003F398B">
              <w:rPr>
                <w:sz w:val="20"/>
                <w:szCs w:val="20"/>
                <w:shd w:val="clear" w:color="auto" w:fill="FFFFFF"/>
                <w:lang w:val="en-US" w:eastAsia="ru-RU"/>
              </w:rPr>
              <w:t>Python IDE, Anaconda Navigator Python, Microsoft Visual Studio, SQL Lite, Microsoft SQL Server, Microsoft Office Word, WinRAR, WordPad, Power Point, Adobe Reader, Paint.</w:t>
            </w:r>
          </w:p>
          <w:p w14:paraId="648DE212" w14:textId="77777777" w:rsidR="001B221E" w:rsidRPr="003F398B" w:rsidRDefault="001B221E" w:rsidP="001B221E">
            <w:pPr>
              <w:jc w:val="both"/>
              <w:rPr>
                <w:lang w:val="en-US" w:eastAsia="ru-RU"/>
              </w:rPr>
            </w:pPr>
          </w:p>
          <w:p w14:paraId="3226C387" w14:textId="058CF1A0" w:rsidR="001B221E" w:rsidRPr="003F398B" w:rsidRDefault="001B221E" w:rsidP="001B221E">
            <w:pPr>
              <w:jc w:val="both"/>
              <w:rPr>
                <w:lang w:eastAsia="ru-RU"/>
              </w:rPr>
            </w:pPr>
            <w:proofErr w:type="spellStart"/>
            <w:r w:rsidRPr="003F398B">
              <w:rPr>
                <w:b/>
                <w:bCs/>
                <w:sz w:val="20"/>
                <w:szCs w:val="20"/>
                <w:lang w:eastAsia="ru-RU"/>
              </w:rPr>
              <w:t>Online</w:t>
            </w:r>
            <w:proofErr w:type="spellEnd"/>
            <w:r w:rsidRPr="003F398B"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b/>
                <w:bCs/>
                <w:sz w:val="20"/>
                <w:szCs w:val="20"/>
                <w:lang w:eastAsia="ru-RU"/>
              </w:rPr>
              <w:t>accessibility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: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dditional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raining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material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homework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project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a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b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found</w:t>
            </w:r>
            <w:proofErr w:type="spellEnd"/>
            <w:r>
              <w:rPr>
                <w:sz w:val="20"/>
                <w:szCs w:val="20"/>
                <w:lang w:val="kk-KZ" w:eastAsia="ru-RU"/>
              </w:rPr>
              <w:t xml:space="preserve"> in </w:t>
            </w:r>
            <w:r w:rsidR="00701D84">
              <w:rPr>
                <w:sz w:val="20"/>
                <w:szCs w:val="20"/>
                <w:lang w:val="en-US" w:eastAsia="ru-RU"/>
              </w:rPr>
              <w:t>EMCD</w:t>
            </w:r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o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univer.kaznu.kz.</w:t>
            </w:r>
          </w:p>
          <w:p w14:paraId="4CFF02E7" w14:textId="6269B7BC" w:rsidR="005A2291" w:rsidRDefault="005A2291" w:rsidP="005A22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</w:tc>
      </w:tr>
    </w:tbl>
    <w:p w14:paraId="3F909C75" w14:textId="77777777" w:rsidR="00594DE6" w:rsidRDefault="00594DE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0"/>
          <w:szCs w:val="20"/>
        </w:rPr>
      </w:pPr>
    </w:p>
    <w:tbl>
      <w:tblPr>
        <w:tblStyle w:val="ae"/>
        <w:tblW w:w="1049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8363"/>
      </w:tblGrid>
      <w:tr w:rsidR="00594DE6" w14:paraId="1F39F664" w14:textId="77777777" w:rsidTr="00CC5067"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CF06DA" w14:textId="77777777" w:rsidR="00594DE6" w:rsidRDefault="001640C9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Academic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policy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of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the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course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in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the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context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of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university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moral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and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ethical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values</w:t>
            </w:r>
            <w:proofErr w:type="spellEnd"/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FDF64" w14:textId="69A80C28" w:rsidR="00594DE6" w:rsidRDefault="001B221E" w:rsidP="001B221E">
            <w:pPr>
              <w:rPr>
                <w:sz w:val="20"/>
                <w:szCs w:val="20"/>
              </w:rPr>
            </w:pPr>
            <w:proofErr w:type="spellStart"/>
            <w:r w:rsidRPr="003F398B">
              <w:rPr>
                <w:b/>
                <w:bCs/>
                <w:sz w:val="20"/>
                <w:szCs w:val="20"/>
                <w:lang w:eastAsia="ru-RU"/>
              </w:rPr>
              <w:t>Rules</w:t>
            </w:r>
            <w:proofErr w:type="spellEnd"/>
            <w:r w:rsidRPr="003F398B"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b/>
                <w:bCs/>
                <w:sz w:val="20"/>
                <w:szCs w:val="20"/>
                <w:lang w:eastAsia="ru-RU"/>
              </w:rPr>
              <w:t>of</w:t>
            </w:r>
            <w:proofErr w:type="spellEnd"/>
            <w:r w:rsidRPr="003F398B"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b/>
                <w:bCs/>
                <w:sz w:val="20"/>
                <w:szCs w:val="20"/>
                <w:lang w:eastAsia="ru-RU"/>
              </w:rPr>
              <w:t>academic</w:t>
            </w:r>
            <w:proofErr w:type="spellEnd"/>
            <w:r w:rsidRPr="003F398B"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b/>
                <w:bCs/>
                <w:sz w:val="20"/>
                <w:szCs w:val="20"/>
                <w:lang w:eastAsia="ru-RU"/>
              </w:rPr>
              <w:t>behavior</w:t>
            </w:r>
            <w:proofErr w:type="spellEnd"/>
            <w:r w:rsidRPr="003F398B">
              <w:rPr>
                <w:b/>
                <w:bCs/>
                <w:sz w:val="20"/>
                <w:szCs w:val="20"/>
                <w:lang w:eastAsia="ru-RU"/>
              </w:rPr>
              <w:t xml:space="preserve">: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1.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You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should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prepar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for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each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las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i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dvanc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ccording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o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schedul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below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.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ask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must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b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ompleted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befor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las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i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which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opic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i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discussed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.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2.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cademic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value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: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1.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Laboratory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lasses</w:t>
            </w:r>
            <w:proofErr w:type="spellEnd"/>
            <w:r>
              <w:rPr>
                <w:sz w:val="20"/>
                <w:szCs w:val="20"/>
                <w:lang w:val="kk-KZ" w:eastAsia="ru-RU"/>
              </w:rPr>
              <w:t xml:space="preserve"> and CCF</w:t>
            </w:r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shall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be</w:t>
            </w:r>
            <w:proofErr w:type="spellEnd"/>
            <w:r>
              <w:rPr>
                <w:sz w:val="20"/>
                <w:szCs w:val="20"/>
                <w:lang w:val="kk-KZ" w:eastAsia="ru-RU"/>
              </w:rPr>
              <w:t xml:space="preserve"> performed on their own </w:t>
            </w:r>
            <w:r w:rsidRPr="003F398B">
              <w:rPr>
                <w:lang w:eastAsia="ru-RU"/>
              </w:rPr>
              <w:br/>
            </w:r>
            <w:r w:rsidRPr="003F398B">
              <w:rPr>
                <w:sz w:val="20"/>
                <w:szCs w:val="20"/>
                <w:lang w:eastAsia="ru-RU"/>
              </w:rPr>
              <w:t xml:space="preserve">2.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Plagiarism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forgery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document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us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heat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writing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off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t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ll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stage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knowledg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ontrol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ar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unacceptabl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. </w:t>
            </w:r>
            <w:r w:rsidRPr="003F398B">
              <w:rPr>
                <w:lang w:eastAsia="ru-RU"/>
              </w:rPr>
              <w:br/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Student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with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disabilities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an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receive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counseling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via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e-</w:t>
            </w:r>
            <w:proofErr w:type="spellStart"/>
            <w:r w:rsidRPr="003F398B">
              <w:rPr>
                <w:sz w:val="20"/>
                <w:szCs w:val="20"/>
                <w:lang w:eastAsia="ru-RU"/>
              </w:rPr>
              <w:t>mail</w:t>
            </w:r>
            <w:proofErr w:type="spellEnd"/>
            <w:r w:rsidRPr="003F398B">
              <w:rPr>
                <w:sz w:val="20"/>
                <w:szCs w:val="20"/>
                <w:lang w:eastAsia="ru-RU"/>
              </w:rPr>
              <w:t xml:space="preserve"> - </w:t>
            </w:r>
            <w:hyperlink r:id="rId9" w:history="1">
              <w:r w:rsidR="00CC5067" w:rsidRPr="00A147B9">
                <w:rPr>
                  <w:rStyle w:val="af9"/>
                  <w:sz w:val="20"/>
                  <w:szCs w:val="20"/>
                  <w:lang w:eastAsia="ru-RU"/>
                </w:rPr>
                <w:t>vladislav.karyukin@gmail.com</w:t>
              </w:r>
            </w:hyperlink>
          </w:p>
        </w:tc>
      </w:tr>
      <w:tr w:rsidR="00594DE6" w14:paraId="442351FD" w14:textId="77777777" w:rsidTr="00CC5067">
        <w:trPr>
          <w:trHeight w:val="5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E25EF" w14:textId="426F18D4" w:rsidR="00594DE6" w:rsidRDefault="00CC5067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Evaluation and attestation policy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1AA6A" w14:textId="61AE678E" w:rsidR="00594DE6" w:rsidRDefault="00CC5067">
            <w:pPr>
              <w:jc w:val="both"/>
              <w:rPr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en"/>
              </w:rPr>
              <w:t>Criteria</w:t>
            </w:r>
            <w:r w:rsidRPr="002655E7">
              <w:rPr>
                <w:b/>
                <w:sz w:val="20"/>
                <w:szCs w:val="20"/>
                <w:lang w:val="en-US"/>
              </w:rPr>
              <w:t>-</w:t>
            </w:r>
            <w:r w:rsidRPr="002655E7">
              <w:rPr>
                <w:b/>
                <w:sz w:val="20"/>
                <w:szCs w:val="20"/>
                <w:lang w:val="en"/>
              </w:rPr>
              <w:t>based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2655E7">
              <w:rPr>
                <w:b/>
                <w:sz w:val="20"/>
                <w:szCs w:val="20"/>
                <w:lang w:val="en"/>
              </w:rPr>
              <w:t>evaluation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: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evaluati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training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results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by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descriptors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(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verificati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competencies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formati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intermediate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control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exams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). </w:t>
            </w:r>
            <w:r w:rsidR="001B221E" w:rsidRPr="003F398B">
              <w:rPr>
                <w:lang w:eastAsia="ru-RU"/>
              </w:rPr>
              <w:br/>
            </w:r>
            <w:r w:rsidRPr="002655E7">
              <w:rPr>
                <w:b/>
                <w:sz w:val="20"/>
                <w:szCs w:val="20"/>
                <w:lang w:val="en"/>
              </w:rPr>
              <w:t>Summative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2655E7">
              <w:rPr>
                <w:b/>
                <w:sz w:val="20"/>
                <w:szCs w:val="20"/>
                <w:lang w:val="en"/>
              </w:rPr>
              <w:t>evaluation</w:t>
            </w:r>
            <w:r w:rsidR="001B221E" w:rsidRPr="003F398B">
              <w:rPr>
                <w:b/>
                <w:bCs/>
                <w:sz w:val="20"/>
                <w:szCs w:val="20"/>
                <w:lang w:eastAsia="ru-RU"/>
              </w:rPr>
              <w:t>: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evaluati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activity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i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lessons</w:t>
            </w:r>
            <w:proofErr w:type="spellEnd"/>
            <w:r w:rsidR="001B221E">
              <w:rPr>
                <w:sz w:val="20"/>
                <w:szCs w:val="20"/>
                <w:lang w:eastAsia="ru-RU"/>
              </w:rPr>
              <w:t>,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evaluati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completed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task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>.</w:t>
            </w:r>
          </w:p>
        </w:tc>
      </w:tr>
    </w:tbl>
    <w:p w14:paraId="1A0D3A91" w14:textId="77777777" w:rsidR="00594DE6" w:rsidRDefault="00594DE6">
      <w:pPr>
        <w:jc w:val="center"/>
        <w:rPr>
          <w:b/>
          <w:sz w:val="20"/>
          <w:szCs w:val="20"/>
        </w:rPr>
      </w:pPr>
    </w:p>
    <w:p w14:paraId="088C967C" w14:textId="77777777" w:rsidR="00594DE6" w:rsidRDefault="001640C9">
      <w:pPr>
        <w:tabs>
          <w:tab w:val="left" w:pos="1276"/>
        </w:tabs>
        <w:jc w:val="center"/>
        <w:rPr>
          <w:b/>
          <w:sz w:val="20"/>
          <w:szCs w:val="20"/>
        </w:rPr>
      </w:pPr>
      <w:proofErr w:type="spellStart"/>
      <w:r>
        <w:rPr>
          <w:b/>
          <w:sz w:val="20"/>
          <w:szCs w:val="20"/>
        </w:rPr>
        <w:t>Training</w:t>
      </w:r>
      <w:proofErr w:type="spellEnd"/>
      <w:r>
        <w:rPr>
          <w:b/>
          <w:sz w:val="20"/>
          <w:szCs w:val="20"/>
        </w:rPr>
        <w:t xml:space="preserve"> </w:t>
      </w:r>
      <w:proofErr w:type="spellStart"/>
      <w:r>
        <w:rPr>
          <w:b/>
          <w:sz w:val="20"/>
          <w:szCs w:val="20"/>
        </w:rPr>
        <w:t>course</w:t>
      </w:r>
      <w:proofErr w:type="spellEnd"/>
      <w:r>
        <w:rPr>
          <w:b/>
          <w:sz w:val="20"/>
          <w:szCs w:val="20"/>
        </w:rPr>
        <w:t xml:space="preserve"> </w:t>
      </w:r>
      <w:proofErr w:type="spellStart"/>
      <w:r>
        <w:rPr>
          <w:b/>
          <w:sz w:val="20"/>
          <w:szCs w:val="20"/>
        </w:rPr>
        <w:t>content</w:t>
      </w:r>
      <w:proofErr w:type="spellEnd"/>
      <w:r>
        <w:rPr>
          <w:b/>
          <w:sz w:val="20"/>
          <w:szCs w:val="20"/>
        </w:rPr>
        <w:t xml:space="preserve"> </w:t>
      </w:r>
      <w:proofErr w:type="spellStart"/>
      <w:r>
        <w:rPr>
          <w:b/>
          <w:sz w:val="20"/>
          <w:szCs w:val="20"/>
        </w:rPr>
        <w:t>implementation</w:t>
      </w:r>
      <w:proofErr w:type="spellEnd"/>
      <w:r>
        <w:rPr>
          <w:b/>
          <w:sz w:val="20"/>
          <w:szCs w:val="20"/>
        </w:rPr>
        <w:t xml:space="preserve"> </w:t>
      </w:r>
      <w:proofErr w:type="spellStart"/>
      <w:r>
        <w:rPr>
          <w:b/>
          <w:sz w:val="20"/>
          <w:szCs w:val="20"/>
        </w:rPr>
        <w:t>calendar</w:t>
      </w:r>
      <w:proofErr w:type="spellEnd"/>
      <w:r>
        <w:rPr>
          <w:b/>
          <w:sz w:val="20"/>
          <w:szCs w:val="20"/>
        </w:rPr>
        <w:t xml:space="preserve"> (</w:t>
      </w:r>
      <w:proofErr w:type="spellStart"/>
      <w:r>
        <w:rPr>
          <w:b/>
          <w:sz w:val="20"/>
          <w:szCs w:val="20"/>
        </w:rPr>
        <w:t>schedule</w:t>
      </w:r>
      <w:proofErr w:type="spellEnd"/>
      <w:r>
        <w:rPr>
          <w:b/>
          <w:sz w:val="20"/>
          <w:szCs w:val="20"/>
        </w:rPr>
        <w:t>)</w:t>
      </w:r>
    </w:p>
    <w:p w14:paraId="1475C34E" w14:textId="77777777" w:rsidR="00D36DBD" w:rsidRDefault="00D36DBD">
      <w:pPr>
        <w:tabs>
          <w:tab w:val="left" w:pos="1276"/>
        </w:tabs>
        <w:jc w:val="center"/>
        <w:rPr>
          <w:b/>
          <w:sz w:val="20"/>
          <w:szCs w:val="20"/>
        </w:rPr>
      </w:pPr>
    </w:p>
    <w:tbl>
      <w:tblPr>
        <w:tblStyle w:val="af8"/>
        <w:tblW w:w="10225" w:type="dxa"/>
        <w:tblInd w:w="-572" w:type="dxa"/>
        <w:tblLook w:val="04A0" w:firstRow="1" w:lastRow="0" w:firstColumn="1" w:lastColumn="0" w:noHBand="0" w:noVBand="1"/>
      </w:tblPr>
      <w:tblGrid>
        <w:gridCol w:w="968"/>
        <w:gridCol w:w="7322"/>
        <w:gridCol w:w="928"/>
        <w:gridCol w:w="1007"/>
      </w:tblGrid>
      <w:tr w:rsidR="00D36DBD" w14:paraId="1BC204B1" w14:textId="77777777" w:rsidTr="00F44A30">
        <w:tc>
          <w:tcPr>
            <w:tcW w:w="968" w:type="dxa"/>
          </w:tcPr>
          <w:p w14:paraId="04D239EB" w14:textId="77777777" w:rsidR="00D36DBD" w:rsidRPr="003A4E0C" w:rsidRDefault="00D36D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proofErr w:type="spellStart"/>
            <w:r w:rsidRPr="003A4E0C">
              <w:rPr>
                <w:b/>
                <w:sz w:val="20"/>
                <w:szCs w:val="20"/>
              </w:rPr>
              <w:t>Week</w:t>
            </w:r>
            <w:proofErr w:type="spellEnd"/>
          </w:p>
        </w:tc>
        <w:tc>
          <w:tcPr>
            <w:tcW w:w="7322" w:type="dxa"/>
          </w:tcPr>
          <w:p w14:paraId="100490CA" w14:textId="0A7A7AB9" w:rsidR="00D36DBD" w:rsidRPr="00CC5067" w:rsidRDefault="00D36D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en-US"/>
              </w:rPr>
            </w:pPr>
            <w:proofErr w:type="spellStart"/>
            <w:r w:rsidRPr="003A4E0C">
              <w:rPr>
                <w:b/>
                <w:sz w:val="20"/>
                <w:szCs w:val="20"/>
              </w:rPr>
              <w:t>Topic</w:t>
            </w:r>
            <w:proofErr w:type="spellEnd"/>
            <w:r w:rsidRPr="003A4E0C">
              <w:rPr>
                <w:b/>
                <w:sz w:val="20"/>
                <w:szCs w:val="20"/>
              </w:rPr>
              <w:t xml:space="preserve"> </w:t>
            </w:r>
            <w:r w:rsidR="00CC5067">
              <w:rPr>
                <w:b/>
                <w:sz w:val="20"/>
                <w:szCs w:val="20"/>
                <w:lang w:val="en-US"/>
              </w:rPr>
              <w:t>name</w:t>
            </w:r>
          </w:p>
        </w:tc>
        <w:tc>
          <w:tcPr>
            <w:tcW w:w="928" w:type="dxa"/>
          </w:tcPr>
          <w:p w14:paraId="1A335380" w14:textId="77777777" w:rsidR="00D36DBD" w:rsidRPr="003A4E0C" w:rsidRDefault="00D36DB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proofErr w:type="spellStart"/>
            <w:r w:rsidRPr="003A4E0C">
              <w:rPr>
                <w:b/>
                <w:sz w:val="20"/>
                <w:szCs w:val="20"/>
              </w:rPr>
              <w:t>Number</w:t>
            </w:r>
            <w:proofErr w:type="spellEnd"/>
            <w:r w:rsidRPr="003A4E0C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3A4E0C">
              <w:rPr>
                <w:b/>
                <w:sz w:val="20"/>
                <w:szCs w:val="20"/>
              </w:rPr>
              <w:t>of</w:t>
            </w:r>
            <w:proofErr w:type="spellEnd"/>
            <w:r w:rsidRPr="003A4E0C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3A4E0C">
              <w:rPr>
                <w:b/>
                <w:sz w:val="20"/>
                <w:szCs w:val="20"/>
              </w:rPr>
              <w:t>hours</w:t>
            </w:r>
            <w:proofErr w:type="spellEnd"/>
          </w:p>
        </w:tc>
        <w:tc>
          <w:tcPr>
            <w:tcW w:w="1007" w:type="dxa"/>
          </w:tcPr>
          <w:p w14:paraId="3E171F3B" w14:textId="77777777" w:rsidR="00D36DBD" w:rsidRPr="003A4E0C" w:rsidRDefault="00D36DBD" w:rsidP="003A4E0C">
            <w:pPr>
              <w:tabs>
                <w:tab w:val="left" w:pos="1276"/>
              </w:tabs>
              <w:ind w:left="-68" w:firstLine="26"/>
              <w:jc w:val="center"/>
              <w:rPr>
                <w:b/>
                <w:sz w:val="20"/>
                <w:szCs w:val="20"/>
              </w:rPr>
            </w:pPr>
            <w:proofErr w:type="spellStart"/>
            <w:r w:rsidRPr="003A4E0C">
              <w:rPr>
                <w:b/>
                <w:sz w:val="20"/>
                <w:szCs w:val="20"/>
              </w:rPr>
              <w:t>Max</w:t>
            </w:r>
            <w:proofErr w:type="spellEnd"/>
            <w:r w:rsidRPr="003A4E0C">
              <w:rPr>
                <w:b/>
                <w:sz w:val="20"/>
                <w:szCs w:val="20"/>
              </w:rPr>
              <w:t>.</w:t>
            </w:r>
          </w:p>
          <w:p w14:paraId="1815EA16" w14:textId="77777777" w:rsidR="00D36DBD" w:rsidRPr="003A4E0C" w:rsidRDefault="00D36DBD" w:rsidP="003A4E0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A4E0C">
              <w:rPr>
                <w:b/>
                <w:sz w:val="20"/>
                <w:szCs w:val="20"/>
              </w:rPr>
              <w:t>score</w:t>
            </w:r>
            <w:proofErr w:type="spellEnd"/>
            <w:r w:rsidR="00AC0B9C" w:rsidRPr="003A4E0C">
              <w:rPr>
                <w:b/>
                <w:sz w:val="20"/>
                <w:szCs w:val="20"/>
                <w:lang w:val="kk-KZ"/>
              </w:rPr>
              <w:t xml:space="preserve"> * * *</w:t>
            </w:r>
          </w:p>
        </w:tc>
      </w:tr>
      <w:tr w:rsidR="00D36DBD" w14:paraId="2052F689" w14:textId="77777777" w:rsidTr="00BB32DC">
        <w:tc>
          <w:tcPr>
            <w:tcW w:w="10225" w:type="dxa"/>
            <w:gridSpan w:val="4"/>
          </w:tcPr>
          <w:p w14:paraId="52991564" w14:textId="012BB1FE" w:rsidR="00D36DBD" w:rsidRPr="001B221E" w:rsidRDefault="00D36DBD" w:rsidP="001B221E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Module</w:t>
            </w:r>
            <w:proofErr w:type="spellEnd"/>
            <w:r w:rsidR="008A0AFD">
              <w:rPr>
                <w:b/>
                <w:sz w:val="20"/>
                <w:szCs w:val="20"/>
              </w:rPr>
              <w:t xml:space="preserve"> 1</w:t>
            </w:r>
            <w:r w:rsidR="001B221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1B221E">
              <w:rPr>
                <w:b/>
                <w:sz w:val="20"/>
                <w:szCs w:val="20"/>
              </w:rPr>
              <w:t>Python</w:t>
            </w:r>
            <w:proofErr w:type="spellEnd"/>
            <w:r w:rsidR="001B221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1B221E">
              <w:rPr>
                <w:b/>
                <w:sz w:val="20"/>
                <w:szCs w:val="20"/>
              </w:rPr>
              <w:t>Programming</w:t>
            </w:r>
            <w:proofErr w:type="spellEnd"/>
            <w:r w:rsidR="008A0AFD">
              <w:rPr>
                <w:b/>
                <w:sz w:val="20"/>
                <w:szCs w:val="20"/>
                <w:lang w:val="kk-KZ"/>
              </w:rPr>
              <w:t xml:space="preserve"> Basics</w:t>
            </w:r>
          </w:p>
          <w:p w14:paraId="55D67BA9" w14:textId="77777777" w:rsidR="00001D00" w:rsidRPr="00D36DBD" w:rsidRDefault="00001D00" w:rsidP="00B04479">
            <w:pPr>
              <w:tabs>
                <w:tab w:val="left" w:pos="1276"/>
              </w:tabs>
              <w:jc w:val="center"/>
              <w:rPr>
                <w:color w:val="FF0000"/>
                <w:sz w:val="20"/>
                <w:szCs w:val="20"/>
              </w:rPr>
            </w:pPr>
          </w:p>
        </w:tc>
      </w:tr>
      <w:tr w:rsidR="00BB32DC" w14:paraId="54CBA4B6" w14:textId="77777777" w:rsidTr="00F44A30">
        <w:tc>
          <w:tcPr>
            <w:tcW w:w="968" w:type="dxa"/>
            <w:vMerge w:val="restart"/>
          </w:tcPr>
          <w:p w14:paraId="29C8AE14" w14:textId="77777777" w:rsidR="00BB32DC" w:rsidRPr="00D36DBD" w:rsidRDefault="00BB32D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D36DBD">
              <w:rPr>
                <w:sz w:val="20"/>
                <w:szCs w:val="20"/>
              </w:rPr>
              <w:t>1</w:t>
            </w:r>
          </w:p>
        </w:tc>
        <w:tc>
          <w:tcPr>
            <w:tcW w:w="7322" w:type="dxa"/>
          </w:tcPr>
          <w:p w14:paraId="12CAF39C" w14:textId="6377B8C6" w:rsidR="00BB32DC" w:rsidRDefault="00BB32DC" w:rsidP="00BB32D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 1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Introducti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to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Python</w:t>
            </w:r>
            <w:proofErr w:type="spellEnd"/>
          </w:p>
        </w:tc>
        <w:tc>
          <w:tcPr>
            <w:tcW w:w="928" w:type="dxa"/>
          </w:tcPr>
          <w:p w14:paraId="0EF05FF2" w14:textId="57A91E06" w:rsidR="00BB32DC" w:rsidRPr="00414C67" w:rsidRDefault="001B221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07" w:type="dxa"/>
          </w:tcPr>
          <w:p w14:paraId="369D8A33" w14:textId="1E557AE6" w:rsidR="00BB32DC" w:rsidRPr="00414C67" w:rsidRDefault="001B221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0B6E509D" w14:textId="77777777" w:rsidTr="00F44A30">
        <w:tc>
          <w:tcPr>
            <w:tcW w:w="968" w:type="dxa"/>
            <w:vMerge/>
          </w:tcPr>
          <w:p w14:paraId="63AE84A8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22" w:type="dxa"/>
          </w:tcPr>
          <w:p w14:paraId="3923FFD1" w14:textId="42D4338B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CC5067">
              <w:rPr>
                <w:b/>
                <w:sz w:val="20"/>
                <w:szCs w:val="20"/>
                <w:lang w:val="en-US"/>
              </w:rPr>
              <w:t>ab</w:t>
            </w:r>
            <w:r>
              <w:rPr>
                <w:b/>
                <w:sz w:val="20"/>
                <w:szCs w:val="20"/>
              </w:rPr>
              <w:t xml:space="preserve"> 1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Basic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Number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Operations</w:t>
            </w:r>
            <w:proofErr w:type="spellEnd"/>
          </w:p>
        </w:tc>
        <w:tc>
          <w:tcPr>
            <w:tcW w:w="928" w:type="dxa"/>
          </w:tcPr>
          <w:p w14:paraId="3519D19D" w14:textId="0DF1C112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07" w:type="dxa"/>
          </w:tcPr>
          <w:p w14:paraId="3A8B41F6" w14:textId="220CCC07" w:rsidR="006422ED" w:rsidRPr="005E530E" w:rsidRDefault="005E530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16304A91" w14:textId="77777777" w:rsidTr="00F44A30">
        <w:tc>
          <w:tcPr>
            <w:tcW w:w="968" w:type="dxa"/>
            <w:vMerge w:val="restart"/>
          </w:tcPr>
          <w:p w14:paraId="22174D23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D36DBD">
              <w:rPr>
                <w:sz w:val="20"/>
                <w:szCs w:val="20"/>
              </w:rPr>
              <w:t>2</w:t>
            </w:r>
          </w:p>
        </w:tc>
        <w:tc>
          <w:tcPr>
            <w:tcW w:w="7322" w:type="dxa"/>
          </w:tcPr>
          <w:p w14:paraId="72F6F0BC" w14:textId="28268886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 2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Programming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Python</w:t>
            </w:r>
            <w:proofErr w:type="spellEnd"/>
          </w:p>
        </w:tc>
        <w:tc>
          <w:tcPr>
            <w:tcW w:w="928" w:type="dxa"/>
          </w:tcPr>
          <w:p w14:paraId="067E3EE8" w14:textId="076EA1F7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07" w:type="dxa"/>
          </w:tcPr>
          <w:p w14:paraId="343FFF42" w14:textId="002719FF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4AE720BC" w14:textId="77777777" w:rsidTr="00F44A30">
        <w:tc>
          <w:tcPr>
            <w:tcW w:w="968" w:type="dxa"/>
            <w:vMerge/>
          </w:tcPr>
          <w:p w14:paraId="32B85EC8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22" w:type="dxa"/>
          </w:tcPr>
          <w:p w14:paraId="6618FF63" w14:textId="171774AF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CC5067">
              <w:rPr>
                <w:b/>
                <w:sz w:val="20"/>
                <w:szCs w:val="20"/>
                <w:lang w:val="en-US"/>
              </w:rPr>
              <w:t>ab</w:t>
            </w:r>
            <w:r>
              <w:rPr>
                <w:b/>
                <w:sz w:val="20"/>
                <w:szCs w:val="20"/>
              </w:rPr>
              <w:t xml:space="preserve"> 2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Pyth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Input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Output</w:t>
            </w:r>
            <w:proofErr w:type="spellEnd"/>
          </w:p>
        </w:tc>
        <w:tc>
          <w:tcPr>
            <w:tcW w:w="928" w:type="dxa"/>
          </w:tcPr>
          <w:p w14:paraId="680A65E9" w14:textId="3A483BB3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07" w:type="dxa"/>
          </w:tcPr>
          <w:p w14:paraId="71F47987" w14:textId="5A056669" w:rsidR="006422ED" w:rsidRPr="005E530E" w:rsidRDefault="005E530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532D453B" w14:textId="77777777" w:rsidTr="00F44A30">
        <w:tc>
          <w:tcPr>
            <w:tcW w:w="968" w:type="dxa"/>
            <w:vMerge/>
          </w:tcPr>
          <w:p w14:paraId="1FDFAD55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22" w:type="dxa"/>
          </w:tcPr>
          <w:p w14:paraId="128D8E81" w14:textId="7A30B61E" w:rsidR="00FD34D0" w:rsidRPr="00FD34D0" w:rsidRDefault="00CC5067" w:rsidP="002B4684">
            <w:pPr>
              <w:tabs>
                <w:tab w:val="left" w:pos="1276"/>
              </w:tabs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6422ED">
              <w:rPr>
                <w:b/>
                <w:sz w:val="20"/>
                <w:szCs w:val="20"/>
              </w:rPr>
              <w:t xml:space="preserve"> 1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Consultati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the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implementati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en-US" w:eastAsia="ru-RU"/>
              </w:rPr>
              <w:t xml:space="preserve">IWS </w:t>
            </w:r>
            <w:r w:rsidR="001B221E" w:rsidRPr="003F398B">
              <w:rPr>
                <w:sz w:val="20"/>
                <w:szCs w:val="20"/>
                <w:lang w:eastAsia="ru-RU"/>
              </w:rPr>
              <w:t>1</w:t>
            </w:r>
          </w:p>
        </w:tc>
        <w:tc>
          <w:tcPr>
            <w:tcW w:w="928" w:type="dxa"/>
          </w:tcPr>
          <w:p w14:paraId="5BA0A05C" w14:textId="2DD944A5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07" w:type="dxa"/>
          </w:tcPr>
          <w:p w14:paraId="3C34DDC9" w14:textId="78E45934" w:rsidR="006422ED" w:rsidRPr="005E530E" w:rsidRDefault="005E530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74214077" w14:textId="77777777" w:rsidTr="00F44A30">
        <w:tc>
          <w:tcPr>
            <w:tcW w:w="968" w:type="dxa"/>
            <w:vMerge w:val="restart"/>
          </w:tcPr>
          <w:p w14:paraId="0AC5C0C7" w14:textId="77777777" w:rsidR="006422ED" w:rsidRPr="00D36DB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322" w:type="dxa"/>
          </w:tcPr>
          <w:p w14:paraId="5F814BB0" w14:textId="04BF8E87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 3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Variables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Expressions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Approvals</w:t>
            </w:r>
            <w:proofErr w:type="spellEnd"/>
          </w:p>
        </w:tc>
        <w:tc>
          <w:tcPr>
            <w:tcW w:w="928" w:type="dxa"/>
          </w:tcPr>
          <w:p w14:paraId="7E417E05" w14:textId="6D9875A9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07" w:type="dxa"/>
          </w:tcPr>
          <w:p w14:paraId="318C72EA" w14:textId="3C621D84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:rsidRPr="001B221E" w14:paraId="2205CD3A" w14:textId="77777777" w:rsidTr="00F44A30">
        <w:tc>
          <w:tcPr>
            <w:tcW w:w="968" w:type="dxa"/>
            <w:vMerge/>
          </w:tcPr>
          <w:p w14:paraId="3C83F9F2" w14:textId="77777777" w:rsidR="006422ED" w:rsidRPr="001B221E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7322" w:type="dxa"/>
          </w:tcPr>
          <w:p w14:paraId="2E188558" w14:textId="26A3FF07" w:rsidR="006422ED" w:rsidRPr="001B221E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CC5067">
              <w:rPr>
                <w:b/>
                <w:sz w:val="20"/>
                <w:szCs w:val="20"/>
                <w:lang w:val="en-US"/>
              </w:rPr>
              <w:t>ab</w:t>
            </w:r>
            <w:r w:rsidRPr="001B221E">
              <w:rPr>
                <w:b/>
                <w:sz w:val="20"/>
                <w:szCs w:val="20"/>
                <w:lang w:val="en-US"/>
              </w:rPr>
              <w:t xml:space="preserve"> 3.</w:t>
            </w:r>
            <w:r w:rsidR="001B221E" w:rsidRPr="003F398B">
              <w:rPr>
                <w:sz w:val="20"/>
                <w:szCs w:val="20"/>
                <w:lang w:val="en-US" w:eastAsia="ru-RU"/>
              </w:rPr>
              <w:t xml:space="preserve"> Cycles for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1B221E" w:rsidRPr="003F398B">
              <w:rPr>
                <w:sz w:val="20"/>
                <w:szCs w:val="20"/>
                <w:lang w:val="en-US" w:eastAsia="ru-RU"/>
              </w:rPr>
              <w:t xml:space="preserve"> while</w:t>
            </w:r>
          </w:p>
        </w:tc>
        <w:tc>
          <w:tcPr>
            <w:tcW w:w="928" w:type="dxa"/>
          </w:tcPr>
          <w:p w14:paraId="7DC03EEE" w14:textId="0CE6B701" w:rsidR="006422ED" w:rsidRPr="00414C67" w:rsidRDefault="001B221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07" w:type="dxa"/>
          </w:tcPr>
          <w:p w14:paraId="533B38FB" w14:textId="10C63EC1" w:rsidR="006422ED" w:rsidRPr="005E530E" w:rsidRDefault="005E530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7</w:t>
            </w:r>
          </w:p>
        </w:tc>
      </w:tr>
      <w:tr w:rsidR="006422ED" w14:paraId="1342BFCF" w14:textId="77777777" w:rsidTr="00F44A30">
        <w:tc>
          <w:tcPr>
            <w:tcW w:w="968" w:type="dxa"/>
            <w:vMerge/>
          </w:tcPr>
          <w:p w14:paraId="539EEDF4" w14:textId="77777777" w:rsidR="006422ED" w:rsidRPr="001B221E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7322" w:type="dxa"/>
          </w:tcPr>
          <w:p w14:paraId="131B9936" w14:textId="4C5B880D" w:rsidR="006422ED" w:rsidRDefault="00CC5067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</w:t>
            </w:r>
            <w:r w:rsidR="006422ED" w:rsidRPr="001B221E">
              <w:rPr>
                <w:b/>
                <w:sz w:val="20"/>
                <w:szCs w:val="20"/>
              </w:rPr>
              <w:t xml:space="preserve"> 1.</w:t>
            </w:r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Project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implementati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with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basic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Python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1B221E" w:rsidRPr="003F398B">
              <w:rPr>
                <w:sz w:val="20"/>
                <w:szCs w:val="20"/>
                <w:lang w:eastAsia="ru-RU"/>
              </w:rPr>
              <w:t>operations</w:t>
            </w:r>
            <w:proofErr w:type="spellEnd"/>
            <w:r w:rsidR="001B221E" w:rsidRPr="003F398B">
              <w:rPr>
                <w:sz w:val="20"/>
                <w:szCs w:val="20"/>
                <w:lang w:eastAsia="ru-RU"/>
              </w:rPr>
              <w:t>.</w:t>
            </w:r>
          </w:p>
        </w:tc>
        <w:tc>
          <w:tcPr>
            <w:tcW w:w="928" w:type="dxa"/>
          </w:tcPr>
          <w:p w14:paraId="24D171DA" w14:textId="54CD6186" w:rsidR="006422ED" w:rsidRPr="00414C67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1007" w:type="dxa"/>
          </w:tcPr>
          <w:p w14:paraId="12098BBE" w14:textId="7BE5B564" w:rsidR="006422ED" w:rsidRPr="005E530E" w:rsidRDefault="005E530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0</w:t>
            </w:r>
          </w:p>
        </w:tc>
      </w:tr>
      <w:tr w:rsidR="000C29CE" w14:paraId="60BA0672" w14:textId="77777777" w:rsidTr="00F44A30">
        <w:tc>
          <w:tcPr>
            <w:tcW w:w="968" w:type="dxa"/>
            <w:vMerge w:val="restart"/>
          </w:tcPr>
          <w:p w14:paraId="02C51C21" w14:textId="77777777" w:rsidR="000C29CE" w:rsidRPr="00BB32DC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4</w:t>
            </w:r>
          </w:p>
        </w:tc>
        <w:tc>
          <w:tcPr>
            <w:tcW w:w="7322" w:type="dxa"/>
          </w:tcPr>
          <w:p w14:paraId="5ED4CCBE" w14:textId="40E3A9FB" w:rsidR="000C29CE" w:rsidRDefault="000C29CE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 4.</w:t>
            </w:r>
            <w:r w:rsidR="00414C67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414C67" w:rsidRPr="003F398B">
              <w:rPr>
                <w:sz w:val="20"/>
                <w:szCs w:val="20"/>
                <w:lang w:eastAsia="ru-RU"/>
              </w:rPr>
              <w:t>Conditional</w:t>
            </w:r>
            <w:proofErr w:type="spellEnd"/>
            <w:r w:rsidR="00414C67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414C67" w:rsidRPr="003F398B">
              <w:rPr>
                <w:sz w:val="20"/>
                <w:szCs w:val="20"/>
                <w:lang w:eastAsia="ru-RU"/>
              </w:rPr>
              <w:t>expressions</w:t>
            </w:r>
            <w:proofErr w:type="spellEnd"/>
          </w:p>
        </w:tc>
        <w:tc>
          <w:tcPr>
            <w:tcW w:w="928" w:type="dxa"/>
          </w:tcPr>
          <w:p w14:paraId="24BF7C0E" w14:textId="2D7C005C" w:rsidR="000C29CE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07" w:type="dxa"/>
          </w:tcPr>
          <w:p w14:paraId="6106E632" w14:textId="25C5E764" w:rsidR="000C29CE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0C29CE" w14:paraId="1D94477B" w14:textId="77777777" w:rsidTr="00F44A30">
        <w:tc>
          <w:tcPr>
            <w:tcW w:w="968" w:type="dxa"/>
            <w:vMerge/>
          </w:tcPr>
          <w:p w14:paraId="2179514D" w14:textId="77777777" w:rsidR="000C29CE" w:rsidRPr="00BB32DC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22" w:type="dxa"/>
          </w:tcPr>
          <w:p w14:paraId="4630B623" w14:textId="145C7A79" w:rsidR="000C29CE" w:rsidRDefault="000C29CE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CC5067">
              <w:rPr>
                <w:b/>
                <w:sz w:val="20"/>
                <w:szCs w:val="20"/>
                <w:lang w:val="en-US"/>
              </w:rPr>
              <w:t>ab</w:t>
            </w:r>
            <w:r>
              <w:rPr>
                <w:b/>
                <w:sz w:val="20"/>
                <w:szCs w:val="20"/>
              </w:rPr>
              <w:t xml:space="preserve"> 4.</w:t>
            </w:r>
            <w:r w:rsidR="00414C67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414C67" w:rsidRPr="003F398B">
              <w:rPr>
                <w:sz w:val="20"/>
                <w:szCs w:val="20"/>
                <w:lang w:eastAsia="ru-RU"/>
              </w:rPr>
              <w:t>Implementation</w:t>
            </w:r>
            <w:proofErr w:type="spellEnd"/>
            <w:r w:rsidR="00414C67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414C67" w:rsidRPr="003F398B">
              <w:rPr>
                <w:sz w:val="20"/>
                <w:szCs w:val="20"/>
                <w:lang w:eastAsia="ru-RU"/>
              </w:rPr>
              <w:t>of</w:t>
            </w:r>
            <w:proofErr w:type="spellEnd"/>
            <w:r w:rsidR="00414C67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414C67" w:rsidRPr="003F398B">
              <w:rPr>
                <w:sz w:val="20"/>
                <w:szCs w:val="20"/>
                <w:lang w:eastAsia="ru-RU"/>
              </w:rPr>
              <w:t>functions</w:t>
            </w:r>
            <w:proofErr w:type="spellEnd"/>
          </w:p>
        </w:tc>
        <w:tc>
          <w:tcPr>
            <w:tcW w:w="928" w:type="dxa"/>
          </w:tcPr>
          <w:p w14:paraId="55C83B46" w14:textId="092684EB" w:rsidR="000C29CE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07" w:type="dxa"/>
          </w:tcPr>
          <w:p w14:paraId="7D96CF1B" w14:textId="2F761395" w:rsidR="000C29CE" w:rsidRPr="005E530E" w:rsidRDefault="005E530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7</w:t>
            </w:r>
          </w:p>
        </w:tc>
      </w:tr>
      <w:tr w:rsidR="000C29CE" w14:paraId="2A0E0736" w14:textId="77777777" w:rsidTr="00F44A30">
        <w:tc>
          <w:tcPr>
            <w:tcW w:w="968" w:type="dxa"/>
            <w:vMerge/>
          </w:tcPr>
          <w:p w14:paraId="5C86F925" w14:textId="77777777" w:rsidR="000C29CE" w:rsidRPr="00BB32DC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22" w:type="dxa"/>
          </w:tcPr>
          <w:p w14:paraId="4110FAE0" w14:textId="5A8DBF19" w:rsidR="000C29CE" w:rsidRPr="002B4684" w:rsidRDefault="00CC5067" w:rsidP="00001D00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>
              <w:rPr>
                <w:b/>
                <w:sz w:val="20"/>
                <w:szCs w:val="20"/>
              </w:rPr>
              <w:t xml:space="preserve"> 2.</w:t>
            </w:r>
            <w:r w:rsidR="00414C67">
              <w:rPr>
                <w:sz w:val="20"/>
                <w:szCs w:val="20"/>
              </w:rPr>
              <w:t xml:space="preserve"> </w:t>
            </w:r>
            <w:proofErr w:type="spellStart"/>
            <w:r w:rsidR="00414C67">
              <w:rPr>
                <w:sz w:val="20"/>
                <w:szCs w:val="20"/>
              </w:rPr>
              <w:t>Test</w:t>
            </w:r>
            <w:proofErr w:type="spellEnd"/>
          </w:p>
        </w:tc>
        <w:tc>
          <w:tcPr>
            <w:tcW w:w="928" w:type="dxa"/>
          </w:tcPr>
          <w:p w14:paraId="43753592" w14:textId="76FA6801" w:rsidR="000C29CE" w:rsidRPr="006422ED" w:rsidRDefault="00414C67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07" w:type="dxa"/>
          </w:tcPr>
          <w:p w14:paraId="029505D9" w14:textId="2C2CCFDD" w:rsidR="000C29CE" w:rsidRPr="005E530E" w:rsidRDefault="005E530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0</w:t>
            </w:r>
          </w:p>
        </w:tc>
      </w:tr>
      <w:tr w:rsidR="006422ED" w14:paraId="07377404" w14:textId="77777777" w:rsidTr="00F44A30">
        <w:tc>
          <w:tcPr>
            <w:tcW w:w="968" w:type="dxa"/>
            <w:vMerge w:val="restart"/>
          </w:tcPr>
          <w:p w14:paraId="773770FE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5</w:t>
            </w:r>
          </w:p>
        </w:tc>
        <w:tc>
          <w:tcPr>
            <w:tcW w:w="7322" w:type="dxa"/>
          </w:tcPr>
          <w:p w14:paraId="24F6B0F8" w14:textId="48465231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 5.</w:t>
            </w:r>
            <w:r w:rsidR="00414C67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414C67" w:rsidRPr="003F398B">
              <w:rPr>
                <w:sz w:val="20"/>
                <w:szCs w:val="20"/>
                <w:lang w:eastAsia="ru-RU"/>
              </w:rPr>
              <w:t>Functions</w:t>
            </w:r>
            <w:proofErr w:type="spellEnd"/>
          </w:p>
        </w:tc>
        <w:tc>
          <w:tcPr>
            <w:tcW w:w="928" w:type="dxa"/>
          </w:tcPr>
          <w:p w14:paraId="26EFD4C4" w14:textId="73018BE7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07" w:type="dxa"/>
          </w:tcPr>
          <w:p w14:paraId="59C21F4B" w14:textId="1D611AE0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000E31" w14:paraId="6B2C9EB8" w14:textId="77777777" w:rsidTr="00F44A30">
        <w:trPr>
          <w:trHeight w:val="285"/>
        </w:trPr>
        <w:tc>
          <w:tcPr>
            <w:tcW w:w="968" w:type="dxa"/>
            <w:vMerge/>
          </w:tcPr>
          <w:p w14:paraId="0C3879C9" w14:textId="77777777" w:rsidR="00000E31" w:rsidRPr="00BB32DC" w:rsidRDefault="00000E31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22" w:type="dxa"/>
          </w:tcPr>
          <w:p w14:paraId="6DA4BDC1" w14:textId="7F692440" w:rsidR="00000E31" w:rsidRDefault="00000E31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CC5067">
              <w:rPr>
                <w:b/>
                <w:sz w:val="20"/>
                <w:szCs w:val="20"/>
                <w:lang w:val="en-US"/>
              </w:rPr>
              <w:t>ab</w:t>
            </w:r>
            <w:r>
              <w:rPr>
                <w:b/>
                <w:sz w:val="20"/>
                <w:szCs w:val="20"/>
              </w:rPr>
              <w:t xml:space="preserve"> 5.</w:t>
            </w:r>
            <w:r w:rsidR="00414C67" w:rsidRPr="00414C67">
              <w:rPr>
                <w:sz w:val="20"/>
                <w:szCs w:val="20"/>
              </w:rPr>
              <w:t xml:space="preserve"> </w:t>
            </w:r>
            <w:proofErr w:type="spellStart"/>
            <w:r w:rsidR="00414C67" w:rsidRPr="00414C67">
              <w:rPr>
                <w:sz w:val="20"/>
                <w:szCs w:val="20"/>
              </w:rPr>
              <w:t>Lines</w:t>
            </w:r>
            <w:proofErr w:type="spellEnd"/>
          </w:p>
        </w:tc>
        <w:tc>
          <w:tcPr>
            <w:tcW w:w="928" w:type="dxa"/>
          </w:tcPr>
          <w:p w14:paraId="6410759E" w14:textId="3900D9A7" w:rsidR="00000E31" w:rsidRPr="006422ED" w:rsidRDefault="00414C67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007" w:type="dxa"/>
          </w:tcPr>
          <w:p w14:paraId="667D2CCD" w14:textId="05C7E3C1" w:rsidR="00000E31" w:rsidRPr="005E530E" w:rsidRDefault="005E530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</w:tr>
      <w:tr w:rsidR="005E7456" w14:paraId="74CDEFD0" w14:textId="77777777" w:rsidTr="00BD1D20">
        <w:tc>
          <w:tcPr>
            <w:tcW w:w="10225" w:type="dxa"/>
            <w:gridSpan w:val="4"/>
          </w:tcPr>
          <w:p w14:paraId="29D1E86A" w14:textId="6400157F" w:rsidR="005E7456" w:rsidRPr="008A0AFD" w:rsidRDefault="005E7456" w:rsidP="00887042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Module</w:t>
            </w:r>
            <w:proofErr w:type="spellEnd"/>
            <w:r>
              <w:rPr>
                <w:b/>
                <w:sz w:val="20"/>
                <w:szCs w:val="20"/>
              </w:rPr>
              <w:t xml:space="preserve"> 2 </w:t>
            </w:r>
            <w:r w:rsidR="008A0AFD">
              <w:rPr>
                <w:b/>
                <w:sz w:val="20"/>
                <w:szCs w:val="20"/>
                <w:lang w:val="kk-KZ"/>
              </w:rPr>
              <w:t>Working with Python Data Structures</w:t>
            </w:r>
          </w:p>
        </w:tc>
      </w:tr>
      <w:tr w:rsidR="006422ED" w14:paraId="5B51BB08" w14:textId="77777777" w:rsidTr="00F44A30">
        <w:tc>
          <w:tcPr>
            <w:tcW w:w="968" w:type="dxa"/>
            <w:vMerge w:val="restart"/>
          </w:tcPr>
          <w:p w14:paraId="1B75FF71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6</w:t>
            </w:r>
          </w:p>
        </w:tc>
        <w:tc>
          <w:tcPr>
            <w:tcW w:w="7322" w:type="dxa"/>
          </w:tcPr>
          <w:p w14:paraId="18D555B7" w14:textId="4236DE25" w:rsidR="006422ED" w:rsidRPr="00C41C08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L 6.</w:t>
            </w:r>
            <w:r w:rsidR="00414C67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414C67" w:rsidRPr="003F398B">
              <w:rPr>
                <w:sz w:val="20"/>
                <w:szCs w:val="20"/>
                <w:lang w:eastAsia="ru-RU"/>
              </w:rPr>
              <w:t>Cycles</w:t>
            </w:r>
            <w:proofErr w:type="spellEnd"/>
            <w:r w:rsidR="00414C67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414C67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414C67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414C67" w:rsidRPr="003F398B">
              <w:rPr>
                <w:sz w:val="20"/>
                <w:szCs w:val="20"/>
                <w:lang w:eastAsia="ru-RU"/>
              </w:rPr>
              <w:t>Iterations</w:t>
            </w:r>
            <w:proofErr w:type="spellEnd"/>
          </w:p>
        </w:tc>
        <w:tc>
          <w:tcPr>
            <w:tcW w:w="928" w:type="dxa"/>
          </w:tcPr>
          <w:p w14:paraId="4B4601C8" w14:textId="69158109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07" w:type="dxa"/>
          </w:tcPr>
          <w:p w14:paraId="57BF2741" w14:textId="2DED5CB2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2B65942E" w14:textId="77777777" w:rsidTr="00F44A30">
        <w:tc>
          <w:tcPr>
            <w:tcW w:w="968" w:type="dxa"/>
            <w:vMerge/>
          </w:tcPr>
          <w:p w14:paraId="620AF65B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22" w:type="dxa"/>
          </w:tcPr>
          <w:p w14:paraId="5999ED67" w14:textId="23949540" w:rsidR="006422ED" w:rsidRPr="00C41C08" w:rsidRDefault="006422ED" w:rsidP="00C41C08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CC5067">
              <w:rPr>
                <w:b/>
                <w:sz w:val="20"/>
                <w:szCs w:val="20"/>
                <w:lang w:val="en-US"/>
              </w:rPr>
              <w:t>ab</w:t>
            </w:r>
            <w:r>
              <w:rPr>
                <w:b/>
                <w:sz w:val="20"/>
                <w:szCs w:val="20"/>
              </w:rPr>
              <w:t xml:space="preserve"> 6.</w:t>
            </w:r>
            <w:r w:rsidR="00414C67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414C67" w:rsidRPr="003F398B">
              <w:rPr>
                <w:sz w:val="20"/>
                <w:szCs w:val="20"/>
                <w:lang w:eastAsia="ru-RU"/>
              </w:rPr>
              <w:t>Lists</w:t>
            </w:r>
            <w:proofErr w:type="spellEnd"/>
          </w:p>
        </w:tc>
        <w:tc>
          <w:tcPr>
            <w:tcW w:w="928" w:type="dxa"/>
          </w:tcPr>
          <w:p w14:paraId="01357B4A" w14:textId="79041D84" w:rsidR="006422ED" w:rsidRPr="00414C67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414C67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07" w:type="dxa"/>
          </w:tcPr>
          <w:p w14:paraId="7BC76473" w14:textId="6911096C" w:rsidR="006422ED" w:rsidRPr="005E530E" w:rsidRDefault="005E530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7</w:t>
            </w:r>
          </w:p>
        </w:tc>
      </w:tr>
      <w:tr w:rsidR="006422ED" w14:paraId="11799D7C" w14:textId="77777777" w:rsidTr="00F44A30">
        <w:tc>
          <w:tcPr>
            <w:tcW w:w="968" w:type="dxa"/>
            <w:vMerge w:val="restart"/>
          </w:tcPr>
          <w:p w14:paraId="72F26639" w14:textId="77777777" w:rsidR="006422ED" w:rsidRPr="00BB32DC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BB32DC">
              <w:rPr>
                <w:sz w:val="20"/>
                <w:szCs w:val="20"/>
              </w:rPr>
              <w:t>7</w:t>
            </w:r>
          </w:p>
        </w:tc>
        <w:tc>
          <w:tcPr>
            <w:tcW w:w="7322" w:type="dxa"/>
          </w:tcPr>
          <w:p w14:paraId="58489DC7" w14:textId="6F8508E7" w:rsidR="006422ED" w:rsidRPr="00414C67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414C67">
              <w:rPr>
                <w:b/>
                <w:sz w:val="20"/>
                <w:szCs w:val="20"/>
              </w:rPr>
              <w:t>L 7.</w:t>
            </w:r>
            <w:r w:rsidR="00414C67" w:rsidRPr="00414C67">
              <w:rPr>
                <w:bCs/>
                <w:sz w:val="20"/>
                <w:szCs w:val="20"/>
                <w:lang w:val="kk-KZ"/>
              </w:rPr>
              <w:t xml:space="preserve"> Lines</w:t>
            </w:r>
          </w:p>
        </w:tc>
        <w:tc>
          <w:tcPr>
            <w:tcW w:w="928" w:type="dxa"/>
          </w:tcPr>
          <w:p w14:paraId="74D9CBE8" w14:textId="7D7775D9" w:rsidR="006422ED" w:rsidRPr="008A0AFD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A0AFD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07" w:type="dxa"/>
          </w:tcPr>
          <w:p w14:paraId="627083B5" w14:textId="1E96AD20" w:rsidR="006422ED" w:rsidRPr="008A0AFD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A0AFD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422CEFC2" w14:textId="77777777" w:rsidTr="00F44A30">
        <w:tc>
          <w:tcPr>
            <w:tcW w:w="968" w:type="dxa"/>
            <w:vMerge/>
          </w:tcPr>
          <w:p w14:paraId="7F2C0AED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22" w:type="dxa"/>
          </w:tcPr>
          <w:p w14:paraId="57AC0FAC" w14:textId="08E0C672" w:rsidR="006422ED" w:rsidRPr="00414C67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14C67">
              <w:rPr>
                <w:b/>
                <w:sz w:val="20"/>
                <w:szCs w:val="20"/>
              </w:rPr>
              <w:t>L</w:t>
            </w:r>
            <w:r w:rsidR="00CC5067">
              <w:rPr>
                <w:b/>
                <w:sz w:val="20"/>
                <w:szCs w:val="20"/>
                <w:lang w:val="en-US"/>
              </w:rPr>
              <w:t>ab</w:t>
            </w:r>
            <w:r w:rsidRPr="00414C67">
              <w:rPr>
                <w:b/>
                <w:sz w:val="20"/>
                <w:szCs w:val="20"/>
              </w:rPr>
              <w:t xml:space="preserve"> 7.</w:t>
            </w:r>
            <w:r w:rsidR="00414C67" w:rsidRPr="00414C67">
              <w:rPr>
                <w:sz w:val="20"/>
                <w:szCs w:val="20"/>
                <w:lang w:val="kk-KZ"/>
              </w:rPr>
              <w:t xml:space="preserve"> Lines</w:t>
            </w:r>
          </w:p>
        </w:tc>
        <w:tc>
          <w:tcPr>
            <w:tcW w:w="928" w:type="dxa"/>
          </w:tcPr>
          <w:p w14:paraId="7EE210C6" w14:textId="6AF0FACB" w:rsidR="006422ED" w:rsidRPr="008A0AFD" w:rsidRDefault="00414C67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A0AFD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07" w:type="dxa"/>
          </w:tcPr>
          <w:p w14:paraId="41AA6D39" w14:textId="76748720" w:rsidR="006422ED" w:rsidRPr="005E530E" w:rsidRDefault="005E530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7</w:t>
            </w:r>
          </w:p>
        </w:tc>
      </w:tr>
      <w:tr w:rsidR="006422ED" w14:paraId="02DD68E8" w14:textId="77777777" w:rsidTr="00F44A30">
        <w:tc>
          <w:tcPr>
            <w:tcW w:w="968" w:type="dxa"/>
            <w:vMerge/>
          </w:tcPr>
          <w:p w14:paraId="50F6CD54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22" w:type="dxa"/>
          </w:tcPr>
          <w:p w14:paraId="272FDFEA" w14:textId="1BF97C8D" w:rsidR="006422ED" w:rsidRPr="006422ED" w:rsidRDefault="00BB313F" w:rsidP="00B04479">
            <w:pPr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>
              <w:rPr>
                <w:b/>
                <w:sz w:val="20"/>
                <w:szCs w:val="20"/>
              </w:rPr>
              <w:t xml:space="preserve"> 3</w:t>
            </w:r>
            <w:r w:rsidR="006422ED">
              <w:rPr>
                <w:b/>
                <w:sz w:val="20"/>
                <w:szCs w:val="20"/>
              </w:rPr>
              <w:t>.</w:t>
            </w:r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Consultation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on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the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implementation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of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IWS</w:t>
            </w:r>
            <w:r w:rsidR="006422ED">
              <w:rPr>
                <w:sz w:val="20"/>
                <w:szCs w:val="20"/>
              </w:rPr>
              <w:t xml:space="preserve"> 2.</w:t>
            </w:r>
          </w:p>
        </w:tc>
        <w:tc>
          <w:tcPr>
            <w:tcW w:w="928" w:type="dxa"/>
          </w:tcPr>
          <w:p w14:paraId="72ADEA06" w14:textId="7A3C4BBB" w:rsidR="006422ED" w:rsidRPr="002548DA" w:rsidRDefault="008A0AF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07" w:type="dxa"/>
          </w:tcPr>
          <w:p w14:paraId="14F7D61A" w14:textId="6A1A18F3" w:rsidR="006422ED" w:rsidRPr="005E530E" w:rsidRDefault="005E530E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2B4684" w14:paraId="27ED82E0" w14:textId="77777777" w:rsidTr="00F44A30">
        <w:tc>
          <w:tcPr>
            <w:tcW w:w="968" w:type="dxa"/>
          </w:tcPr>
          <w:p w14:paraId="030E4E5F" w14:textId="400BBE78" w:rsidR="002B4684" w:rsidRPr="002B4684" w:rsidRDefault="00BB313F" w:rsidP="002B4684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en-US"/>
              </w:rPr>
              <w:t>BC</w:t>
            </w:r>
            <w:r w:rsidR="002B4684">
              <w:rPr>
                <w:b/>
                <w:sz w:val="20"/>
                <w:szCs w:val="20"/>
                <w:lang w:val="kk-KZ"/>
              </w:rPr>
              <w:t xml:space="preserve"> 1</w:t>
            </w:r>
          </w:p>
        </w:tc>
        <w:tc>
          <w:tcPr>
            <w:tcW w:w="7322" w:type="dxa"/>
          </w:tcPr>
          <w:p w14:paraId="56E14DEE" w14:textId="77777777" w:rsidR="002B4684" w:rsidRDefault="002B4684" w:rsidP="00B04479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928" w:type="dxa"/>
          </w:tcPr>
          <w:p w14:paraId="1C7795E0" w14:textId="77777777" w:rsidR="002B4684" w:rsidRPr="002548DA" w:rsidRDefault="002B468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07" w:type="dxa"/>
          </w:tcPr>
          <w:p w14:paraId="32BD6C39" w14:textId="77777777" w:rsidR="002B4684" w:rsidRPr="002548DA" w:rsidRDefault="002B4684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kk-KZ"/>
              </w:rPr>
            </w:pPr>
            <w:r w:rsidRPr="002548DA">
              <w:rPr>
                <w:bCs/>
                <w:sz w:val="20"/>
                <w:szCs w:val="20"/>
                <w:lang w:val="kk-KZ"/>
              </w:rPr>
              <w:t>100</w:t>
            </w:r>
          </w:p>
        </w:tc>
      </w:tr>
      <w:tr w:rsidR="006422ED" w14:paraId="0338E7AB" w14:textId="77777777" w:rsidTr="00F44A30">
        <w:tc>
          <w:tcPr>
            <w:tcW w:w="968" w:type="dxa"/>
            <w:vMerge w:val="restart"/>
          </w:tcPr>
          <w:p w14:paraId="5DC29FBE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8</w:t>
            </w:r>
          </w:p>
        </w:tc>
        <w:tc>
          <w:tcPr>
            <w:tcW w:w="7322" w:type="dxa"/>
          </w:tcPr>
          <w:p w14:paraId="0E772A19" w14:textId="3BC7071F" w:rsidR="006422ED" w:rsidRPr="008A0AF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 8.</w:t>
            </w:r>
            <w:r w:rsidR="008A0AFD" w:rsidRPr="008A0AFD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8A0AFD" w:rsidRPr="008A0AFD">
              <w:rPr>
                <w:bCs/>
                <w:sz w:val="20"/>
                <w:szCs w:val="20"/>
              </w:rPr>
              <w:t>Reading</w:t>
            </w:r>
            <w:proofErr w:type="spellEnd"/>
            <w:r w:rsidR="008A0AFD" w:rsidRPr="008A0AFD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8A0AFD" w:rsidRPr="008A0AFD">
              <w:rPr>
                <w:bCs/>
                <w:sz w:val="20"/>
                <w:szCs w:val="20"/>
              </w:rPr>
              <w:t>files</w:t>
            </w:r>
            <w:proofErr w:type="spellEnd"/>
          </w:p>
        </w:tc>
        <w:tc>
          <w:tcPr>
            <w:tcW w:w="928" w:type="dxa"/>
          </w:tcPr>
          <w:p w14:paraId="0C96AE0B" w14:textId="5D68FC76" w:rsidR="006422ED" w:rsidRPr="002548DA" w:rsidRDefault="008A0AF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07" w:type="dxa"/>
          </w:tcPr>
          <w:p w14:paraId="0B9F8EE0" w14:textId="1FAA30A8" w:rsidR="006422ED" w:rsidRPr="002548DA" w:rsidRDefault="008A0AF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213ACFB3" w14:textId="77777777" w:rsidTr="00F44A30">
        <w:tc>
          <w:tcPr>
            <w:tcW w:w="968" w:type="dxa"/>
            <w:vMerge/>
          </w:tcPr>
          <w:p w14:paraId="44D41032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22" w:type="dxa"/>
          </w:tcPr>
          <w:p w14:paraId="167E2F6D" w14:textId="7934A017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BB313F">
              <w:rPr>
                <w:b/>
                <w:sz w:val="20"/>
                <w:szCs w:val="20"/>
                <w:lang w:val="en-US"/>
              </w:rPr>
              <w:t>ab</w:t>
            </w:r>
            <w:r>
              <w:rPr>
                <w:b/>
                <w:sz w:val="20"/>
                <w:szCs w:val="20"/>
              </w:rPr>
              <w:t xml:space="preserve"> 8.</w:t>
            </w:r>
            <w:r w:rsidR="008A0AFD" w:rsidRPr="008A0AFD">
              <w:rPr>
                <w:sz w:val="20"/>
                <w:szCs w:val="20"/>
                <w:lang w:val="kk-KZ"/>
              </w:rPr>
              <w:t xml:space="preserve"> Sets</w:t>
            </w:r>
          </w:p>
        </w:tc>
        <w:tc>
          <w:tcPr>
            <w:tcW w:w="928" w:type="dxa"/>
          </w:tcPr>
          <w:p w14:paraId="01EE133C" w14:textId="06F2F4BC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07" w:type="dxa"/>
          </w:tcPr>
          <w:p w14:paraId="2564A5D6" w14:textId="0F021075" w:rsidR="006422ED" w:rsidRPr="00271CAD" w:rsidRDefault="00271CA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6B4AE951" w14:textId="77777777" w:rsidTr="00F44A30">
        <w:tc>
          <w:tcPr>
            <w:tcW w:w="968" w:type="dxa"/>
            <w:vMerge/>
          </w:tcPr>
          <w:p w14:paraId="683EBF0C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22" w:type="dxa"/>
          </w:tcPr>
          <w:p w14:paraId="4A3411F7" w14:textId="2C76F45B" w:rsidR="006422ED" w:rsidRPr="002548DA" w:rsidRDefault="00BB313F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</w:t>
            </w:r>
            <w:r w:rsidR="006422ED" w:rsidRPr="002548DA">
              <w:rPr>
                <w:b/>
                <w:sz w:val="20"/>
                <w:szCs w:val="20"/>
              </w:rPr>
              <w:t xml:space="preserve"> 2.</w:t>
            </w:r>
            <w:r w:rsidR="008A0AFD" w:rsidRPr="002548DA">
              <w:rPr>
                <w:sz w:val="20"/>
                <w:szCs w:val="20"/>
              </w:rPr>
              <w:t xml:space="preserve"> </w:t>
            </w:r>
            <w:proofErr w:type="spellStart"/>
            <w:r w:rsidR="008A0AFD" w:rsidRPr="002548DA">
              <w:rPr>
                <w:sz w:val="20"/>
                <w:szCs w:val="20"/>
              </w:rPr>
              <w:t>Creating</w:t>
            </w:r>
            <w:proofErr w:type="spellEnd"/>
            <w:r w:rsidR="002548DA" w:rsidRPr="002548DA">
              <w:rPr>
                <w:sz w:val="20"/>
                <w:szCs w:val="20"/>
              </w:rPr>
              <w:t xml:space="preserve"> a </w:t>
            </w:r>
            <w:proofErr w:type="spellStart"/>
            <w:r w:rsidR="002548DA" w:rsidRPr="002548DA">
              <w:rPr>
                <w:sz w:val="20"/>
                <w:szCs w:val="20"/>
              </w:rPr>
              <w:t>Data</w:t>
            </w:r>
            <w:proofErr w:type="spellEnd"/>
            <w:r w:rsidR="002548DA" w:rsidRPr="002548DA">
              <w:rPr>
                <w:sz w:val="20"/>
                <w:szCs w:val="20"/>
              </w:rPr>
              <w:t xml:space="preserve"> </w:t>
            </w:r>
            <w:proofErr w:type="spellStart"/>
            <w:r w:rsidR="002548DA" w:rsidRPr="002548DA">
              <w:rPr>
                <w:sz w:val="20"/>
                <w:szCs w:val="20"/>
              </w:rPr>
              <w:t>Application</w:t>
            </w:r>
            <w:proofErr w:type="spellEnd"/>
          </w:p>
        </w:tc>
        <w:tc>
          <w:tcPr>
            <w:tcW w:w="928" w:type="dxa"/>
          </w:tcPr>
          <w:p w14:paraId="4AA20C11" w14:textId="7D010047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1007" w:type="dxa"/>
          </w:tcPr>
          <w:p w14:paraId="45B5D220" w14:textId="5CB8006C" w:rsidR="006422ED" w:rsidRPr="008145C8" w:rsidRDefault="00271CA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6422ED" w14:paraId="02B79BD9" w14:textId="77777777" w:rsidTr="00F44A30">
        <w:tc>
          <w:tcPr>
            <w:tcW w:w="968" w:type="dxa"/>
            <w:vMerge w:val="restart"/>
          </w:tcPr>
          <w:p w14:paraId="33E5C482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9</w:t>
            </w:r>
          </w:p>
        </w:tc>
        <w:tc>
          <w:tcPr>
            <w:tcW w:w="7322" w:type="dxa"/>
          </w:tcPr>
          <w:p w14:paraId="10B08147" w14:textId="67723E61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48DA">
              <w:rPr>
                <w:b/>
                <w:sz w:val="20"/>
                <w:szCs w:val="20"/>
              </w:rPr>
              <w:t>L 9.</w:t>
            </w:r>
            <w:r w:rsidR="002548DA" w:rsidRPr="002548DA">
              <w:rPr>
                <w:sz w:val="20"/>
                <w:szCs w:val="20"/>
              </w:rPr>
              <w:t xml:space="preserve"> </w:t>
            </w:r>
            <w:proofErr w:type="spellStart"/>
            <w:r w:rsidR="002548DA" w:rsidRPr="002548DA">
              <w:rPr>
                <w:sz w:val="20"/>
                <w:szCs w:val="20"/>
              </w:rPr>
              <w:t>Lists</w:t>
            </w:r>
            <w:proofErr w:type="spellEnd"/>
          </w:p>
        </w:tc>
        <w:tc>
          <w:tcPr>
            <w:tcW w:w="928" w:type="dxa"/>
          </w:tcPr>
          <w:p w14:paraId="5E5C304C" w14:textId="24D00600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07" w:type="dxa"/>
          </w:tcPr>
          <w:p w14:paraId="11B5B398" w14:textId="5FDD6075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34460C28" w14:textId="77777777" w:rsidTr="00F44A30">
        <w:tc>
          <w:tcPr>
            <w:tcW w:w="968" w:type="dxa"/>
            <w:vMerge/>
          </w:tcPr>
          <w:p w14:paraId="026A56BC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22" w:type="dxa"/>
          </w:tcPr>
          <w:p w14:paraId="448E0D4A" w14:textId="545AFFC8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48DA">
              <w:rPr>
                <w:b/>
                <w:sz w:val="20"/>
                <w:szCs w:val="20"/>
              </w:rPr>
              <w:t>L</w:t>
            </w:r>
            <w:r w:rsidR="00BB313F">
              <w:rPr>
                <w:b/>
                <w:sz w:val="20"/>
                <w:szCs w:val="20"/>
                <w:lang w:val="en-US"/>
              </w:rPr>
              <w:t>ab</w:t>
            </w:r>
            <w:r w:rsidRPr="002548DA">
              <w:rPr>
                <w:b/>
                <w:sz w:val="20"/>
                <w:szCs w:val="20"/>
              </w:rPr>
              <w:t xml:space="preserve"> 9.</w:t>
            </w:r>
            <w:r w:rsidR="002548DA" w:rsidRPr="002548DA">
              <w:rPr>
                <w:sz w:val="20"/>
                <w:szCs w:val="20"/>
                <w:lang w:val="en-US"/>
              </w:rPr>
              <w:t xml:space="preserve"> Objects </w:t>
            </w:r>
            <w:proofErr w:type="spellStart"/>
            <w:r w:rsidR="002548DA" w:rsidRPr="002548DA">
              <w:rPr>
                <w:sz w:val="20"/>
                <w:szCs w:val="20"/>
                <w:lang w:val="en-US"/>
              </w:rPr>
              <w:t>DateTime</w:t>
            </w:r>
            <w:proofErr w:type="spellEnd"/>
          </w:p>
        </w:tc>
        <w:tc>
          <w:tcPr>
            <w:tcW w:w="928" w:type="dxa"/>
          </w:tcPr>
          <w:p w14:paraId="18A0A30F" w14:textId="5B830404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07" w:type="dxa"/>
          </w:tcPr>
          <w:p w14:paraId="659C3264" w14:textId="48EC7D17" w:rsidR="006422ED" w:rsidRPr="00271CAD" w:rsidRDefault="00271CA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60B6CB9A" w14:textId="77777777" w:rsidTr="00F44A30">
        <w:tc>
          <w:tcPr>
            <w:tcW w:w="968" w:type="dxa"/>
            <w:vMerge w:val="restart"/>
          </w:tcPr>
          <w:p w14:paraId="7E4D2E99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0</w:t>
            </w:r>
          </w:p>
        </w:tc>
        <w:tc>
          <w:tcPr>
            <w:tcW w:w="7322" w:type="dxa"/>
          </w:tcPr>
          <w:p w14:paraId="72019C24" w14:textId="48E39D12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48DA">
              <w:rPr>
                <w:b/>
                <w:sz w:val="20"/>
                <w:szCs w:val="20"/>
              </w:rPr>
              <w:t>L 10.</w:t>
            </w:r>
            <w:r w:rsidR="002548DA" w:rsidRPr="002548DA">
              <w:rPr>
                <w:sz w:val="20"/>
                <w:szCs w:val="20"/>
                <w:lang w:val="kk-KZ"/>
              </w:rPr>
              <w:t xml:space="preserve"> Dictionaries</w:t>
            </w:r>
          </w:p>
        </w:tc>
        <w:tc>
          <w:tcPr>
            <w:tcW w:w="928" w:type="dxa"/>
          </w:tcPr>
          <w:p w14:paraId="42CFF4F5" w14:textId="4EAA20CB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2548DA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1007" w:type="dxa"/>
          </w:tcPr>
          <w:p w14:paraId="3EF539CA" w14:textId="26297C30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2548DA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6422ED" w14:paraId="37D97583" w14:textId="77777777" w:rsidTr="00F44A30">
        <w:tc>
          <w:tcPr>
            <w:tcW w:w="968" w:type="dxa"/>
            <w:vMerge/>
          </w:tcPr>
          <w:p w14:paraId="0D66C00E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22" w:type="dxa"/>
          </w:tcPr>
          <w:p w14:paraId="39E27EED" w14:textId="48517459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48DA">
              <w:rPr>
                <w:b/>
                <w:sz w:val="20"/>
                <w:szCs w:val="20"/>
              </w:rPr>
              <w:t>L</w:t>
            </w:r>
            <w:r w:rsidR="00BB313F">
              <w:rPr>
                <w:b/>
                <w:sz w:val="20"/>
                <w:szCs w:val="20"/>
                <w:lang w:val="en-US"/>
              </w:rPr>
              <w:t>ab</w:t>
            </w:r>
            <w:r w:rsidRPr="002548DA">
              <w:rPr>
                <w:b/>
                <w:sz w:val="20"/>
                <w:szCs w:val="20"/>
              </w:rPr>
              <w:t xml:space="preserve"> 10.</w:t>
            </w:r>
            <w:r w:rsidR="002548DA" w:rsidRPr="002548DA">
              <w:rPr>
                <w:sz w:val="20"/>
                <w:szCs w:val="20"/>
                <w:lang w:val="kk-KZ"/>
              </w:rPr>
              <w:t xml:space="preserve"> Classes and Objects in</w:t>
            </w:r>
            <w:r w:rsidR="002548DA" w:rsidRPr="002548DA">
              <w:rPr>
                <w:sz w:val="20"/>
                <w:szCs w:val="20"/>
                <w:lang w:val="en-US"/>
              </w:rPr>
              <w:t xml:space="preserve"> Python</w:t>
            </w:r>
          </w:p>
        </w:tc>
        <w:tc>
          <w:tcPr>
            <w:tcW w:w="928" w:type="dxa"/>
          </w:tcPr>
          <w:p w14:paraId="412C1986" w14:textId="6FB8F8B0" w:rsidR="006422ED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2548DA"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1007" w:type="dxa"/>
          </w:tcPr>
          <w:p w14:paraId="53DBF1D6" w14:textId="7EF68C91" w:rsidR="006422ED" w:rsidRPr="002548DA" w:rsidRDefault="00271CA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0C29CE" w14:paraId="78262BA6" w14:textId="77777777" w:rsidTr="00F44A30">
        <w:tc>
          <w:tcPr>
            <w:tcW w:w="968" w:type="dxa"/>
            <w:vMerge/>
          </w:tcPr>
          <w:p w14:paraId="2C7DE31B" w14:textId="77777777" w:rsidR="000C29CE" w:rsidRPr="006422ED" w:rsidRDefault="000C29CE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22" w:type="dxa"/>
          </w:tcPr>
          <w:p w14:paraId="747E4558" w14:textId="04940293" w:rsidR="000C29CE" w:rsidRPr="002548DA" w:rsidRDefault="00BB313F" w:rsidP="00B04479">
            <w:pPr>
              <w:tabs>
                <w:tab w:val="left" w:pos="1276"/>
              </w:tabs>
              <w:rPr>
                <w:b/>
                <w:sz w:val="20"/>
                <w:szCs w:val="20"/>
                <w:highlight w:val="green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 w:rsidRPr="00FB09ED">
              <w:rPr>
                <w:b/>
                <w:sz w:val="20"/>
                <w:szCs w:val="20"/>
              </w:rPr>
              <w:t xml:space="preserve"> 4.</w:t>
            </w:r>
            <w:r w:rsidR="002548DA" w:rsidRPr="002548DA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2548DA" w:rsidRPr="002548DA">
              <w:rPr>
                <w:bCs/>
                <w:sz w:val="20"/>
                <w:szCs w:val="20"/>
              </w:rPr>
              <w:t>Test</w:t>
            </w:r>
            <w:proofErr w:type="spellEnd"/>
          </w:p>
        </w:tc>
        <w:tc>
          <w:tcPr>
            <w:tcW w:w="928" w:type="dxa"/>
          </w:tcPr>
          <w:p w14:paraId="2B372633" w14:textId="5D0099C7" w:rsidR="000C29CE" w:rsidRPr="002548DA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2548DA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07" w:type="dxa"/>
          </w:tcPr>
          <w:p w14:paraId="7DC13549" w14:textId="7B4C6470" w:rsidR="000C29CE" w:rsidRPr="008145C8" w:rsidRDefault="00271CA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5E7456" w14:paraId="5DB2102D" w14:textId="77777777" w:rsidTr="00CA2B0D">
        <w:tc>
          <w:tcPr>
            <w:tcW w:w="10225" w:type="dxa"/>
            <w:gridSpan w:val="4"/>
          </w:tcPr>
          <w:p w14:paraId="5A3FD3ED" w14:textId="7CDB6A83" w:rsidR="005E7456" w:rsidRPr="002548DA" w:rsidRDefault="005E7456" w:rsidP="0088704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bookmarkStart w:id="0" w:name="_GoBack"/>
            <w:bookmarkEnd w:id="0"/>
            <w:proofErr w:type="spellStart"/>
            <w:r>
              <w:rPr>
                <w:b/>
                <w:sz w:val="20"/>
                <w:szCs w:val="20"/>
              </w:rPr>
              <w:t>Module</w:t>
            </w:r>
            <w:proofErr w:type="spellEnd"/>
            <w:r>
              <w:rPr>
                <w:b/>
                <w:sz w:val="20"/>
                <w:szCs w:val="20"/>
              </w:rPr>
              <w:t xml:space="preserve"> 3</w:t>
            </w:r>
            <w:r w:rsidR="002548DA" w:rsidRPr="002548DA">
              <w:rPr>
                <w:b/>
                <w:sz w:val="20"/>
                <w:szCs w:val="20"/>
                <w:lang w:val="kk-KZ"/>
              </w:rPr>
              <w:t xml:space="preserve"> Working with </w:t>
            </w:r>
            <w:r w:rsidR="002548DA" w:rsidRPr="002548DA">
              <w:rPr>
                <w:b/>
                <w:sz w:val="20"/>
                <w:szCs w:val="20"/>
                <w:lang w:val="en-US"/>
              </w:rPr>
              <w:t>Python Libraries</w:t>
            </w:r>
          </w:p>
        </w:tc>
      </w:tr>
      <w:tr w:rsidR="006422ED" w14:paraId="03F6B29E" w14:textId="77777777" w:rsidTr="00F44A30">
        <w:tc>
          <w:tcPr>
            <w:tcW w:w="968" w:type="dxa"/>
            <w:vMerge w:val="restart"/>
          </w:tcPr>
          <w:p w14:paraId="132374ED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1</w:t>
            </w:r>
          </w:p>
        </w:tc>
        <w:tc>
          <w:tcPr>
            <w:tcW w:w="7322" w:type="dxa"/>
          </w:tcPr>
          <w:p w14:paraId="52497520" w14:textId="093DFF22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48DA">
              <w:rPr>
                <w:b/>
                <w:sz w:val="20"/>
                <w:szCs w:val="20"/>
              </w:rPr>
              <w:t>L 11.</w:t>
            </w:r>
            <w:r w:rsidR="002548DA" w:rsidRPr="002548DA">
              <w:rPr>
                <w:sz w:val="20"/>
                <w:szCs w:val="20"/>
              </w:rPr>
              <w:t xml:space="preserve"> </w:t>
            </w:r>
            <w:proofErr w:type="spellStart"/>
            <w:r w:rsidR="002548DA" w:rsidRPr="002548DA">
              <w:rPr>
                <w:sz w:val="20"/>
                <w:szCs w:val="20"/>
              </w:rPr>
              <w:t>Trains</w:t>
            </w:r>
            <w:proofErr w:type="spellEnd"/>
          </w:p>
        </w:tc>
        <w:tc>
          <w:tcPr>
            <w:tcW w:w="928" w:type="dxa"/>
          </w:tcPr>
          <w:p w14:paraId="671F1BF9" w14:textId="750CB4CA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07" w:type="dxa"/>
          </w:tcPr>
          <w:p w14:paraId="2F810702" w14:textId="4D183BF0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1FD5639D" w14:textId="77777777" w:rsidTr="00F44A30">
        <w:tc>
          <w:tcPr>
            <w:tcW w:w="968" w:type="dxa"/>
            <w:vMerge/>
          </w:tcPr>
          <w:p w14:paraId="63376538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22" w:type="dxa"/>
          </w:tcPr>
          <w:p w14:paraId="5F32FC85" w14:textId="10D2B0D7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 w:rsidRPr="002548DA">
              <w:rPr>
                <w:b/>
                <w:sz w:val="20"/>
                <w:szCs w:val="20"/>
              </w:rPr>
              <w:t>L</w:t>
            </w:r>
            <w:r w:rsidR="00BB313F">
              <w:rPr>
                <w:b/>
                <w:sz w:val="20"/>
                <w:szCs w:val="20"/>
                <w:lang w:val="en-US"/>
              </w:rPr>
              <w:t>ab</w:t>
            </w:r>
            <w:r w:rsidRPr="002548DA">
              <w:rPr>
                <w:b/>
                <w:sz w:val="20"/>
                <w:szCs w:val="20"/>
              </w:rPr>
              <w:t xml:space="preserve"> 11.</w:t>
            </w:r>
            <w:r w:rsidR="002548DA" w:rsidRPr="002548DA">
              <w:rPr>
                <w:sz w:val="20"/>
                <w:szCs w:val="20"/>
                <w:lang w:val="kk-KZ"/>
              </w:rPr>
              <w:t xml:space="preserve"> Operations with</w:t>
            </w:r>
            <w:r w:rsidR="002548DA" w:rsidRPr="002548DA">
              <w:rPr>
                <w:sz w:val="20"/>
                <w:szCs w:val="20"/>
                <w:lang w:val="en-US"/>
              </w:rPr>
              <w:t xml:space="preserve"> NumPy</w:t>
            </w:r>
          </w:p>
        </w:tc>
        <w:tc>
          <w:tcPr>
            <w:tcW w:w="928" w:type="dxa"/>
          </w:tcPr>
          <w:p w14:paraId="420E58BA" w14:textId="038090A3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07" w:type="dxa"/>
          </w:tcPr>
          <w:p w14:paraId="3B6EAC51" w14:textId="6877BEE2" w:rsidR="006422ED" w:rsidRPr="00271CAD" w:rsidRDefault="00271CA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0FD1A100" w14:textId="77777777" w:rsidTr="00F44A30">
        <w:tc>
          <w:tcPr>
            <w:tcW w:w="968" w:type="dxa"/>
            <w:vMerge w:val="restart"/>
          </w:tcPr>
          <w:p w14:paraId="585B3CC0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2</w:t>
            </w:r>
          </w:p>
        </w:tc>
        <w:tc>
          <w:tcPr>
            <w:tcW w:w="7322" w:type="dxa"/>
          </w:tcPr>
          <w:p w14:paraId="3F366CDD" w14:textId="5552FDB1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2548DA">
              <w:rPr>
                <w:b/>
                <w:sz w:val="20"/>
                <w:szCs w:val="20"/>
              </w:rPr>
              <w:t>L12.</w:t>
            </w:r>
            <w:r w:rsidR="002548DA" w:rsidRPr="002548DA">
              <w:rPr>
                <w:sz w:val="20"/>
                <w:szCs w:val="20"/>
              </w:rPr>
              <w:t xml:space="preserve"> </w:t>
            </w:r>
            <w:proofErr w:type="spellStart"/>
            <w:r w:rsidR="002548DA" w:rsidRPr="002548DA">
              <w:rPr>
                <w:sz w:val="20"/>
                <w:szCs w:val="20"/>
              </w:rPr>
              <w:t>Regular</w:t>
            </w:r>
            <w:proofErr w:type="spellEnd"/>
            <w:r w:rsidR="002548DA" w:rsidRPr="002548DA">
              <w:rPr>
                <w:sz w:val="20"/>
                <w:szCs w:val="20"/>
              </w:rPr>
              <w:t xml:space="preserve"> </w:t>
            </w:r>
            <w:proofErr w:type="spellStart"/>
            <w:r w:rsidR="002548DA" w:rsidRPr="002548DA">
              <w:rPr>
                <w:sz w:val="20"/>
                <w:szCs w:val="20"/>
              </w:rPr>
              <w:t>expressions</w:t>
            </w:r>
            <w:proofErr w:type="spellEnd"/>
          </w:p>
        </w:tc>
        <w:tc>
          <w:tcPr>
            <w:tcW w:w="928" w:type="dxa"/>
          </w:tcPr>
          <w:p w14:paraId="25FB2F55" w14:textId="35C0566E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07" w:type="dxa"/>
          </w:tcPr>
          <w:p w14:paraId="30538993" w14:textId="4646F0BE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050F3094" w14:textId="77777777" w:rsidTr="00F44A30">
        <w:tc>
          <w:tcPr>
            <w:tcW w:w="968" w:type="dxa"/>
            <w:vMerge/>
          </w:tcPr>
          <w:p w14:paraId="303A296F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22" w:type="dxa"/>
          </w:tcPr>
          <w:p w14:paraId="42545506" w14:textId="24805C72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 w:rsidRPr="002548DA">
              <w:rPr>
                <w:b/>
                <w:sz w:val="20"/>
                <w:szCs w:val="20"/>
              </w:rPr>
              <w:t>L</w:t>
            </w:r>
            <w:r w:rsidR="00BB313F">
              <w:rPr>
                <w:b/>
                <w:sz w:val="20"/>
                <w:szCs w:val="20"/>
                <w:lang w:val="en-US"/>
              </w:rPr>
              <w:t>ab</w:t>
            </w:r>
            <w:r w:rsidRPr="002548DA">
              <w:rPr>
                <w:b/>
                <w:sz w:val="20"/>
                <w:szCs w:val="20"/>
              </w:rPr>
              <w:t xml:space="preserve"> 12.</w:t>
            </w:r>
            <w:r w:rsidR="002548DA" w:rsidRPr="002548DA">
              <w:rPr>
                <w:sz w:val="20"/>
                <w:szCs w:val="20"/>
                <w:lang w:val="kk-KZ"/>
              </w:rPr>
              <w:t xml:space="preserve"> Pandas Operations</w:t>
            </w:r>
          </w:p>
        </w:tc>
        <w:tc>
          <w:tcPr>
            <w:tcW w:w="928" w:type="dxa"/>
          </w:tcPr>
          <w:p w14:paraId="384EAEE2" w14:textId="2EC0978C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07" w:type="dxa"/>
          </w:tcPr>
          <w:p w14:paraId="3D97D690" w14:textId="1FF712B5" w:rsidR="006422ED" w:rsidRPr="00271CAD" w:rsidRDefault="00271CA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49E7E497" w14:textId="77777777" w:rsidTr="00F44A30">
        <w:tc>
          <w:tcPr>
            <w:tcW w:w="968" w:type="dxa"/>
            <w:vMerge/>
          </w:tcPr>
          <w:p w14:paraId="32C73E36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22" w:type="dxa"/>
          </w:tcPr>
          <w:p w14:paraId="20AA6A0C" w14:textId="302D253B" w:rsidR="006422ED" w:rsidRPr="006422ED" w:rsidRDefault="00BB313F" w:rsidP="00B04479">
            <w:pPr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>
              <w:rPr>
                <w:b/>
                <w:sz w:val="20"/>
                <w:szCs w:val="20"/>
              </w:rPr>
              <w:t xml:space="preserve"> 5</w:t>
            </w:r>
            <w:r w:rsidR="006422ED">
              <w:rPr>
                <w:b/>
                <w:sz w:val="20"/>
                <w:szCs w:val="20"/>
              </w:rPr>
              <w:t>.</w:t>
            </w:r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Consultation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on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the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implementation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proofErr w:type="spellStart"/>
            <w:r w:rsidR="006422ED" w:rsidRPr="00323280">
              <w:rPr>
                <w:sz w:val="20"/>
                <w:szCs w:val="20"/>
              </w:rPr>
              <w:t>of</w:t>
            </w:r>
            <w:proofErr w:type="spellEnd"/>
            <w:r w:rsidR="006422ED" w:rsidRPr="0032328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IWS</w:t>
            </w:r>
            <w:r w:rsidR="006422ED">
              <w:rPr>
                <w:sz w:val="20"/>
                <w:szCs w:val="20"/>
              </w:rPr>
              <w:t xml:space="preserve"> 3.</w:t>
            </w:r>
          </w:p>
        </w:tc>
        <w:tc>
          <w:tcPr>
            <w:tcW w:w="928" w:type="dxa"/>
          </w:tcPr>
          <w:p w14:paraId="44B30C53" w14:textId="2A8E8483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07" w:type="dxa"/>
          </w:tcPr>
          <w:p w14:paraId="23ECAE4F" w14:textId="515D0FA6" w:rsidR="006422ED" w:rsidRPr="00271CAD" w:rsidRDefault="00271CA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77C2EF31" w14:textId="77777777" w:rsidTr="00F44A30">
        <w:tc>
          <w:tcPr>
            <w:tcW w:w="968" w:type="dxa"/>
            <w:vMerge w:val="restart"/>
          </w:tcPr>
          <w:p w14:paraId="6039512A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3</w:t>
            </w:r>
          </w:p>
        </w:tc>
        <w:tc>
          <w:tcPr>
            <w:tcW w:w="7322" w:type="dxa"/>
          </w:tcPr>
          <w:p w14:paraId="11EBB012" w14:textId="02B2F900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 w:rsidRPr="002548DA">
              <w:rPr>
                <w:b/>
                <w:sz w:val="20"/>
                <w:szCs w:val="20"/>
              </w:rPr>
              <w:t>L 13.</w:t>
            </w:r>
            <w:r w:rsidR="002548DA" w:rsidRPr="002548DA">
              <w:rPr>
                <w:sz w:val="20"/>
                <w:szCs w:val="20"/>
                <w:lang w:val="en-US"/>
              </w:rPr>
              <w:t xml:space="preserve"> Python</w:t>
            </w:r>
            <w:r w:rsidR="002548DA" w:rsidRPr="002548DA">
              <w:rPr>
                <w:sz w:val="20"/>
                <w:szCs w:val="20"/>
              </w:rPr>
              <w:t xml:space="preserve"> </w:t>
            </w:r>
            <w:proofErr w:type="spellStart"/>
            <w:r w:rsidR="002548DA" w:rsidRPr="002548DA">
              <w:rPr>
                <w:sz w:val="20"/>
                <w:szCs w:val="20"/>
              </w:rPr>
              <w:t>Objects</w:t>
            </w:r>
            <w:proofErr w:type="spellEnd"/>
          </w:p>
        </w:tc>
        <w:tc>
          <w:tcPr>
            <w:tcW w:w="928" w:type="dxa"/>
          </w:tcPr>
          <w:p w14:paraId="19CE6707" w14:textId="64468EFC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07" w:type="dxa"/>
          </w:tcPr>
          <w:p w14:paraId="1E532BC5" w14:textId="4946923E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6422ED" w14:paraId="43E5F006" w14:textId="77777777" w:rsidTr="00F44A30">
        <w:tc>
          <w:tcPr>
            <w:tcW w:w="968" w:type="dxa"/>
            <w:vMerge/>
          </w:tcPr>
          <w:p w14:paraId="45C9B849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22" w:type="dxa"/>
          </w:tcPr>
          <w:p w14:paraId="66AFB158" w14:textId="116086C2" w:rsidR="006422ED" w:rsidRPr="002548DA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 w:rsidRPr="002548DA">
              <w:rPr>
                <w:b/>
                <w:sz w:val="20"/>
                <w:szCs w:val="20"/>
              </w:rPr>
              <w:t>L</w:t>
            </w:r>
            <w:r w:rsidR="00BB313F">
              <w:rPr>
                <w:b/>
                <w:sz w:val="20"/>
                <w:szCs w:val="20"/>
                <w:lang w:val="en-US"/>
              </w:rPr>
              <w:t>ab</w:t>
            </w:r>
            <w:r w:rsidRPr="002548DA">
              <w:rPr>
                <w:b/>
                <w:sz w:val="20"/>
                <w:szCs w:val="20"/>
              </w:rPr>
              <w:t xml:space="preserve"> 13.</w:t>
            </w:r>
            <w:r w:rsidR="002548DA" w:rsidRPr="002548DA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2548DA" w:rsidRPr="002548DA">
              <w:rPr>
                <w:sz w:val="20"/>
                <w:szCs w:val="20"/>
                <w:lang w:val="en-US"/>
              </w:rPr>
              <w:t>Maplotlib</w:t>
            </w:r>
            <w:proofErr w:type="spellEnd"/>
          </w:p>
        </w:tc>
        <w:tc>
          <w:tcPr>
            <w:tcW w:w="928" w:type="dxa"/>
          </w:tcPr>
          <w:p w14:paraId="7D335B3A" w14:textId="01E85662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07" w:type="dxa"/>
          </w:tcPr>
          <w:p w14:paraId="363FAD3E" w14:textId="219824F4" w:rsidR="006422ED" w:rsidRPr="00271CAD" w:rsidRDefault="00271CA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6422ED" w14:paraId="1A734AC2" w14:textId="77777777" w:rsidTr="00F44A30">
        <w:tc>
          <w:tcPr>
            <w:tcW w:w="968" w:type="dxa"/>
            <w:vMerge/>
          </w:tcPr>
          <w:p w14:paraId="6736017A" w14:textId="77777777" w:rsidR="006422ED" w:rsidRPr="006422ED" w:rsidRDefault="006422ED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322" w:type="dxa"/>
          </w:tcPr>
          <w:p w14:paraId="1DE3835C" w14:textId="4246FD8C" w:rsidR="006422ED" w:rsidRDefault="00BB313F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</w:t>
            </w:r>
            <w:r w:rsidR="006422ED" w:rsidRPr="002548DA">
              <w:rPr>
                <w:b/>
                <w:sz w:val="20"/>
                <w:szCs w:val="20"/>
              </w:rPr>
              <w:t xml:space="preserve"> 3</w:t>
            </w:r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Creating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an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Application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with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NumPy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Matplotlib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Libraries</w:t>
            </w:r>
            <w:proofErr w:type="spellEnd"/>
          </w:p>
        </w:tc>
        <w:tc>
          <w:tcPr>
            <w:tcW w:w="928" w:type="dxa"/>
          </w:tcPr>
          <w:p w14:paraId="3C331253" w14:textId="2AF30D8D" w:rsidR="006422ED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1007" w:type="dxa"/>
          </w:tcPr>
          <w:p w14:paraId="0E52D2F2" w14:textId="1AAD140F" w:rsidR="006422ED" w:rsidRPr="008145C8" w:rsidRDefault="00271CA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5</w:t>
            </w:r>
          </w:p>
        </w:tc>
      </w:tr>
      <w:tr w:rsidR="005E7456" w14:paraId="2DFB99E4" w14:textId="77777777" w:rsidTr="00F44A30">
        <w:tc>
          <w:tcPr>
            <w:tcW w:w="968" w:type="dxa"/>
            <w:vMerge w:val="restart"/>
          </w:tcPr>
          <w:p w14:paraId="5407BAD5" w14:textId="77777777" w:rsidR="005E7456" w:rsidRPr="006422ED" w:rsidRDefault="005E7456" w:rsidP="006422ED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6422ED">
              <w:rPr>
                <w:sz w:val="20"/>
                <w:szCs w:val="20"/>
              </w:rPr>
              <w:t>14</w:t>
            </w:r>
          </w:p>
        </w:tc>
        <w:tc>
          <w:tcPr>
            <w:tcW w:w="7322" w:type="dxa"/>
          </w:tcPr>
          <w:p w14:paraId="47976CB9" w14:textId="3A0CC725" w:rsidR="005E7456" w:rsidRPr="002548DA" w:rsidRDefault="005E7456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 14.</w:t>
            </w:r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Relational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Databases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2548DA">
              <w:rPr>
                <w:sz w:val="20"/>
                <w:szCs w:val="20"/>
                <w:lang w:val="en-US" w:eastAsia="ru-RU"/>
              </w:rPr>
              <w:t xml:space="preserve"> PostgreSQL</w:t>
            </w:r>
          </w:p>
        </w:tc>
        <w:tc>
          <w:tcPr>
            <w:tcW w:w="928" w:type="dxa"/>
          </w:tcPr>
          <w:p w14:paraId="1732CBE7" w14:textId="4B1214C2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07" w:type="dxa"/>
          </w:tcPr>
          <w:p w14:paraId="12C51677" w14:textId="6C78710F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0</w:t>
            </w:r>
          </w:p>
        </w:tc>
      </w:tr>
      <w:tr w:rsidR="005E7456" w14:paraId="0B7C5BA7" w14:textId="77777777" w:rsidTr="00F44A30">
        <w:tc>
          <w:tcPr>
            <w:tcW w:w="968" w:type="dxa"/>
            <w:vMerge/>
          </w:tcPr>
          <w:p w14:paraId="539F6776" w14:textId="77777777" w:rsidR="005E7456" w:rsidRDefault="005E7456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22" w:type="dxa"/>
          </w:tcPr>
          <w:p w14:paraId="25510192" w14:textId="3DC20E31" w:rsidR="005E7456" w:rsidRPr="002548DA" w:rsidRDefault="005E7456" w:rsidP="006422ED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BB313F">
              <w:rPr>
                <w:b/>
                <w:sz w:val="20"/>
                <w:szCs w:val="20"/>
                <w:lang w:val="en-US"/>
              </w:rPr>
              <w:t>ab</w:t>
            </w:r>
            <w:r>
              <w:rPr>
                <w:b/>
                <w:sz w:val="20"/>
                <w:szCs w:val="20"/>
              </w:rPr>
              <w:t xml:space="preserve"> 14.</w:t>
            </w:r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Python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Applications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with</w:t>
            </w:r>
            <w:proofErr w:type="spellEnd"/>
            <w:r w:rsidR="002548DA">
              <w:rPr>
                <w:sz w:val="20"/>
                <w:szCs w:val="20"/>
                <w:lang w:val="en-US" w:eastAsia="ru-RU"/>
              </w:rPr>
              <w:t xml:space="preserve"> PostgreSQL</w:t>
            </w:r>
          </w:p>
        </w:tc>
        <w:tc>
          <w:tcPr>
            <w:tcW w:w="928" w:type="dxa"/>
          </w:tcPr>
          <w:p w14:paraId="2FB60080" w14:textId="0FB32860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007" w:type="dxa"/>
          </w:tcPr>
          <w:p w14:paraId="743E0CC2" w14:textId="4DB073E7" w:rsidR="005E7456" w:rsidRPr="00271CAD" w:rsidRDefault="00271CA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5E7456" w14:paraId="7A44A938" w14:textId="77777777" w:rsidTr="00F44A30">
        <w:tc>
          <w:tcPr>
            <w:tcW w:w="968" w:type="dxa"/>
            <w:vMerge/>
          </w:tcPr>
          <w:p w14:paraId="3CD4BBCF" w14:textId="77777777" w:rsidR="005E7456" w:rsidRDefault="005E7456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22" w:type="dxa"/>
          </w:tcPr>
          <w:p w14:paraId="4835B922" w14:textId="715BC6DE" w:rsidR="005E7456" w:rsidRDefault="00BB313F" w:rsidP="00B0447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5E7456">
              <w:rPr>
                <w:b/>
                <w:sz w:val="20"/>
                <w:szCs w:val="20"/>
              </w:rPr>
              <w:t xml:space="preserve"> 6.</w:t>
            </w:r>
            <w:r w:rsidR="002548DA">
              <w:rPr>
                <w:sz w:val="20"/>
                <w:szCs w:val="20"/>
              </w:rPr>
              <w:t xml:space="preserve"> </w:t>
            </w:r>
            <w:proofErr w:type="spellStart"/>
            <w:r w:rsidR="002548DA">
              <w:rPr>
                <w:sz w:val="20"/>
                <w:szCs w:val="20"/>
              </w:rPr>
              <w:t>Test</w:t>
            </w:r>
            <w:proofErr w:type="spellEnd"/>
          </w:p>
        </w:tc>
        <w:tc>
          <w:tcPr>
            <w:tcW w:w="928" w:type="dxa"/>
          </w:tcPr>
          <w:p w14:paraId="500C2B63" w14:textId="6720B2CE" w:rsidR="005E7456" w:rsidRPr="008145C8" w:rsidRDefault="002548DA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8145C8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007" w:type="dxa"/>
          </w:tcPr>
          <w:p w14:paraId="7DE94D3A" w14:textId="1BBC1549" w:rsidR="005E7456" w:rsidRPr="008145C8" w:rsidRDefault="00271CA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6422ED" w14:paraId="11E27EB2" w14:textId="77777777" w:rsidTr="00F44A30">
        <w:tc>
          <w:tcPr>
            <w:tcW w:w="968" w:type="dxa"/>
            <w:vMerge w:val="restart"/>
          </w:tcPr>
          <w:p w14:paraId="371CD2FD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7322" w:type="dxa"/>
          </w:tcPr>
          <w:p w14:paraId="67D7014F" w14:textId="394A0BEC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 15.</w:t>
            </w:r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Data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Acquisition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and</w:t>
            </w:r>
            <w:proofErr w:type="spellEnd"/>
            <w:r w:rsidR="002548DA" w:rsidRPr="003F398B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2548DA" w:rsidRPr="003F398B">
              <w:rPr>
                <w:sz w:val="20"/>
                <w:szCs w:val="20"/>
                <w:lang w:eastAsia="ru-RU"/>
              </w:rPr>
              <w:t>Visualization</w:t>
            </w:r>
            <w:proofErr w:type="spellEnd"/>
          </w:p>
        </w:tc>
        <w:tc>
          <w:tcPr>
            <w:tcW w:w="928" w:type="dxa"/>
          </w:tcPr>
          <w:p w14:paraId="3E5A25E4" w14:textId="3FF0BD22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1007" w:type="dxa"/>
          </w:tcPr>
          <w:p w14:paraId="236C6EC7" w14:textId="0BD086F6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6422ED" w14:paraId="651506C4" w14:textId="77777777" w:rsidTr="00F44A30">
        <w:tc>
          <w:tcPr>
            <w:tcW w:w="968" w:type="dxa"/>
            <w:vMerge/>
          </w:tcPr>
          <w:p w14:paraId="79037481" w14:textId="77777777" w:rsidR="006422ED" w:rsidRDefault="006422ED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22" w:type="dxa"/>
          </w:tcPr>
          <w:p w14:paraId="14997792" w14:textId="712DB56A" w:rsidR="006422ED" w:rsidRDefault="006422ED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BB313F">
              <w:rPr>
                <w:b/>
                <w:sz w:val="20"/>
                <w:szCs w:val="20"/>
                <w:lang w:val="en-US"/>
              </w:rPr>
              <w:t>ab</w:t>
            </w:r>
            <w:r>
              <w:rPr>
                <w:b/>
                <w:sz w:val="20"/>
                <w:szCs w:val="20"/>
              </w:rPr>
              <w:t xml:space="preserve"> 15.</w:t>
            </w:r>
            <w:r w:rsidR="008145C8" w:rsidRPr="002548DA">
              <w:rPr>
                <w:sz w:val="20"/>
                <w:szCs w:val="20"/>
                <w:lang w:val="en-US"/>
              </w:rPr>
              <w:t xml:space="preserve"> Django Framework</w:t>
            </w:r>
          </w:p>
        </w:tc>
        <w:tc>
          <w:tcPr>
            <w:tcW w:w="928" w:type="dxa"/>
          </w:tcPr>
          <w:p w14:paraId="5E8CD582" w14:textId="119492CD" w:rsidR="006422ED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1007" w:type="dxa"/>
          </w:tcPr>
          <w:p w14:paraId="5BE7C247" w14:textId="4573776F" w:rsidR="006422ED" w:rsidRPr="008145C8" w:rsidRDefault="00271CA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0C29CE" w14:paraId="58B3631F" w14:textId="77777777" w:rsidTr="00F44A30">
        <w:tc>
          <w:tcPr>
            <w:tcW w:w="968" w:type="dxa"/>
            <w:vMerge/>
          </w:tcPr>
          <w:p w14:paraId="72B17966" w14:textId="77777777" w:rsidR="000C29CE" w:rsidRDefault="000C29CE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22" w:type="dxa"/>
          </w:tcPr>
          <w:p w14:paraId="1D8B22FC" w14:textId="33E92CFE" w:rsidR="000C29CE" w:rsidRPr="00887042" w:rsidRDefault="00BB313F" w:rsidP="00B0447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IWST</w:t>
            </w:r>
            <w:r w:rsidR="000C29CE" w:rsidRPr="00887042">
              <w:rPr>
                <w:b/>
                <w:sz w:val="20"/>
                <w:szCs w:val="20"/>
              </w:rPr>
              <w:t xml:space="preserve"> 7. </w:t>
            </w:r>
            <w:proofErr w:type="spellStart"/>
            <w:r w:rsidR="000C29CE" w:rsidRPr="00887042">
              <w:rPr>
                <w:b/>
                <w:sz w:val="20"/>
                <w:szCs w:val="20"/>
              </w:rPr>
              <w:t>Consultation</w:t>
            </w:r>
            <w:proofErr w:type="spellEnd"/>
            <w:r w:rsidR="000C29CE" w:rsidRPr="00887042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0C29CE" w:rsidRPr="00887042">
              <w:rPr>
                <w:b/>
                <w:sz w:val="20"/>
                <w:szCs w:val="20"/>
              </w:rPr>
              <w:t>on</w:t>
            </w:r>
            <w:proofErr w:type="spellEnd"/>
            <w:r w:rsidR="005E7456" w:rsidRPr="00887042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5E7456" w:rsidRPr="00887042">
              <w:rPr>
                <w:b/>
                <w:sz w:val="20"/>
                <w:szCs w:val="20"/>
              </w:rPr>
              <w:t>preparation</w:t>
            </w:r>
            <w:proofErr w:type="spellEnd"/>
            <w:r w:rsidR="005E7456" w:rsidRPr="00887042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5E7456" w:rsidRPr="00887042">
              <w:rPr>
                <w:b/>
                <w:sz w:val="20"/>
                <w:szCs w:val="20"/>
              </w:rPr>
              <w:t>for</w:t>
            </w:r>
            <w:proofErr w:type="spellEnd"/>
            <w:r w:rsidR="005E7456" w:rsidRPr="00887042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5E7456" w:rsidRPr="00887042">
              <w:rPr>
                <w:b/>
                <w:sz w:val="20"/>
                <w:szCs w:val="20"/>
              </w:rPr>
              <w:t>examination</w:t>
            </w:r>
            <w:proofErr w:type="spellEnd"/>
            <w:r w:rsidR="005E7456" w:rsidRPr="00887042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5E7456" w:rsidRPr="00887042">
              <w:rPr>
                <w:b/>
                <w:sz w:val="20"/>
                <w:szCs w:val="20"/>
              </w:rPr>
              <w:t>questions</w:t>
            </w:r>
            <w:proofErr w:type="spellEnd"/>
            <w:r w:rsidR="001D4997" w:rsidRPr="00887042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928" w:type="dxa"/>
          </w:tcPr>
          <w:p w14:paraId="7DC9EACB" w14:textId="40754F22" w:rsidR="000C29CE" w:rsidRPr="008145C8" w:rsidRDefault="008145C8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 w:rsidRPr="008145C8"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1007" w:type="dxa"/>
          </w:tcPr>
          <w:p w14:paraId="4641785D" w14:textId="634D4818" w:rsidR="000C29CE" w:rsidRPr="008145C8" w:rsidRDefault="00271CAD" w:rsidP="006422ED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000E31" w14:paraId="3FA215A6" w14:textId="77777777" w:rsidTr="00F44A30">
        <w:tc>
          <w:tcPr>
            <w:tcW w:w="8290" w:type="dxa"/>
            <w:gridSpan w:val="2"/>
          </w:tcPr>
          <w:p w14:paraId="74EE8635" w14:textId="75F34200" w:rsidR="00000E31" w:rsidRDefault="00587C99" w:rsidP="006422ED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en-US"/>
              </w:rPr>
              <w:t>BC</w:t>
            </w:r>
            <w:r w:rsidR="00000E31">
              <w:rPr>
                <w:b/>
                <w:sz w:val="20"/>
                <w:szCs w:val="20"/>
              </w:rPr>
              <w:t xml:space="preserve"> 2</w:t>
            </w:r>
          </w:p>
        </w:tc>
        <w:tc>
          <w:tcPr>
            <w:tcW w:w="928" w:type="dxa"/>
          </w:tcPr>
          <w:p w14:paraId="7D9F994F" w14:textId="77777777" w:rsidR="00000E31" w:rsidRDefault="00000E31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07" w:type="dxa"/>
          </w:tcPr>
          <w:p w14:paraId="6EC967DA" w14:textId="77777777" w:rsidR="00000E31" w:rsidRPr="009E2A95" w:rsidRDefault="00000E31" w:rsidP="006422ED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 w:rsidRPr="009E2A95">
              <w:rPr>
                <w:b/>
                <w:sz w:val="20"/>
                <w:szCs w:val="20"/>
              </w:rPr>
              <w:t>100</w:t>
            </w:r>
          </w:p>
        </w:tc>
      </w:tr>
    </w:tbl>
    <w:p w14:paraId="48255A18" w14:textId="77777777" w:rsidR="00D36DBD" w:rsidRDefault="00D36DBD">
      <w:pPr>
        <w:tabs>
          <w:tab w:val="left" w:pos="1276"/>
        </w:tabs>
        <w:jc w:val="center"/>
        <w:rPr>
          <w:b/>
          <w:sz w:val="20"/>
          <w:szCs w:val="20"/>
        </w:rPr>
      </w:pPr>
    </w:p>
    <w:p w14:paraId="5BFE2DEC" w14:textId="77777777" w:rsidR="006422ED" w:rsidRDefault="006422ED">
      <w:pPr>
        <w:tabs>
          <w:tab w:val="left" w:pos="1276"/>
        </w:tabs>
        <w:jc w:val="center"/>
        <w:rPr>
          <w:b/>
          <w:sz w:val="20"/>
          <w:szCs w:val="20"/>
        </w:rPr>
      </w:pPr>
    </w:p>
    <w:p w14:paraId="4134A375" w14:textId="77777777" w:rsidR="00A72D3C" w:rsidRDefault="00A72D3C">
      <w:pPr>
        <w:jc w:val="both"/>
        <w:rPr>
          <w:sz w:val="20"/>
          <w:szCs w:val="20"/>
        </w:rPr>
      </w:pPr>
    </w:p>
    <w:p w14:paraId="1B6F887D" w14:textId="447712D4" w:rsidR="00594DE6" w:rsidRPr="00000E31" w:rsidRDefault="001640C9" w:rsidP="002A021D">
      <w:pPr>
        <w:spacing w:after="120"/>
        <w:jc w:val="both"/>
        <w:rPr>
          <w:b/>
          <w:sz w:val="20"/>
          <w:szCs w:val="20"/>
        </w:rPr>
      </w:pPr>
      <w:proofErr w:type="spellStart"/>
      <w:r w:rsidRPr="00000E31">
        <w:rPr>
          <w:b/>
          <w:sz w:val="20"/>
          <w:szCs w:val="20"/>
        </w:rPr>
        <w:t>Dean</w:t>
      </w:r>
      <w:proofErr w:type="spellEnd"/>
      <w:r w:rsidR="003762AA">
        <w:rPr>
          <w:b/>
          <w:sz w:val="20"/>
          <w:szCs w:val="20"/>
        </w:rPr>
        <w:t xml:space="preserve"> ___________________________________</w:t>
      </w:r>
      <w:r w:rsidR="00024D96">
        <w:rPr>
          <w:b/>
          <w:sz w:val="20"/>
          <w:szCs w:val="20"/>
        </w:rPr>
        <w:t xml:space="preserve"> </w:t>
      </w:r>
      <w:proofErr w:type="spellStart"/>
      <w:r w:rsidR="00024D96">
        <w:rPr>
          <w:b/>
          <w:sz w:val="20"/>
          <w:szCs w:val="20"/>
        </w:rPr>
        <w:t>Urmashev</w:t>
      </w:r>
      <w:proofErr w:type="spellEnd"/>
      <w:r w:rsidR="00024D96">
        <w:rPr>
          <w:b/>
          <w:sz w:val="20"/>
          <w:szCs w:val="20"/>
        </w:rPr>
        <w:t xml:space="preserve"> B.A.</w:t>
      </w:r>
    </w:p>
    <w:p w14:paraId="20D3D3BE" w14:textId="77777777" w:rsidR="00594DE6" w:rsidRPr="00000E31" w:rsidRDefault="001640C9" w:rsidP="002A021D">
      <w:pPr>
        <w:spacing w:after="120"/>
        <w:jc w:val="both"/>
        <w:rPr>
          <w:b/>
          <w:sz w:val="20"/>
          <w:szCs w:val="20"/>
        </w:rPr>
      </w:pPr>
      <w:r w:rsidRPr="00000E31">
        <w:rPr>
          <w:b/>
          <w:sz w:val="20"/>
          <w:szCs w:val="20"/>
        </w:rPr>
        <w:tab/>
      </w:r>
      <w:r w:rsidRPr="00000E31">
        <w:rPr>
          <w:b/>
          <w:sz w:val="20"/>
          <w:szCs w:val="20"/>
        </w:rPr>
        <w:tab/>
      </w:r>
    </w:p>
    <w:p w14:paraId="796ED991" w14:textId="76B94C9B" w:rsidR="00ED0B08" w:rsidRDefault="001640C9" w:rsidP="002A021D">
      <w:pPr>
        <w:spacing w:after="120"/>
        <w:rPr>
          <w:b/>
          <w:sz w:val="20"/>
          <w:szCs w:val="20"/>
        </w:rPr>
      </w:pPr>
      <w:proofErr w:type="spellStart"/>
      <w:r w:rsidRPr="00000E31">
        <w:rPr>
          <w:b/>
          <w:sz w:val="20"/>
          <w:szCs w:val="20"/>
        </w:rPr>
        <w:t>Head</w:t>
      </w:r>
      <w:proofErr w:type="spellEnd"/>
      <w:r w:rsidRPr="00000E31">
        <w:rPr>
          <w:b/>
          <w:sz w:val="20"/>
          <w:szCs w:val="20"/>
        </w:rPr>
        <w:t xml:space="preserve"> </w:t>
      </w:r>
      <w:proofErr w:type="spellStart"/>
      <w:r w:rsidRPr="00000E31">
        <w:rPr>
          <w:b/>
          <w:sz w:val="20"/>
          <w:szCs w:val="20"/>
        </w:rPr>
        <w:t>of</w:t>
      </w:r>
      <w:proofErr w:type="spellEnd"/>
      <w:r w:rsidRPr="00000E31">
        <w:rPr>
          <w:b/>
          <w:sz w:val="20"/>
          <w:szCs w:val="20"/>
        </w:rPr>
        <w:t xml:space="preserve"> </w:t>
      </w:r>
      <w:proofErr w:type="spellStart"/>
      <w:r w:rsidRPr="00000E31">
        <w:rPr>
          <w:b/>
          <w:sz w:val="20"/>
          <w:szCs w:val="20"/>
        </w:rPr>
        <w:t>the</w:t>
      </w:r>
      <w:proofErr w:type="spellEnd"/>
      <w:r w:rsidRPr="00000E31">
        <w:rPr>
          <w:b/>
          <w:sz w:val="20"/>
          <w:szCs w:val="20"/>
        </w:rPr>
        <w:t xml:space="preserve"> </w:t>
      </w:r>
      <w:proofErr w:type="spellStart"/>
      <w:r w:rsidRPr="00000E31">
        <w:rPr>
          <w:b/>
          <w:sz w:val="20"/>
          <w:szCs w:val="20"/>
        </w:rPr>
        <w:t>Department</w:t>
      </w:r>
      <w:proofErr w:type="spellEnd"/>
      <w:r w:rsidR="005E7456" w:rsidRPr="00000E31">
        <w:rPr>
          <w:b/>
          <w:sz w:val="20"/>
          <w:szCs w:val="20"/>
        </w:rPr>
        <w:t xml:space="preserve"> </w:t>
      </w:r>
      <w:proofErr w:type="spellStart"/>
      <w:r w:rsidR="005E7456" w:rsidRPr="00000E31">
        <w:rPr>
          <w:b/>
          <w:sz w:val="20"/>
          <w:szCs w:val="20"/>
        </w:rPr>
        <w:t>of</w:t>
      </w:r>
      <w:proofErr w:type="spellEnd"/>
      <w:r w:rsidR="005E7456" w:rsidRPr="00000E31">
        <w:rPr>
          <w:b/>
          <w:sz w:val="20"/>
          <w:szCs w:val="20"/>
        </w:rPr>
        <w:t xml:space="preserve"> ______________________</w:t>
      </w:r>
      <w:r w:rsidR="00024D96">
        <w:rPr>
          <w:b/>
          <w:sz w:val="20"/>
          <w:szCs w:val="20"/>
        </w:rPr>
        <w:t xml:space="preserve"> </w:t>
      </w:r>
      <w:proofErr w:type="spellStart"/>
      <w:r w:rsidR="00BB313F">
        <w:rPr>
          <w:b/>
          <w:sz w:val="20"/>
          <w:szCs w:val="20"/>
          <w:lang w:val="en-US"/>
        </w:rPr>
        <w:t>Mussiraliyeva</w:t>
      </w:r>
      <w:proofErr w:type="spellEnd"/>
      <w:r w:rsidR="00024D96">
        <w:rPr>
          <w:b/>
          <w:sz w:val="20"/>
          <w:szCs w:val="20"/>
        </w:rPr>
        <w:t xml:space="preserve"> </w:t>
      </w:r>
      <w:proofErr w:type="spellStart"/>
      <w:r w:rsidR="00024D96">
        <w:rPr>
          <w:b/>
          <w:sz w:val="20"/>
          <w:szCs w:val="20"/>
        </w:rPr>
        <w:t>Sh</w:t>
      </w:r>
      <w:proofErr w:type="spellEnd"/>
      <w:r w:rsidR="00024D96">
        <w:rPr>
          <w:b/>
          <w:sz w:val="20"/>
          <w:szCs w:val="20"/>
        </w:rPr>
        <w:t xml:space="preserve">. </w:t>
      </w:r>
      <w:proofErr w:type="spellStart"/>
      <w:r w:rsidR="00024D96">
        <w:rPr>
          <w:b/>
          <w:sz w:val="20"/>
          <w:szCs w:val="20"/>
        </w:rPr>
        <w:t>Zh</w:t>
      </w:r>
      <w:proofErr w:type="spellEnd"/>
      <w:r w:rsidR="00024D96">
        <w:rPr>
          <w:b/>
          <w:sz w:val="20"/>
          <w:szCs w:val="20"/>
        </w:rPr>
        <w:t>.</w:t>
      </w:r>
    </w:p>
    <w:p w14:paraId="2C9D7CB3" w14:textId="77777777" w:rsidR="00594DE6" w:rsidRPr="00000E31" w:rsidRDefault="001640C9" w:rsidP="002A021D">
      <w:pPr>
        <w:spacing w:after="120"/>
        <w:rPr>
          <w:b/>
          <w:sz w:val="20"/>
          <w:szCs w:val="20"/>
        </w:rPr>
      </w:pPr>
      <w:r w:rsidRPr="00000E31">
        <w:rPr>
          <w:b/>
          <w:sz w:val="20"/>
          <w:szCs w:val="20"/>
        </w:rPr>
        <w:tab/>
      </w:r>
    </w:p>
    <w:p w14:paraId="30C59D98" w14:textId="3B2F0FF4" w:rsidR="00594DE6" w:rsidRPr="005E2FF8" w:rsidRDefault="001640C9" w:rsidP="002A021D">
      <w:pPr>
        <w:spacing w:after="120"/>
        <w:rPr>
          <w:sz w:val="20"/>
          <w:szCs w:val="20"/>
          <w:lang w:val="en-US"/>
        </w:rPr>
      </w:pPr>
      <w:proofErr w:type="spellStart"/>
      <w:r w:rsidRPr="00000E31">
        <w:rPr>
          <w:b/>
          <w:sz w:val="20"/>
          <w:szCs w:val="20"/>
        </w:rPr>
        <w:t>Lecturer</w:t>
      </w:r>
      <w:proofErr w:type="spellEnd"/>
      <w:r w:rsidR="005E7456" w:rsidRPr="00000E31">
        <w:rPr>
          <w:b/>
          <w:sz w:val="20"/>
          <w:szCs w:val="20"/>
        </w:rPr>
        <w:t xml:space="preserve"> ___________________________________</w:t>
      </w:r>
      <w:r w:rsidR="00024D96">
        <w:rPr>
          <w:b/>
          <w:sz w:val="20"/>
          <w:szCs w:val="20"/>
        </w:rPr>
        <w:t xml:space="preserve"> </w:t>
      </w:r>
      <w:proofErr w:type="spellStart"/>
      <w:r w:rsidR="00024D96">
        <w:rPr>
          <w:b/>
          <w:sz w:val="20"/>
          <w:szCs w:val="20"/>
        </w:rPr>
        <w:t>Karyukin</w:t>
      </w:r>
      <w:proofErr w:type="spellEnd"/>
      <w:r w:rsidR="00024D96">
        <w:rPr>
          <w:b/>
          <w:sz w:val="20"/>
          <w:szCs w:val="20"/>
        </w:rPr>
        <w:t xml:space="preserve"> V.I.</w:t>
      </w:r>
    </w:p>
    <w:p w14:paraId="283B9D66" w14:textId="77777777" w:rsidR="003E6E0D" w:rsidRDefault="003E6E0D">
      <w:pPr>
        <w:rPr>
          <w:sz w:val="20"/>
          <w:szCs w:val="20"/>
          <w:lang w:val="en-US"/>
        </w:rPr>
      </w:pPr>
    </w:p>
    <w:p w14:paraId="175379E8" w14:textId="457AC5C2" w:rsidR="00AC0B9C" w:rsidRPr="00AC0B9C" w:rsidRDefault="00AC0B9C" w:rsidP="00AC0B9C">
      <w:pPr>
        <w:rPr>
          <w:color w:val="000000" w:themeColor="text1"/>
          <w:sz w:val="20"/>
          <w:szCs w:val="20"/>
          <w:lang w:val="kk-KZ"/>
        </w:rPr>
      </w:pPr>
    </w:p>
    <w:p w14:paraId="78788A33" w14:textId="77777777" w:rsidR="00A72D3C" w:rsidRPr="00AC0B9C" w:rsidRDefault="00A72D3C">
      <w:pPr>
        <w:rPr>
          <w:color w:val="000000" w:themeColor="text1"/>
        </w:rPr>
      </w:pPr>
    </w:p>
    <w:p w14:paraId="435ACD53" w14:textId="77777777" w:rsidR="002B4684" w:rsidRPr="00AC0B9C" w:rsidRDefault="002B4684" w:rsidP="004C6A23">
      <w:pPr>
        <w:rPr>
          <w:color w:val="000000" w:themeColor="text1"/>
        </w:rPr>
      </w:pPr>
    </w:p>
    <w:p w14:paraId="0D83BA4E" w14:textId="77777777" w:rsidR="00F3540B" w:rsidRPr="004C6A23" w:rsidRDefault="00F3540B">
      <w:pPr>
        <w:rPr>
          <w:sz w:val="20"/>
          <w:szCs w:val="20"/>
        </w:rPr>
      </w:pPr>
    </w:p>
    <w:p w14:paraId="118EEAF3" w14:textId="77777777" w:rsidR="00AC0B9C" w:rsidRPr="004C6A23" w:rsidRDefault="00AC0B9C">
      <w:pPr>
        <w:rPr>
          <w:sz w:val="20"/>
          <w:szCs w:val="20"/>
          <w:lang w:val="kk-KZ"/>
        </w:rPr>
      </w:pPr>
    </w:p>
    <w:sectPr w:rsidR="00AC0B9C" w:rsidRPr="004C6A23" w:rsidSect="007A26C4">
      <w:pgSz w:w="11906" w:h="16838"/>
      <w:pgMar w:top="568" w:right="850" w:bottom="1134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DBB7A7" w14:textId="77777777" w:rsidR="00F019EB" w:rsidRDefault="00F019EB" w:rsidP="004C6A23">
      <w:r>
        <w:separator/>
      </w:r>
    </w:p>
  </w:endnote>
  <w:endnote w:type="continuationSeparator" w:id="0">
    <w:p w14:paraId="538019C2" w14:textId="77777777" w:rsidR="00F019EB" w:rsidRDefault="00F019EB" w:rsidP="004C6A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DC4B6B" w14:textId="77777777" w:rsidR="00F019EB" w:rsidRDefault="00F019EB" w:rsidP="004C6A23">
      <w:r>
        <w:separator/>
      </w:r>
    </w:p>
  </w:footnote>
  <w:footnote w:type="continuationSeparator" w:id="0">
    <w:p w14:paraId="30A32432" w14:textId="77777777" w:rsidR="00F019EB" w:rsidRDefault="00F019EB" w:rsidP="004C6A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F7D08"/>
    <w:multiLevelType w:val="hybridMultilevel"/>
    <w:tmpl w:val="DCA07A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A53783"/>
    <w:multiLevelType w:val="hybridMultilevel"/>
    <w:tmpl w:val="1BACF69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182652"/>
    <w:multiLevelType w:val="multilevel"/>
    <w:tmpl w:val="A0D6E4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38F2393"/>
    <w:multiLevelType w:val="multilevel"/>
    <w:tmpl w:val="97D8D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A055D7C"/>
    <w:multiLevelType w:val="hybridMultilevel"/>
    <w:tmpl w:val="C06A5AA0"/>
    <w:lvl w:ilvl="0" w:tplc="04190001">
      <w:start w:val="202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NDE2NTI3NzI0NDRS0lEKTi0uzszPAykwrgUAEV/XJywAAAA="/>
  </w:docVars>
  <w:rsids>
    <w:rsidRoot w:val="00594DE6"/>
    <w:rsid w:val="00000E31"/>
    <w:rsid w:val="00001D00"/>
    <w:rsid w:val="0001583E"/>
    <w:rsid w:val="00024D96"/>
    <w:rsid w:val="00040328"/>
    <w:rsid w:val="000544CE"/>
    <w:rsid w:val="00080984"/>
    <w:rsid w:val="000C29CE"/>
    <w:rsid w:val="000E3B00"/>
    <w:rsid w:val="00113406"/>
    <w:rsid w:val="001640C9"/>
    <w:rsid w:val="00174F19"/>
    <w:rsid w:val="001A4B41"/>
    <w:rsid w:val="001B221E"/>
    <w:rsid w:val="001C095F"/>
    <w:rsid w:val="001D4997"/>
    <w:rsid w:val="001F17A4"/>
    <w:rsid w:val="00200490"/>
    <w:rsid w:val="00203BFD"/>
    <w:rsid w:val="0022258E"/>
    <w:rsid w:val="00252D22"/>
    <w:rsid w:val="002548DA"/>
    <w:rsid w:val="00261901"/>
    <w:rsid w:val="00271CAD"/>
    <w:rsid w:val="00286D6F"/>
    <w:rsid w:val="00293058"/>
    <w:rsid w:val="002A021D"/>
    <w:rsid w:val="002B4684"/>
    <w:rsid w:val="002C1D33"/>
    <w:rsid w:val="002E6297"/>
    <w:rsid w:val="002F1A09"/>
    <w:rsid w:val="0030728E"/>
    <w:rsid w:val="00323280"/>
    <w:rsid w:val="00323908"/>
    <w:rsid w:val="003762AA"/>
    <w:rsid w:val="00377B71"/>
    <w:rsid w:val="003A4E0C"/>
    <w:rsid w:val="003B57C0"/>
    <w:rsid w:val="003D5612"/>
    <w:rsid w:val="003E6E0D"/>
    <w:rsid w:val="00401A75"/>
    <w:rsid w:val="00414C67"/>
    <w:rsid w:val="00434B98"/>
    <w:rsid w:val="004768BB"/>
    <w:rsid w:val="004777C9"/>
    <w:rsid w:val="004807B2"/>
    <w:rsid w:val="004A52AB"/>
    <w:rsid w:val="004B5D2B"/>
    <w:rsid w:val="004C6A23"/>
    <w:rsid w:val="00541D7F"/>
    <w:rsid w:val="00587C99"/>
    <w:rsid w:val="00594DE6"/>
    <w:rsid w:val="005A2291"/>
    <w:rsid w:val="005E2FF8"/>
    <w:rsid w:val="005E530E"/>
    <w:rsid w:val="005E7456"/>
    <w:rsid w:val="006422ED"/>
    <w:rsid w:val="0065005D"/>
    <w:rsid w:val="0069629C"/>
    <w:rsid w:val="00701D84"/>
    <w:rsid w:val="00720F68"/>
    <w:rsid w:val="00750D6B"/>
    <w:rsid w:val="00775307"/>
    <w:rsid w:val="00796885"/>
    <w:rsid w:val="007A26C4"/>
    <w:rsid w:val="007E2E2D"/>
    <w:rsid w:val="007E78D3"/>
    <w:rsid w:val="0081360F"/>
    <w:rsid w:val="008145C8"/>
    <w:rsid w:val="00887042"/>
    <w:rsid w:val="008A0AFD"/>
    <w:rsid w:val="00923E03"/>
    <w:rsid w:val="0092481B"/>
    <w:rsid w:val="00976CB8"/>
    <w:rsid w:val="0098547F"/>
    <w:rsid w:val="0099766F"/>
    <w:rsid w:val="009C0C2C"/>
    <w:rsid w:val="009E2A95"/>
    <w:rsid w:val="00A40781"/>
    <w:rsid w:val="00A46B07"/>
    <w:rsid w:val="00A72D3C"/>
    <w:rsid w:val="00A76C4D"/>
    <w:rsid w:val="00AC0B9C"/>
    <w:rsid w:val="00AD563C"/>
    <w:rsid w:val="00B04479"/>
    <w:rsid w:val="00B47334"/>
    <w:rsid w:val="00BB313F"/>
    <w:rsid w:val="00BB32DC"/>
    <w:rsid w:val="00BD09CB"/>
    <w:rsid w:val="00C41C08"/>
    <w:rsid w:val="00C46CAD"/>
    <w:rsid w:val="00C913C1"/>
    <w:rsid w:val="00C9575B"/>
    <w:rsid w:val="00CA458D"/>
    <w:rsid w:val="00CC5067"/>
    <w:rsid w:val="00CC59D8"/>
    <w:rsid w:val="00CF26E9"/>
    <w:rsid w:val="00D36DBD"/>
    <w:rsid w:val="00D4478E"/>
    <w:rsid w:val="00D85871"/>
    <w:rsid w:val="00E161E6"/>
    <w:rsid w:val="00E17B49"/>
    <w:rsid w:val="00E9615B"/>
    <w:rsid w:val="00EB5722"/>
    <w:rsid w:val="00EC3CF4"/>
    <w:rsid w:val="00ED0B08"/>
    <w:rsid w:val="00ED6702"/>
    <w:rsid w:val="00EF2040"/>
    <w:rsid w:val="00EF5665"/>
    <w:rsid w:val="00F019EB"/>
    <w:rsid w:val="00F10360"/>
    <w:rsid w:val="00F3540B"/>
    <w:rsid w:val="00F44A30"/>
    <w:rsid w:val="00F458A4"/>
    <w:rsid w:val="00F56189"/>
    <w:rsid w:val="00FA73F3"/>
    <w:rsid w:val="00FB09ED"/>
    <w:rsid w:val="00FD3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295B47"/>
  <w15:docId w15:val="{E167C44B-F852-43C8-B97C-F52AD005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6">
    <w:name w:val="Balloon Text"/>
    <w:basedOn w:val="a"/>
    <w:link w:val="af7"/>
    <w:uiPriority w:val="99"/>
    <w:semiHidden/>
    <w:unhideWhenUsed/>
    <w:rsid w:val="00EF2040"/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EF2040"/>
    <w:rPr>
      <w:rFonts w:ascii="Segoe UI" w:hAnsi="Segoe UI" w:cs="Segoe UI"/>
      <w:sz w:val="18"/>
      <w:szCs w:val="18"/>
    </w:rPr>
  </w:style>
  <w:style w:type="table" w:styleId="af8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paragraph" w:styleId="afa">
    <w:name w:val="header"/>
    <w:basedOn w:val="a"/>
    <w:link w:val="afb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b">
    <w:name w:val="Верхний колонтитул Знак"/>
    <w:basedOn w:val="a0"/>
    <w:link w:val="afa"/>
    <w:uiPriority w:val="99"/>
    <w:rsid w:val="004C6A23"/>
  </w:style>
  <w:style w:type="paragraph" w:styleId="afc">
    <w:name w:val="footer"/>
    <w:basedOn w:val="a"/>
    <w:link w:val="afd"/>
    <w:uiPriority w:val="99"/>
    <w:unhideWhenUsed/>
    <w:rsid w:val="004C6A23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0"/>
    <w:link w:val="afc"/>
    <w:uiPriority w:val="99"/>
    <w:rsid w:val="004C6A23"/>
  </w:style>
  <w:style w:type="paragraph" w:styleId="afe">
    <w:name w:val="List Paragraph"/>
    <w:aliases w:val="без абзаца,маркированный,ПАРАГРАФ,List Paragraph"/>
    <w:basedOn w:val="a"/>
    <w:link w:val="aff"/>
    <w:uiPriority w:val="34"/>
    <w:qFormat/>
    <w:rsid w:val="004C6A23"/>
    <w:pPr>
      <w:ind w:left="720"/>
      <w:contextualSpacing/>
    </w:pPr>
  </w:style>
  <w:style w:type="character" w:customStyle="1" w:styleId="a-size-extra-large">
    <w:name w:val="a-size-extra-large"/>
    <w:basedOn w:val="a0"/>
    <w:rsid w:val="001B221E"/>
  </w:style>
  <w:style w:type="character" w:customStyle="1" w:styleId="a-size-large">
    <w:name w:val="a-size-large"/>
    <w:basedOn w:val="a0"/>
    <w:rsid w:val="001B221E"/>
  </w:style>
  <w:style w:type="character" w:customStyle="1" w:styleId="author">
    <w:name w:val="author"/>
    <w:basedOn w:val="a0"/>
    <w:rsid w:val="001B221E"/>
  </w:style>
  <w:style w:type="character" w:customStyle="1" w:styleId="contribution">
    <w:name w:val="contribution"/>
    <w:basedOn w:val="a0"/>
    <w:rsid w:val="001B221E"/>
  </w:style>
  <w:style w:type="character" w:customStyle="1" w:styleId="a-color-secondary">
    <w:name w:val="a-color-secondary"/>
    <w:basedOn w:val="a0"/>
    <w:rsid w:val="001B221E"/>
  </w:style>
  <w:style w:type="character" w:customStyle="1" w:styleId="a-declarative">
    <w:name w:val="a-declarative"/>
    <w:basedOn w:val="a0"/>
    <w:rsid w:val="001B221E"/>
  </w:style>
  <w:style w:type="character" w:customStyle="1" w:styleId="aff">
    <w:name w:val="Абзац списка Знак"/>
    <w:aliases w:val="без абзаца Знак,маркированный Знак,ПАРАГРАФ Знак,List Paragraph Знак"/>
    <w:link w:val="afe"/>
    <w:uiPriority w:val="34"/>
    <w:locked/>
    <w:rsid w:val="001B221E"/>
  </w:style>
  <w:style w:type="character" w:customStyle="1" w:styleId="shorttext">
    <w:name w:val="short_text"/>
    <w:rsid w:val="0098547F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86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ladislav.karyukin@kaznu.kz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vladislav.karyuki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vladislav.karyuki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1002</Words>
  <Characters>5715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ирбекова Гулмира</dc:creator>
  <cp:lastModifiedBy>Владислав Карюкин</cp:lastModifiedBy>
  <cp:revision>22</cp:revision>
  <cp:lastPrinted>2022-06-22T06:04:00Z</cp:lastPrinted>
  <dcterms:created xsi:type="dcterms:W3CDTF">2022-09-06T05:06:00Z</dcterms:created>
  <dcterms:modified xsi:type="dcterms:W3CDTF">2022-09-18T16:23:00Z</dcterms:modified>
</cp:coreProperties>
</file>